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mc:Ignorable="w14 w15 w16se w16cid wp14">
  <w:body>
    <w:sdt>
      <w:sdtPr>
        <w:id w:val="573866525"/>
        <w:docPartObj>
          <w:docPartGallery w:val="Cover Pages"/>
          <w:docPartUnique/>
        </w:docPartObj>
      </w:sdtPr>
      <w:sdtEndPr>
        <w:rPr>
          <w:lang w:val="en-US"/>
        </w:rPr>
      </w:sdtEndPr>
      <w:sdtContent>
        <w:p w:rsidR="005C3ABA" w:rsidRDefault="006C2B89" w14:paraId="38DBF81A" w14:textId="5BABB4EB">
          <w:r>
            <w:rPr>
              <w:noProof/>
            </w:rPr>
            <mc:AlternateContent>
              <mc:Choice Requires="wpg">
                <w:drawing>
                  <wp:anchor distT="0" distB="0" distL="114300" distR="114300" simplePos="0" relativeHeight="251656704" behindDoc="1" locked="0" layoutInCell="1" allowOverlap="1" wp14:anchorId="69C9D675" wp14:editId="17F7F4C8">
                    <wp:simplePos x="0" y="0"/>
                    <wp:positionH relativeFrom="page">
                      <wp:align>center</wp:align>
                    </wp:positionH>
                    <wp:positionV relativeFrom="page">
                      <wp:align>center</wp:align>
                    </wp:positionV>
                    <wp:extent cx="6858000" cy="9170727"/>
                    <wp:effectExtent l="0" t="0" r="0" b="11430"/>
                    <wp:wrapNone/>
                    <wp:docPr id="48" name="Group 48"/>
                    <wp:cNvGraphicFramePr/>
                    <a:graphic xmlns:a="http://schemas.openxmlformats.org/drawingml/2006/main">
                      <a:graphicData uri="http://schemas.microsoft.com/office/word/2010/wordprocessingGroup">
                        <wpg:wgp>
                          <wpg:cNvGrpSpPr/>
                          <wpg:grpSpPr>
                            <a:xfrm>
                              <a:off x="0" y="0"/>
                              <a:ext cx="6858000" cy="9170727"/>
                              <a:chOff x="0" y="0"/>
                              <a:chExt cx="6858000" cy="9170727"/>
                            </a:xfrm>
                          </wpg:grpSpPr>
                          <wpg:grpSp>
                            <wpg:cNvPr id="49" name="Group 49"/>
                            <wpg:cNvGrpSpPr/>
                            <wpg:grpSpPr>
                              <a:xfrm>
                                <a:off x="0" y="0"/>
                                <a:ext cx="6858000" cy="9144000"/>
                                <a:chOff x="0" y="0"/>
                                <a:chExt cx="6858000" cy="9144000"/>
                              </a:xfrm>
                            </wpg:grpSpPr>
                            <wps:wsp>
                              <wps:cNvPr id="54" name="Rectangle 54"/>
                              <wps:cNvSpPr/>
                              <wps:spPr>
                                <a:xfrm>
                                  <a:off x="0" y="0"/>
                                  <a:ext cx="6858000" cy="9144000"/>
                                </a:xfrm>
                                <a:prstGeom prst="rect">
                                  <a:avLst/>
                                </a:prstGeom>
                                <a:gradFill>
                                  <a:gsLst>
                                    <a:gs pos="10000">
                                      <a:schemeClr val="dk2">
                                        <a:tint val="97000"/>
                                        <a:hueMod val="92000"/>
                                        <a:satMod val="169000"/>
                                        <a:lumMod val="164000"/>
                                      </a:schemeClr>
                                    </a:gs>
                                    <a:gs pos="100000">
                                      <a:schemeClr val="dk2">
                                        <a:shade val="96000"/>
                                        <a:satMod val="120000"/>
                                        <a:lumMod val="90000"/>
                                      </a:schemeClr>
                                    </a:gs>
                                  </a:gsLst>
                                  <a:lin ang="6120000" scaled="1"/>
                                </a:gradFill>
                                <a:ln>
                                  <a:noFill/>
                                </a:ln>
                              </wps:spPr>
                              <wps:style>
                                <a:lnRef idx="2">
                                  <a:schemeClr val="accent1">
                                    <a:shade val="50000"/>
                                  </a:schemeClr>
                                </a:lnRef>
                                <a:fillRef idx="1002">
                                  <a:schemeClr val="dk2"/>
                                </a:fillRef>
                                <a:effectRef idx="0">
                                  <a:schemeClr val="accent1"/>
                                </a:effectRef>
                                <a:fontRef idx="minor">
                                  <a:schemeClr val="lt1"/>
                                </a:fontRef>
                              </wps:style>
                              <wps:txbx>
                                <w:txbxContent>
                                  <w:p w:rsidR="005C3ABA" w:rsidRDefault="005C3ABA" w14:paraId="3F92E72D" w14:textId="77777777">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g:grpSp>
                              <wpg:cNvPr id="55" name="Group 2"/>
                              <wpg:cNvGrpSpPr/>
                              <wpg:grpSpPr>
                                <a:xfrm>
                                  <a:off x="2524125" y="0"/>
                                  <a:ext cx="4329113" cy="4491038"/>
                                  <a:chOff x="0" y="0"/>
                                  <a:chExt cx="4329113" cy="4491038"/>
                                </a:xfrm>
                                <a:solidFill>
                                  <a:schemeClr val="bg1"/>
                                </a:solidFill>
                              </wpg:grpSpPr>
                              <wps:wsp>
                                <wps:cNvPr id="56" name="Freeform 56"/>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7" name="Freeform 57"/>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8" name="Freeform 58"/>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 name="Freeform 59"/>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 name="Freeform 60"/>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grpSp>
                          <wps:wsp>
                            <wps:cNvPr id="61" name="Text Box 61"/>
                            <wps:cNvSpPr txBox="1"/>
                            <wps:spPr>
                              <a:xfrm>
                                <a:off x="8995" y="2559050"/>
                                <a:ext cx="6843395" cy="661167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C3ABA" w:rsidRDefault="005C3ABA" w14:paraId="1117C073" w14:textId="75870AD9">
                                  <w:pPr>
                                    <w:pStyle w:val="NoSpacing"/>
                                    <w:rPr>
                                      <w:rFonts w:asciiTheme="majorHAnsi" w:hAnsiTheme="majorHAnsi" w:eastAsiaTheme="majorEastAsia" w:cstheme="majorBidi"/>
                                      <w:caps/>
                                      <w:color w:val="FFFFFF" w:themeColor="background1"/>
                                      <w:sz w:val="64"/>
                                      <w:szCs w:val="64"/>
                                    </w:rPr>
                                  </w:pPr>
                                  <w:r>
                                    <w:rPr>
                                      <w:rFonts w:asciiTheme="majorHAnsi" w:hAnsiTheme="majorHAnsi" w:eastAsiaTheme="majorEastAsia" w:cstheme="majorBidi"/>
                                      <w:caps/>
                                      <w:color w:val="FFFFFF" w:themeColor="background1"/>
                                      <w:sz w:val="64"/>
                                      <w:szCs w:val="64"/>
                                    </w:rPr>
                                    <w:t>Hand-over documentation of bushfire data</w:t>
                                  </w:r>
                                </w:p>
                                <w:sdt>
                                  <w:sdtPr>
                                    <w:rPr>
                                      <w:color w:val="4472C4" w:themeColor="accent1"/>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EndPr/>
                                  <w:sdtContent>
                                    <w:p w:rsidR="005C3ABA" w:rsidRDefault="005C3ABA" w14:paraId="573EB8EC" w14:textId="0C4B4EA4">
                                      <w:pPr>
                                        <w:pStyle w:val="NoSpacing"/>
                                        <w:spacing w:before="120"/>
                                        <w:rPr>
                                          <w:color w:val="4472C4" w:themeColor="accent1"/>
                                          <w:sz w:val="36"/>
                                          <w:szCs w:val="36"/>
                                        </w:rPr>
                                      </w:pPr>
                                      <w:r>
                                        <w:rPr>
                                          <w:color w:val="4472C4" w:themeColor="accent1"/>
                                          <w:sz w:val="36"/>
                                          <w:szCs w:val="36"/>
                                        </w:rPr>
                                        <w:t>EMERGENCY MANAGEMENT SIT782 T1 2020 DEAKIN UNIVERSITY BURWOOD</w:t>
                                      </w:r>
                                    </w:p>
                                  </w:sdtContent>
                                </w:sdt>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0</wp14:pctHeight>
                    </wp14:sizeRelV>
                  </wp:anchor>
                </w:drawing>
              </mc:Choice>
              <mc:Fallback>
                <w:pict>
                  <v:group id="Group 48" style="position:absolute;margin-left:0;margin-top:0;width:540pt;height:722.1pt;z-index:-251659776;mso-width-percent:882;mso-position-horizontal:center;mso-position-horizontal-relative:page;mso-position-vertical:center;mso-position-vertical-relative:page;mso-width-percent:882" coordsize="68580,91707" o:spid="_x0000_s1026" w14:anchorId="69C9D6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">
                    <v:group id="Group 49" style="position:absolute;width:68580;height:91440" coordsize="68580,91440"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54" style="position:absolute;width:68580;height:91440;visibility:visible;mso-wrap-style:square;v-text-anchor:top" o:spid="_x0000_s1028" fillcolor="#485870 [3122]"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">
                        <v:fill type="gradient" color2="#3d4b5f [2882]" colors="0 #88acbb;6554f #88acbb" angle="348" focus="100%"/>
                        <v:textbox inset="54pt,54pt,1in,5in">
                          <w:txbxContent>
                            <w:p w:rsidR="005C3ABA" w:rsidRDefault="005C3ABA" w14:paraId="3F92E72D" w14:textId="77777777">
                              <w:pPr>
                                <w:pStyle w:val="NoSpacing"/>
                                <w:rPr>
                                  <w:color w:val="FFFFFF" w:themeColor="background1"/>
                                  <w:sz w:val="48"/>
                                  <w:szCs w:val="48"/>
                                </w:rPr>
                              </w:pPr>
                            </w:p>
                          </w:txbxContent>
                        </v:textbox>
                      </v:rect>
                      <v:group id="Group 2" style="position:absolute;left:25241;width:43291;height:44910" coordsize="43291,44910"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56" style="position:absolute;left:15017;width:28274;height:28352;visibility:visible;mso-wrap-style:square;v-text-anchor:top" coordsize="1781,1786" o:spid="_x0000_s1030" filled="f" stroked="f" path="m4,1786l,1782,1776,r5,5l4,178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">
                          <v:path arrowok="t" o:connecttype="custom" o:connectlocs="6350,2835275;0,2828925;2819400,0;2827338,7938;6350,2835275" o:connectangles="0,0,0,0,0"/>
                        </v:shape>
                        <v:shape id="Freeform 57" style="position:absolute;left:7826;top:2270;width:35465;height:35464;visibility:visible;mso-wrap-style:square;v-text-anchor:top" coordsize="2234,2234" o:spid="_x0000_s1031" filled="f" stroked="f" path="m5,2234l,2229,2229,r5,5l5,223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">
                          <v:path arrowok="t" o:connecttype="custom" o:connectlocs="7938,3546475;0,3538538;3538538,0;3546475,7938;7938,3546475" o:connectangles="0,0,0,0,0"/>
                        </v:shape>
                        <v:shape id="Freeform 58" style="position:absolute;left:8413;top:1095;width:34878;height:34877;visibility:visible;mso-wrap-style:square;v-text-anchor:top" coordsize="2197,2197" o:spid="_x0000_s1032" filled="f" stroked="f" path="m9,2197l,2193,2188,r9,10l9,219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">
                          <v:path arrowok="t" o:connecttype="custom" o:connectlocs="14288,3487738;0,3481388;3473450,0;3487738,15875;14288,3487738" o:connectangles="0,0,0,0,0"/>
                        </v:shape>
                        <v:shape id="Freeform 59" style="position:absolute;left:12160;top:4984;width:31131;height:31211;visibility:visible;mso-wrap-style:square;v-text-anchor:top" coordsize="1961,1966" o:spid="_x0000_s1033" filled="f" stroked="f" path="m9,1966l,1957,1952,r9,9l9,196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">
                          <v:path arrowok="t" o:connecttype="custom" o:connectlocs="14288,3121025;0,3106738;3098800,0;3113088,14288;14288,3121025" o:connectangles="0,0,0,0,0"/>
                        </v:shape>
                        <v:shape id="Freeform 60" style="position:absolute;top:1539;width:43291;height:43371;visibility:visible;mso-wrap-style:square;v-text-anchor:top" coordsize="2727,2732" o:spid="_x0000_s1034" filled="f" stroked="f" path="m,2732r,-4l2722,r5,5l,273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">
                          <v:path arrowok="t" o:connecttype="custom" o:connectlocs="0,4337050;0,4330700;4321175,0;4329113,7938;0,4337050" o:connectangles="0,0,0,0,0"/>
                        </v:shape>
                      </v:group>
                    </v:group>
                    <v:shapetype id="_x0000_t202" coordsize="21600,21600" o:spt="202" path="m,l,21600r21600,l21600,xe">
                      <v:stroke joinstyle="miter"/>
                      <v:path gradientshapeok="t" o:connecttype="rect"/>
                    </v:shapetype>
                    <v:shape id="Text Box 61" style="position:absolute;left:89;top:25590;width:68434;height:66117;visibility:visible;mso-wrap-style:square;v-text-anchor:bottom" o:spid="_x0000_s1035"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v:textbox inset="54pt,0,1in,0">
                        <w:txbxContent>
                          <w:p w:rsidR="005C3ABA" w:rsidRDefault="005C3ABA" w14:paraId="1117C073" w14:textId="75870AD9">
                            <w:pPr>
                              <w:pStyle w:val="NoSpacing"/>
                              <w:rPr>
                                <w:rFonts w:asciiTheme="majorHAnsi" w:hAnsiTheme="majorHAnsi" w:eastAsiaTheme="majorEastAsia" w:cstheme="majorBidi"/>
                                <w:caps/>
                                <w:color w:val="FFFFFF" w:themeColor="background1"/>
                                <w:sz w:val="64"/>
                                <w:szCs w:val="64"/>
                              </w:rPr>
                            </w:pPr>
                            <w:r>
                              <w:rPr>
                                <w:rFonts w:asciiTheme="majorHAnsi" w:hAnsiTheme="majorHAnsi" w:eastAsiaTheme="majorEastAsia" w:cstheme="majorBidi"/>
                                <w:caps/>
                                <w:color w:val="FFFFFF" w:themeColor="background1"/>
                                <w:sz w:val="64"/>
                                <w:szCs w:val="64"/>
                              </w:rPr>
                              <w:t>Hand-over documentation of bushfire data</w:t>
                            </w:r>
                          </w:p>
                          <w:sdt>
                            <w:sdtPr>
                              <w:rPr>
                                <w:color w:val="4472C4" w:themeColor="accent1"/>
                                <w:sz w:val="36"/>
                                <w:szCs w:val="36"/>
                              </w:rPr>
                              <w:alias w:val="Subtitle"/>
                              <w:tag w:val=""/>
                              <w:id w:val="-1686441493"/>
                              <w:dataBinding w:prefixMappings="xmlns:ns0='http://purl.org/dc/elements/1.1/' xmlns:ns1='http://schemas.openxmlformats.org/package/2006/metadata/core-properties' " w:xpath="/ns1:coreProperties[1]/ns0:subject[1]" w:storeItemID="{6C3C8BC8-F283-45AE-878A-BAB7291924A1}"/>
                              <w:text/>
                            </w:sdtPr>
                            <w:sdtEndPr/>
                            <w:sdtContent>
                              <w:p w:rsidR="005C3ABA" w:rsidRDefault="005C3ABA" w14:paraId="573EB8EC" w14:textId="0C4B4EA4">
                                <w:pPr>
                                  <w:pStyle w:val="NoSpacing"/>
                                  <w:spacing w:before="120"/>
                                  <w:rPr>
                                    <w:color w:val="4472C4" w:themeColor="accent1"/>
                                    <w:sz w:val="36"/>
                                    <w:szCs w:val="36"/>
                                  </w:rPr>
                                </w:pPr>
                                <w:r>
                                  <w:rPr>
                                    <w:color w:val="4472C4" w:themeColor="accent1"/>
                                    <w:sz w:val="36"/>
                                    <w:szCs w:val="36"/>
                                  </w:rPr>
                                  <w:t>EMERGENCY MANAGEMENT SIT782 T1 2020 DEAKIN UNIVERSITY BURWOOD</w:t>
                                </w:r>
                              </w:p>
                            </w:sdtContent>
                          </w:sdt>
                        </w:txbxContent>
                      </v:textbox>
                    </v:shape>
                    <w10:wrap anchorx="page" anchory="page"/>
                  </v:group>
                </w:pict>
              </mc:Fallback>
            </mc:AlternateContent>
          </w:r>
          <w:r w:rsidR="005C3ABA">
            <w:rPr>
              <w:noProof/>
            </w:rPr>
            <w:drawing>
              <wp:inline distT="0" distB="0" distL="0" distR="0" wp14:anchorId="769CE55A" wp14:editId="654881F2">
                <wp:extent cx="2143125" cy="2143125"/>
                <wp:effectExtent l="0" t="0" r="9525" b="9525"/>
                <wp:docPr id="1" name="Picture 1" descr="A picture containing drawing,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akin logo.jpg"/>
                        <pic:cNvPicPr/>
                      </pic:nvPicPr>
                      <pic:blipFill>
                        <a:blip r:embed="rId8">
                          <a:extLst>
                            <a:ext uri="{28A0092B-C50C-407E-A947-70E740481C1C}">
                              <a14:useLocalDpi xmlns:a14="http://schemas.microsoft.com/office/drawing/2010/main" val="0"/>
                            </a:ext>
                          </a:extLst>
                        </a:blip>
                        <a:stretch>
                          <a:fillRect/>
                        </a:stretch>
                      </pic:blipFill>
                      <pic:spPr>
                        <a:xfrm>
                          <a:off x="0" y="0"/>
                          <a:ext cx="2143125" cy="2143125"/>
                        </a:xfrm>
                        <a:prstGeom prst="rect">
                          <a:avLst/>
                        </a:prstGeom>
                      </pic:spPr>
                    </pic:pic>
                  </a:graphicData>
                </a:graphic>
              </wp:inline>
            </w:drawing>
          </w:r>
        </w:p>
        <w:p w:rsidRPr="00E8707E" w:rsidR="00580B8C" w:rsidP="00E8707E" w:rsidRDefault="005C3ABA" w14:paraId="1585061B" w14:textId="29DF4D21">
          <w:pPr>
            <w:spacing w:after="160" w:line="259" w:lineRule="auto"/>
            <w:rPr>
              <w:lang w:val="en-US"/>
            </w:rPr>
          </w:pPr>
          <w:r>
            <w:rPr>
              <w:lang w:val="en-US"/>
            </w:rPr>
            <w:br w:type="page"/>
          </w:r>
        </w:p>
      </w:sdtContent>
    </w:sdt>
    <w:p w:rsidR="00DB4989" w:rsidRDefault="00A90954" w14:paraId="26CE9EF9" w14:textId="2EA0DA90">
      <w:pPr>
        <w:rPr>
          <w:sz w:val="28"/>
          <w:szCs w:val="28"/>
          <w:lang w:val="en-US"/>
        </w:rPr>
      </w:pPr>
      <w:r w:rsidRPr="008D41BB">
        <w:rPr>
          <w:sz w:val="28"/>
          <w:szCs w:val="28"/>
          <w:lang w:val="en-US"/>
        </w:rPr>
        <w:lastRenderedPageBreak/>
        <w:t xml:space="preserve"> </w:t>
      </w:r>
      <w:r w:rsidRPr="008D41BB" w:rsidR="009E0393">
        <w:rPr>
          <w:sz w:val="28"/>
          <w:szCs w:val="28"/>
          <w:lang w:val="en-US"/>
        </w:rPr>
        <w:t>Table of contents</w:t>
      </w:r>
    </w:p>
    <w:p w:rsidRPr="00227BA6" w:rsidR="001D53ED" w:rsidRDefault="001D53ED" w14:paraId="6BED815B" w14:textId="0F9B2FA6">
      <w:pPr>
        <w:rPr>
          <w:lang w:val="en-US"/>
        </w:rPr>
      </w:pPr>
      <w:r w:rsidRPr="00227BA6">
        <w:rPr>
          <w:lang w:val="en-US"/>
        </w:rPr>
        <w:t>Team Member details……………………………………………………………………………………</w:t>
      </w:r>
      <w:r w:rsidR="00227BA6">
        <w:rPr>
          <w:lang w:val="en-US"/>
        </w:rPr>
        <w:t>………………………………</w:t>
      </w:r>
      <w:proofErr w:type="gramStart"/>
      <w:r w:rsidR="00227BA6">
        <w:rPr>
          <w:lang w:val="en-US"/>
        </w:rPr>
        <w:t>….</w:t>
      </w:r>
      <w:r w:rsidRPr="00227BA6">
        <w:rPr>
          <w:lang w:val="en-US"/>
        </w:rPr>
        <w:t>.</w:t>
      </w:r>
      <w:proofErr w:type="gramEnd"/>
      <w:r w:rsidR="001B252F">
        <w:rPr>
          <w:lang w:val="en-US"/>
        </w:rPr>
        <w:t>2</w:t>
      </w:r>
    </w:p>
    <w:p w:rsidRPr="00227BA6" w:rsidR="009E0393" w:rsidRDefault="006A77C9" w14:paraId="133BA3ED" w14:textId="31A1A0F5">
      <w:pPr>
        <w:rPr>
          <w:lang w:val="en-US"/>
        </w:rPr>
      </w:pPr>
      <w:r w:rsidRPr="00227BA6">
        <w:rPr>
          <w:lang w:val="en-US"/>
        </w:rPr>
        <w:t>Project Overview……………………………………………………………………………………………</w:t>
      </w:r>
      <w:r w:rsidR="00227BA6">
        <w:rPr>
          <w:lang w:val="en-US"/>
        </w:rPr>
        <w:t>………………………………….</w:t>
      </w:r>
      <w:r w:rsidRPr="00227BA6" w:rsidR="00A23E89">
        <w:rPr>
          <w:lang w:val="en-US"/>
        </w:rPr>
        <w:t>2</w:t>
      </w:r>
    </w:p>
    <w:p w:rsidRPr="00227BA6" w:rsidR="00EC4C2E" w:rsidRDefault="00EC4C2E" w14:paraId="64C499DC" w14:textId="4E781E09">
      <w:pPr>
        <w:rPr>
          <w:lang w:val="en-US"/>
        </w:rPr>
      </w:pPr>
      <w:r w:rsidRPr="00227BA6">
        <w:rPr>
          <w:lang w:val="en-US"/>
        </w:rPr>
        <w:t>Document purpose…………………………………………………………………………………………</w:t>
      </w:r>
      <w:r w:rsidR="00227BA6">
        <w:rPr>
          <w:lang w:val="en-US"/>
        </w:rPr>
        <w:t>…………………………………</w:t>
      </w:r>
      <w:r w:rsidRPr="00227BA6">
        <w:rPr>
          <w:lang w:val="en-US"/>
        </w:rPr>
        <w:t>2</w:t>
      </w:r>
    </w:p>
    <w:p w:rsidRPr="00227BA6" w:rsidR="006A77C9" w:rsidRDefault="006A77C9" w14:paraId="0C703E30" w14:textId="069AA66D">
      <w:pPr>
        <w:rPr>
          <w:lang w:val="en-US"/>
        </w:rPr>
      </w:pPr>
      <w:r w:rsidRPr="00227BA6">
        <w:rPr>
          <w:lang w:val="en-US"/>
        </w:rPr>
        <w:t>Project</w:t>
      </w:r>
      <w:r w:rsidRPr="00227BA6" w:rsidR="00111179">
        <w:rPr>
          <w:lang w:val="en-US"/>
        </w:rPr>
        <w:t xml:space="preserve"> </w:t>
      </w:r>
      <w:r w:rsidRPr="00227BA6">
        <w:rPr>
          <w:lang w:val="en-US"/>
        </w:rPr>
        <w:t>Description</w:t>
      </w:r>
      <w:r w:rsidRPr="00227BA6" w:rsidR="00DA117B">
        <w:rPr>
          <w:lang w:val="en-US"/>
        </w:rPr>
        <w:t>…………………………………………………………………………………</w:t>
      </w:r>
      <w:proofErr w:type="gramStart"/>
      <w:r w:rsidRPr="00227BA6" w:rsidR="00DA117B">
        <w:rPr>
          <w:lang w:val="en-US"/>
        </w:rPr>
        <w:t>…</w:t>
      </w:r>
      <w:r w:rsidRPr="00227BA6" w:rsidR="007F4345">
        <w:rPr>
          <w:lang w:val="en-US"/>
        </w:rPr>
        <w:t>..</w:t>
      </w:r>
      <w:proofErr w:type="gramEnd"/>
      <w:r w:rsidRPr="00227BA6" w:rsidR="00DA117B">
        <w:rPr>
          <w:lang w:val="en-US"/>
        </w:rPr>
        <w:t>…</w:t>
      </w:r>
      <w:r w:rsidR="00227BA6">
        <w:rPr>
          <w:lang w:val="en-US"/>
        </w:rPr>
        <w:t>…………………………………</w:t>
      </w:r>
      <w:r w:rsidR="00F86011">
        <w:rPr>
          <w:lang w:val="en-US"/>
        </w:rPr>
        <w:t>.</w:t>
      </w:r>
      <w:r w:rsidR="005C6A1E">
        <w:rPr>
          <w:lang w:val="en-US"/>
        </w:rPr>
        <w:t>3</w:t>
      </w:r>
    </w:p>
    <w:p w:rsidRPr="00227BA6" w:rsidR="00111179" w:rsidRDefault="008959FC" w14:paraId="363583FD" w14:textId="7A48416F">
      <w:pPr>
        <w:rPr>
          <w:lang w:val="en-US"/>
        </w:rPr>
      </w:pPr>
      <w:r w:rsidRPr="00227BA6">
        <w:rPr>
          <w:lang w:val="en-US"/>
        </w:rPr>
        <w:t xml:space="preserve">  In</w:t>
      </w:r>
      <w:r w:rsidRPr="00227BA6" w:rsidR="00182A27">
        <w:rPr>
          <w:lang w:val="en-US"/>
        </w:rPr>
        <w:t>i</w:t>
      </w:r>
      <w:r w:rsidRPr="00227BA6">
        <w:rPr>
          <w:lang w:val="en-US"/>
        </w:rPr>
        <w:t>tial Client Requirements</w:t>
      </w:r>
      <w:r w:rsidRPr="00227BA6" w:rsidR="00182A27">
        <w:rPr>
          <w:lang w:val="en-US"/>
        </w:rPr>
        <w:t>……………………………………………</w:t>
      </w:r>
      <w:r w:rsidRPr="00227BA6" w:rsidR="007F4345">
        <w:rPr>
          <w:lang w:val="en-US"/>
        </w:rPr>
        <w:t>…</w:t>
      </w:r>
      <w:proofErr w:type="gramStart"/>
      <w:r w:rsidRPr="00227BA6" w:rsidR="007F4345">
        <w:rPr>
          <w:lang w:val="en-US"/>
        </w:rPr>
        <w:t>…..</w:t>
      </w:r>
      <w:proofErr w:type="gramEnd"/>
      <w:r w:rsidRPr="00227BA6" w:rsidR="00182A27">
        <w:rPr>
          <w:lang w:val="en-US"/>
        </w:rPr>
        <w:t>………………………</w:t>
      </w:r>
      <w:r w:rsidR="00F86011">
        <w:rPr>
          <w:lang w:val="en-US"/>
        </w:rPr>
        <w:t>………………………………….</w:t>
      </w:r>
      <w:r w:rsidR="005C6A1E">
        <w:rPr>
          <w:lang w:val="en-US"/>
        </w:rPr>
        <w:t>3</w:t>
      </w:r>
    </w:p>
    <w:p w:rsidRPr="00227BA6" w:rsidR="00182A27" w:rsidRDefault="00182A27" w14:paraId="19F2C33A" w14:textId="32198D47">
      <w:pPr>
        <w:rPr>
          <w:lang w:val="en-US"/>
        </w:rPr>
      </w:pPr>
      <w:r w:rsidRPr="00227BA6">
        <w:rPr>
          <w:lang w:val="en-US"/>
        </w:rPr>
        <w:t xml:space="preserve">  Milestone Objectives On Object Initiation</w:t>
      </w:r>
      <w:r w:rsidRPr="00227BA6" w:rsidR="00A23E89">
        <w:rPr>
          <w:lang w:val="en-US"/>
        </w:rPr>
        <w:t>………………</w:t>
      </w:r>
      <w:proofErr w:type="gramStart"/>
      <w:r w:rsidRPr="00227BA6" w:rsidR="00A23E89">
        <w:rPr>
          <w:lang w:val="en-US"/>
        </w:rPr>
        <w:t>…</w:t>
      </w:r>
      <w:r w:rsidRPr="00227BA6" w:rsidR="008D41BB">
        <w:rPr>
          <w:lang w:val="en-US"/>
        </w:rPr>
        <w:t>..</w:t>
      </w:r>
      <w:proofErr w:type="gramEnd"/>
      <w:r w:rsidRPr="00227BA6" w:rsidR="00A23E89">
        <w:rPr>
          <w:lang w:val="en-US"/>
        </w:rPr>
        <w:t>…………………………………</w:t>
      </w:r>
      <w:r w:rsidR="00F86011">
        <w:rPr>
          <w:lang w:val="en-US"/>
        </w:rPr>
        <w:t>………………………………..</w:t>
      </w:r>
      <w:r w:rsidR="005C6A1E">
        <w:rPr>
          <w:lang w:val="en-US"/>
        </w:rPr>
        <w:t>4</w:t>
      </w:r>
    </w:p>
    <w:p w:rsidRPr="00227BA6" w:rsidR="00A23E89" w:rsidRDefault="00A23E89" w14:paraId="740C8A98" w14:textId="5372ECE5">
      <w:pPr>
        <w:rPr>
          <w:lang w:val="en-US"/>
        </w:rPr>
      </w:pPr>
      <w:r w:rsidRPr="00227BA6">
        <w:rPr>
          <w:lang w:val="en-US"/>
        </w:rPr>
        <w:t xml:space="preserve">  What was agreed with the </w:t>
      </w:r>
      <w:r w:rsidRPr="00227BA6" w:rsidR="0015196F">
        <w:rPr>
          <w:lang w:val="en-US"/>
        </w:rPr>
        <w:t>C</w:t>
      </w:r>
      <w:r w:rsidRPr="00227BA6">
        <w:rPr>
          <w:lang w:val="en-US"/>
        </w:rPr>
        <w:t>ustomer</w:t>
      </w:r>
      <w:r w:rsidRPr="00227BA6" w:rsidR="0015196F">
        <w:rPr>
          <w:lang w:val="en-US"/>
        </w:rPr>
        <w:t>?...................................................</w:t>
      </w:r>
      <w:r w:rsidRPr="00227BA6" w:rsidR="008D41BB">
        <w:rPr>
          <w:lang w:val="en-US"/>
        </w:rPr>
        <w:t>.....</w:t>
      </w:r>
      <w:r w:rsidRPr="00227BA6" w:rsidR="0015196F">
        <w:rPr>
          <w:lang w:val="en-US"/>
        </w:rPr>
        <w:t>......</w:t>
      </w:r>
      <w:r w:rsidR="00F86011">
        <w:rPr>
          <w:lang w:val="en-US"/>
        </w:rPr>
        <w:t>...................................</w:t>
      </w:r>
      <w:r w:rsidR="005C6A1E">
        <w:rPr>
          <w:lang w:val="en-US"/>
        </w:rPr>
        <w:t>4</w:t>
      </w:r>
    </w:p>
    <w:p w:rsidRPr="00227BA6" w:rsidR="000351DF" w:rsidRDefault="000351DF" w14:paraId="5257ECB0" w14:textId="1DCF32E1">
      <w:pPr>
        <w:rPr>
          <w:lang w:val="en-US"/>
        </w:rPr>
      </w:pPr>
      <w:r w:rsidRPr="00227BA6">
        <w:rPr>
          <w:lang w:val="en-US"/>
        </w:rPr>
        <w:t>Completed Deliverables…………………………………………………………………………………</w:t>
      </w:r>
      <w:r w:rsidR="00F86011">
        <w:rPr>
          <w:lang w:val="en-US"/>
        </w:rPr>
        <w:t>………………………………….</w:t>
      </w:r>
      <w:r w:rsidR="00534B1B">
        <w:rPr>
          <w:lang w:val="en-US"/>
        </w:rPr>
        <w:t>5</w:t>
      </w:r>
    </w:p>
    <w:p w:rsidRPr="00227BA6" w:rsidR="00AC252D" w:rsidRDefault="00AC252D" w14:paraId="7D298D20" w14:textId="30382378">
      <w:pPr>
        <w:rPr>
          <w:lang w:val="en-US"/>
        </w:rPr>
      </w:pPr>
      <w:r w:rsidRPr="00227BA6">
        <w:rPr>
          <w:lang w:val="en-US"/>
        </w:rPr>
        <w:t>Open issues……………………………………………………………………………………………………</w:t>
      </w:r>
      <w:r w:rsidR="00F86011">
        <w:rPr>
          <w:lang w:val="en-US"/>
        </w:rPr>
        <w:t>………………………………….</w:t>
      </w:r>
      <w:r w:rsidR="0072442A">
        <w:rPr>
          <w:lang w:val="en-US"/>
        </w:rPr>
        <w:t>6</w:t>
      </w:r>
    </w:p>
    <w:p w:rsidRPr="00227BA6" w:rsidR="00AC252D" w:rsidRDefault="00AC252D" w14:paraId="03CC8F93" w14:textId="74B5841D">
      <w:pPr>
        <w:rPr>
          <w:lang w:val="en-US"/>
        </w:rPr>
      </w:pPr>
      <w:r w:rsidRPr="00227BA6">
        <w:rPr>
          <w:lang w:val="en-US"/>
        </w:rPr>
        <w:t>Lessons learned……………………………………………………………………………………………</w:t>
      </w:r>
      <w:r w:rsidR="00F86011">
        <w:rPr>
          <w:lang w:val="en-US"/>
        </w:rPr>
        <w:t>……………………………………</w:t>
      </w:r>
      <w:r w:rsidR="0072442A">
        <w:rPr>
          <w:lang w:val="en-US"/>
        </w:rPr>
        <w:t>6</w:t>
      </w:r>
    </w:p>
    <w:p w:rsidRPr="00227BA6" w:rsidR="002264A0" w:rsidRDefault="002264A0" w14:paraId="0B10ED70" w14:textId="2256D93D">
      <w:pPr>
        <w:rPr>
          <w:lang w:val="en-US"/>
        </w:rPr>
      </w:pPr>
      <w:r w:rsidRPr="00227BA6">
        <w:rPr>
          <w:lang w:val="en-US"/>
        </w:rPr>
        <w:t>Technology and Tools</w:t>
      </w:r>
      <w:r w:rsidRPr="00227BA6" w:rsidR="00CC3307">
        <w:rPr>
          <w:lang w:val="en-US"/>
        </w:rPr>
        <w:t>…………</w:t>
      </w:r>
      <w:proofErr w:type="gramStart"/>
      <w:r w:rsidRPr="00227BA6" w:rsidR="00CC3307">
        <w:rPr>
          <w:lang w:val="en-US"/>
        </w:rPr>
        <w:t>…</w:t>
      </w:r>
      <w:r w:rsidRPr="00227BA6" w:rsidR="008B6315">
        <w:rPr>
          <w:lang w:val="en-US"/>
        </w:rPr>
        <w:t>..</w:t>
      </w:r>
      <w:proofErr w:type="gramEnd"/>
      <w:r w:rsidRPr="00227BA6" w:rsidR="00CC3307">
        <w:rPr>
          <w:lang w:val="en-US"/>
        </w:rPr>
        <w:t>……………………………………………………………………</w:t>
      </w:r>
      <w:r w:rsidRPr="00227BA6" w:rsidR="008B6315">
        <w:rPr>
          <w:lang w:val="en-US"/>
        </w:rPr>
        <w:t>…</w:t>
      </w:r>
      <w:r w:rsidR="00F86011">
        <w:rPr>
          <w:lang w:val="en-US"/>
        </w:rPr>
        <w:t>………………………………..</w:t>
      </w:r>
      <w:r w:rsidR="0072442A">
        <w:rPr>
          <w:lang w:val="en-US"/>
        </w:rPr>
        <w:t>7</w:t>
      </w:r>
    </w:p>
    <w:p w:rsidRPr="00227BA6" w:rsidR="005E7A9F" w:rsidRDefault="005E7A9F" w14:paraId="3C2C8EB7" w14:textId="2FF88620">
      <w:pPr>
        <w:rPr>
          <w:lang w:val="en-US"/>
        </w:rPr>
      </w:pPr>
      <w:r w:rsidRPr="00227BA6">
        <w:rPr>
          <w:lang w:val="en-US"/>
        </w:rPr>
        <w:t>Development process……………………………………………………………………………………</w:t>
      </w:r>
      <w:r w:rsidR="00F86011">
        <w:rPr>
          <w:lang w:val="en-US"/>
        </w:rPr>
        <w:t>………………………………</w:t>
      </w:r>
      <w:proofErr w:type="gramStart"/>
      <w:r w:rsidR="00F86011">
        <w:rPr>
          <w:lang w:val="en-US"/>
        </w:rPr>
        <w:t>…..</w:t>
      </w:r>
      <w:proofErr w:type="gramEnd"/>
      <w:r w:rsidR="0072442A">
        <w:rPr>
          <w:lang w:val="en-US"/>
        </w:rPr>
        <w:t>8</w:t>
      </w:r>
    </w:p>
    <w:p w:rsidRPr="00227BA6" w:rsidR="00DA6995" w:rsidRDefault="00DA6995" w14:paraId="6374B6C3" w14:textId="337166BA">
      <w:pPr>
        <w:rPr>
          <w:lang w:val="en-US"/>
        </w:rPr>
      </w:pPr>
      <w:r w:rsidRPr="00227BA6">
        <w:rPr>
          <w:lang w:val="en-US"/>
        </w:rPr>
        <w:t xml:space="preserve">  Architecture Of The Project…………………………………………………………………………</w:t>
      </w:r>
      <w:r w:rsidR="00F86011">
        <w:rPr>
          <w:lang w:val="en-US"/>
        </w:rPr>
        <w:t>………………………………</w:t>
      </w:r>
      <w:proofErr w:type="gramStart"/>
      <w:r w:rsidR="00F86011">
        <w:rPr>
          <w:lang w:val="en-US"/>
        </w:rPr>
        <w:t>…..</w:t>
      </w:r>
      <w:proofErr w:type="gramEnd"/>
      <w:r w:rsidR="00F25289">
        <w:rPr>
          <w:lang w:val="en-US"/>
        </w:rPr>
        <w:t>8</w:t>
      </w:r>
    </w:p>
    <w:p w:rsidRPr="00227BA6" w:rsidR="00CC3307" w:rsidRDefault="00C245B7" w14:paraId="37BB8AF1" w14:textId="376D7E95">
      <w:pPr>
        <w:rPr>
          <w:lang w:val="en-US"/>
        </w:rPr>
      </w:pPr>
      <w:r w:rsidRPr="00227BA6">
        <w:rPr>
          <w:lang w:val="en-US"/>
        </w:rPr>
        <w:t xml:space="preserve">  Data Sourcing……………………………………………………………………………………………</w:t>
      </w:r>
      <w:r w:rsidRPr="00227BA6" w:rsidR="00A70C0A">
        <w:rPr>
          <w:lang w:val="en-US"/>
        </w:rPr>
        <w:t>…</w:t>
      </w:r>
      <w:r w:rsidR="004401BE">
        <w:rPr>
          <w:lang w:val="en-US"/>
        </w:rPr>
        <w:t>………………………………….</w:t>
      </w:r>
      <w:r w:rsidR="00F25289">
        <w:rPr>
          <w:lang w:val="en-US"/>
        </w:rPr>
        <w:t>8</w:t>
      </w:r>
    </w:p>
    <w:p w:rsidRPr="00227BA6" w:rsidR="00A70C0A" w:rsidRDefault="00A70C0A" w14:paraId="3384FBDF" w14:textId="08F0AD72">
      <w:pPr>
        <w:rPr>
          <w:lang w:val="en-US"/>
        </w:rPr>
      </w:pPr>
      <w:r w:rsidRPr="00227BA6">
        <w:rPr>
          <w:lang w:val="en-US"/>
        </w:rPr>
        <w:t xml:space="preserve">  Data Cleaning…………………</w:t>
      </w:r>
      <w:proofErr w:type="gramStart"/>
      <w:r w:rsidRPr="00227BA6">
        <w:rPr>
          <w:lang w:val="en-US"/>
        </w:rPr>
        <w:t>…</w:t>
      </w:r>
      <w:r w:rsidRPr="00227BA6" w:rsidR="008A2CDB">
        <w:rPr>
          <w:lang w:val="en-US"/>
        </w:rPr>
        <w:t>..</w:t>
      </w:r>
      <w:proofErr w:type="gramEnd"/>
      <w:r w:rsidRPr="00227BA6">
        <w:rPr>
          <w:lang w:val="en-US"/>
        </w:rPr>
        <w:t>………………………………………………………………………</w:t>
      </w:r>
      <w:r w:rsidR="004401BE">
        <w:rPr>
          <w:lang w:val="en-US"/>
        </w:rPr>
        <w:t>…………………………………..</w:t>
      </w:r>
      <w:r w:rsidR="00F25289">
        <w:rPr>
          <w:lang w:val="en-US"/>
        </w:rPr>
        <w:t>9</w:t>
      </w:r>
    </w:p>
    <w:p w:rsidRPr="00227BA6" w:rsidR="006E2FCE" w:rsidRDefault="006E2FCE" w14:paraId="26BAD60D" w14:textId="097A5D1A">
      <w:pPr>
        <w:rPr>
          <w:lang w:val="en-US"/>
        </w:rPr>
      </w:pPr>
      <w:r w:rsidRPr="00227BA6">
        <w:rPr>
          <w:lang w:val="en-US"/>
        </w:rPr>
        <w:t xml:space="preserve">  Data Aggregation…………………………………………………………………………………………</w:t>
      </w:r>
      <w:r w:rsidR="004401BE">
        <w:rPr>
          <w:lang w:val="en-US"/>
        </w:rPr>
        <w:t>………………………………….</w:t>
      </w:r>
      <w:r w:rsidR="00282ED6">
        <w:rPr>
          <w:lang w:val="en-US"/>
        </w:rPr>
        <w:t>9</w:t>
      </w:r>
    </w:p>
    <w:p w:rsidRPr="00227BA6" w:rsidR="00296890" w:rsidRDefault="00296890" w14:paraId="7C8A7CC5" w14:textId="364851E5">
      <w:pPr>
        <w:rPr>
          <w:lang w:val="en-US"/>
        </w:rPr>
      </w:pPr>
      <w:r w:rsidRPr="00227BA6">
        <w:rPr>
          <w:lang w:val="en-US"/>
        </w:rPr>
        <w:t xml:space="preserve">  Predictive Analytics………………………………………………………………………………………</w:t>
      </w:r>
      <w:r w:rsidR="004401BE">
        <w:rPr>
          <w:lang w:val="en-US"/>
        </w:rPr>
        <w:t>……………………………</w:t>
      </w:r>
      <w:proofErr w:type="gramStart"/>
      <w:r w:rsidR="004401BE">
        <w:rPr>
          <w:lang w:val="en-US"/>
        </w:rPr>
        <w:t>…</w:t>
      </w:r>
      <w:r w:rsidR="00282ED6">
        <w:rPr>
          <w:lang w:val="en-US"/>
        </w:rPr>
        <w:t>..</w:t>
      </w:r>
      <w:proofErr w:type="gramEnd"/>
      <w:r w:rsidR="00282ED6">
        <w:rPr>
          <w:lang w:val="en-US"/>
        </w:rPr>
        <w:t>10</w:t>
      </w:r>
    </w:p>
    <w:p w:rsidRPr="00227BA6" w:rsidR="00D42181" w:rsidRDefault="00296890" w14:paraId="2D652552" w14:textId="225EE189">
      <w:pPr>
        <w:rPr>
          <w:lang w:val="en-US"/>
        </w:rPr>
      </w:pPr>
      <w:r w:rsidRPr="00227BA6">
        <w:rPr>
          <w:lang w:val="en-US"/>
        </w:rPr>
        <w:t xml:space="preserve">    </w:t>
      </w:r>
      <w:bookmarkStart w:name="_GoBack" w:id="0"/>
      <w:bookmarkEnd w:id="0"/>
      <w:r w:rsidRPr="00227BA6" w:rsidR="00D42181">
        <w:rPr>
          <w:lang w:val="en-US"/>
        </w:rPr>
        <w:t>Logistic Regression…………………………………………………………</w:t>
      </w:r>
      <w:proofErr w:type="gramStart"/>
      <w:r w:rsidRPr="00227BA6" w:rsidR="00D42181">
        <w:rPr>
          <w:lang w:val="en-US"/>
        </w:rPr>
        <w:t>…</w:t>
      </w:r>
      <w:r w:rsidRPr="00227BA6" w:rsidR="002F117E">
        <w:rPr>
          <w:lang w:val="en-US"/>
        </w:rPr>
        <w:t>..</w:t>
      </w:r>
      <w:proofErr w:type="gramEnd"/>
      <w:r w:rsidRPr="00227BA6" w:rsidR="00D42181">
        <w:rPr>
          <w:lang w:val="en-US"/>
        </w:rPr>
        <w:t>……………………</w:t>
      </w:r>
      <w:r w:rsidR="004401BE">
        <w:rPr>
          <w:lang w:val="en-US"/>
        </w:rPr>
        <w:t>………………………………….</w:t>
      </w:r>
      <w:r w:rsidR="00282ED6">
        <w:rPr>
          <w:lang w:val="en-US"/>
        </w:rPr>
        <w:t>10</w:t>
      </w:r>
    </w:p>
    <w:p w:rsidRPr="00227BA6" w:rsidR="004379F1" w:rsidRDefault="004379F1" w14:paraId="6106BF98" w14:textId="41E30508">
      <w:pPr>
        <w:rPr>
          <w:lang w:val="en-US"/>
        </w:rPr>
      </w:pPr>
      <w:r w:rsidRPr="00227BA6">
        <w:rPr>
          <w:lang w:val="en-US"/>
        </w:rPr>
        <w:t xml:space="preserve">Data </w:t>
      </w:r>
      <w:proofErr w:type="spellStart"/>
      <w:r w:rsidRPr="00227BA6">
        <w:rPr>
          <w:lang w:val="en-US"/>
        </w:rPr>
        <w:t>Visualisation</w:t>
      </w:r>
      <w:proofErr w:type="spellEnd"/>
      <w:r w:rsidRPr="00227BA6">
        <w:rPr>
          <w:lang w:val="en-US"/>
        </w:rPr>
        <w:t>………………………………………………………………………</w:t>
      </w:r>
      <w:r w:rsidRPr="00227BA6" w:rsidR="002F117E">
        <w:rPr>
          <w:lang w:val="en-US"/>
        </w:rPr>
        <w:t>…</w:t>
      </w:r>
      <w:r w:rsidRPr="00227BA6">
        <w:rPr>
          <w:lang w:val="en-US"/>
        </w:rPr>
        <w:t>………………</w:t>
      </w:r>
      <w:r w:rsidR="004401BE">
        <w:rPr>
          <w:lang w:val="en-US"/>
        </w:rPr>
        <w:t>………………………………….</w:t>
      </w:r>
      <w:r w:rsidR="003A5915">
        <w:rPr>
          <w:lang w:val="en-US"/>
        </w:rPr>
        <w:t>11</w:t>
      </w:r>
    </w:p>
    <w:p w:rsidRPr="00227BA6" w:rsidR="00F0063F" w:rsidRDefault="00F92CF3" w14:paraId="1672F07A" w14:textId="1460AC8E">
      <w:pPr>
        <w:rPr>
          <w:lang w:val="en-US"/>
        </w:rPr>
      </w:pPr>
      <w:r w:rsidRPr="00227BA6">
        <w:rPr>
          <w:lang w:val="en-US"/>
        </w:rPr>
        <w:t>Website Creation………………………………………………………………………………</w:t>
      </w:r>
      <w:proofErr w:type="gramStart"/>
      <w:r w:rsidRPr="00227BA6">
        <w:rPr>
          <w:lang w:val="en-US"/>
        </w:rPr>
        <w:t>…..</w:t>
      </w:r>
      <w:proofErr w:type="gramEnd"/>
      <w:r w:rsidRPr="00227BA6">
        <w:rPr>
          <w:lang w:val="en-US"/>
        </w:rPr>
        <w:t>………</w:t>
      </w:r>
      <w:r w:rsidR="004401BE">
        <w:rPr>
          <w:lang w:val="en-US"/>
        </w:rPr>
        <w:t>………………………………..</w:t>
      </w:r>
      <w:r w:rsidRPr="00227BA6" w:rsidR="0018230F">
        <w:rPr>
          <w:lang w:val="en-US"/>
        </w:rPr>
        <w:t>1</w:t>
      </w:r>
      <w:r w:rsidR="003A5915">
        <w:rPr>
          <w:lang w:val="en-US"/>
        </w:rPr>
        <w:t>4</w:t>
      </w:r>
    </w:p>
    <w:p w:rsidR="002D052D" w:rsidRDefault="002D052D" w14:paraId="3FD24B1B" w14:textId="0850550C">
      <w:pPr>
        <w:rPr>
          <w:lang w:val="en-US"/>
        </w:rPr>
      </w:pPr>
      <w:r w:rsidRPr="00227BA6">
        <w:rPr>
          <w:lang w:val="en-US"/>
        </w:rPr>
        <w:t>Source code……………………………………………………………………………………………………</w:t>
      </w:r>
      <w:r w:rsidR="004401BE">
        <w:rPr>
          <w:lang w:val="en-US"/>
        </w:rPr>
        <w:t>……………………………….</w:t>
      </w:r>
      <w:r w:rsidRPr="00227BA6" w:rsidR="0018230F">
        <w:rPr>
          <w:lang w:val="en-US"/>
        </w:rPr>
        <w:t>1</w:t>
      </w:r>
      <w:r w:rsidR="00487E76">
        <w:rPr>
          <w:lang w:val="en-US"/>
        </w:rPr>
        <w:t>4</w:t>
      </w:r>
    </w:p>
    <w:p w:rsidR="003A2314" w:rsidRDefault="003A2314" w14:paraId="3C03847C" w14:textId="53753895">
      <w:pPr>
        <w:rPr>
          <w:lang w:val="en-US"/>
        </w:rPr>
      </w:pPr>
      <w:proofErr w:type="gramStart"/>
      <w:r>
        <w:rPr>
          <w:lang w:val="en-US"/>
        </w:rPr>
        <w:t>Other</w:t>
      </w:r>
      <w:proofErr w:type="gramEnd"/>
      <w:r>
        <w:rPr>
          <w:lang w:val="en-US"/>
        </w:rPr>
        <w:t xml:space="preserve"> Relevant Document……………………………………………………………………………………………………………….</w:t>
      </w:r>
      <w:r w:rsidR="00487E76">
        <w:rPr>
          <w:lang w:val="en-US"/>
        </w:rPr>
        <w:t>15</w:t>
      </w:r>
    </w:p>
    <w:p w:rsidRPr="00227BA6" w:rsidR="0065020B" w:rsidRDefault="0065020B" w14:paraId="2A9DB634" w14:textId="6F49DE3F">
      <w:pPr>
        <w:rPr>
          <w:lang w:val="en-US"/>
        </w:rPr>
      </w:pPr>
      <w:r>
        <w:rPr>
          <w:lang w:val="en-US"/>
        </w:rPr>
        <w:t>Appendic</w:t>
      </w:r>
      <w:r w:rsidR="001B252F">
        <w:rPr>
          <w:lang w:val="en-US"/>
        </w:rPr>
        <w:t>e</w:t>
      </w:r>
      <w:r>
        <w:rPr>
          <w:lang w:val="en-US"/>
        </w:rPr>
        <w:t>s……………………………………………………………………………………………………………………………………</w:t>
      </w:r>
      <w:r w:rsidR="00487E76">
        <w:rPr>
          <w:lang w:val="en-US"/>
        </w:rPr>
        <w:t>…15</w:t>
      </w:r>
    </w:p>
    <w:p w:rsidR="001B252F" w:rsidP="00AD74DB" w:rsidRDefault="001B252F" w14:paraId="747488F0" w14:textId="44A6B6A0">
      <w:pPr>
        <w:pStyle w:val="Heading1"/>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Pr="001B252F" w:rsidR="001B252F" w:rsidP="001B252F" w:rsidRDefault="001B252F" w14:paraId="4AB8E66D" w14:textId="77777777">
      <w:pPr>
        <w:rPr>
          <w:lang w:val="en-US"/>
        </w:rPr>
      </w:pPr>
    </w:p>
    <w:p w:rsidR="00182A27" w:rsidP="00AD74DB" w:rsidRDefault="00AD74DB" w14:paraId="560FCFCA" w14:textId="369B0751">
      <w:pPr>
        <w:pStyle w:val="Heading1"/>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AD74DB">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 xml:space="preserve">Team </w:t>
      </w:r>
      <w:proofErr w:type="gramStart"/>
      <w:r w:rsidRPr="00AD74DB">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ad</w:t>
      </w:r>
      <w:r>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roofErr w:type="gramEnd"/>
    </w:p>
    <w:p w:rsidRPr="00AD74DB" w:rsidR="00AD74DB" w:rsidP="00AD74DB" w:rsidRDefault="00E77760" w14:paraId="36DFB305" w14:textId="5022EA86">
      <w:pPr>
        <w:rPr>
          <w:lang w:val="en-US"/>
        </w:rPr>
      </w:pPr>
      <w:r>
        <w:rPr>
          <w:lang w:val="en-US"/>
        </w:rPr>
        <w:t xml:space="preserve">   </w:t>
      </w:r>
      <w:r w:rsidR="00AD74DB">
        <w:rPr>
          <w:lang w:val="en-US"/>
        </w:rPr>
        <w:t>Nik</w:t>
      </w:r>
      <w:r>
        <w:rPr>
          <w:lang w:val="en-US"/>
        </w:rPr>
        <w:t>i</w:t>
      </w:r>
      <w:r w:rsidR="00AD74DB">
        <w:rPr>
          <w:lang w:val="en-US"/>
        </w:rPr>
        <w:t xml:space="preserve">ta </w:t>
      </w:r>
      <w:proofErr w:type="spellStart"/>
      <w:r>
        <w:rPr>
          <w:lang w:val="en-US"/>
        </w:rPr>
        <w:t>Dighe</w:t>
      </w:r>
      <w:proofErr w:type="spellEnd"/>
    </w:p>
    <w:p w:rsidR="00E8707E" w:rsidP="00BC2D1D" w:rsidRDefault="009E3831" w14:paraId="1524A736" w14:textId="0A32D624">
      <w:pPr>
        <w:pStyle w:val="Heading1"/>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774D7">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cademic </w:t>
      </w:r>
      <w:proofErr w:type="gramStart"/>
      <w:r w:rsidRPr="005774D7">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ntor:-</w:t>
      </w:r>
      <w:proofErr w:type="gramEnd"/>
    </w:p>
    <w:p w:rsidR="00841F4D" w:rsidP="00841F4D" w:rsidRDefault="00D26641" w14:paraId="5B4DC984" w14:textId="51032081">
      <w:pPr>
        <w:rPr>
          <w:lang w:val="en-US"/>
        </w:rPr>
      </w:pPr>
      <w:r w:rsidRPr="4B0973AD" w:rsidR="00D26641">
        <w:rPr>
          <w:lang w:val="en-US"/>
        </w:rPr>
        <w:t>Ch</w:t>
      </w:r>
      <w:r w:rsidRPr="4B0973AD" w:rsidR="25733434">
        <w:rPr>
          <w:lang w:val="en-US"/>
        </w:rPr>
        <w:t>e</w:t>
      </w:r>
      <w:r w:rsidRPr="4B0973AD" w:rsidR="00D26641">
        <w:rPr>
          <w:lang w:val="en-US"/>
        </w:rPr>
        <w:t>tan</w:t>
      </w:r>
      <w:r w:rsidRPr="4B0973AD" w:rsidR="00D26641">
        <w:rPr>
          <w:lang w:val="en-US"/>
        </w:rPr>
        <w:t xml:space="preserve"> Arora</w:t>
      </w:r>
    </w:p>
    <w:p w:rsidRPr="009D6E58" w:rsidR="009D6E58" w:rsidP="00841F4D" w:rsidRDefault="009D6E58" w14:paraId="2F02041A" w14:textId="34AE814C">
      <w:pPr>
        <w:rPr>
          <w:b w:val="1"/>
          <w:bCs w:val="1"/>
          <w:lang w:val="en-US"/>
        </w:rPr>
      </w:pPr>
      <w:r w:rsidRPr="00BD264A" w:rsidR="009D6E58">
        <w:rPr>
          <w:rStyle w:val="Heading1Cha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chnical supervisor</w:t>
      </w:r>
      <w:r w:rsidR="00BD264A">
        <w:rPr>
          <w:b w:val="1"/>
          <w:bCs w:val="1"/>
          <w:lang w:val="en-US"/>
        </w:rPr>
        <w:t>:</w:t>
      </w:r>
      <w:r w:rsidRPr="00BD264A" w:rsidR="00BD264A">
        <w:rPr>
          <w:lang w:val="en-US"/>
        </w:rPr>
        <w:t>-</w:t>
      </w:r>
      <w:r w:rsidRPr="00BD264A" w:rsidR="00BD264A">
        <w:rPr>
          <w:lang w:val="en-US"/>
        </w:rPr>
        <w:t>Matt</w:t>
      </w:r>
      <w:r w:rsidRPr="00BD264A" w:rsidR="39051986">
        <w:rPr>
          <w:lang w:val="en-US"/>
        </w:rPr>
        <w:t xml:space="preserve"> </w:t>
      </w:r>
      <w:r w:rsidRPr="00BD264A" w:rsidR="00BD264A">
        <w:rPr>
          <w:lang w:val="en-US"/>
        </w:rPr>
        <w:t>cohan</w:t>
      </w:r>
    </w:p>
    <w:p w:rsidRPr="00D24AF5" w:rsidR="0074458C" w:rsidP="0074458C" w:rsidRDefault="0074458C" w14:paraId="628535D5" w14:textId="77777777">
      <w:pPr>
        <w:pStyle w:val="Heading1"/>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24AF5">
        <w:rPr>
          <w:color w:val="000000" w:themeColor="text1"/>
          <w:u w:color="00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am Member Details</w:t>
      </w:r>
      <w:r w:rsidRPr="00D24AF5">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rsidR="0074458C" w:rsidP="0074458C" w:rsidRDefault="0074458C" w14:paraId="60EBFA5F" w14:textId="77777777">
      <w:pPr>
        <w:rPr>
          <w:b/>
          <w:bCs/>
        </w:rPr>
      </w:pPr>
    </w:p>
    <w:tbl>
      <w:tblPr>
        <w:tblStyle w:val="TableGrid"/>
        <w:tblW w:w="0" w:type="auto"/>
        <w:tblLook w:val="04A0" w:firstRow="1" w:lastRow="0" w:firstColumn="1" w:lastColumn="0" w:noHBand="0" w:noVBand="1"/>
      </w:tblPr>
      <w:tblGrid>
        <w:gridCol w:w="2050"/>
        <w:gridCol w:w="1848"/>
        <w:gridCol w:w="2025"/>
        <w:gridCol w:w="3093"/>
      </w:tblGrid>
      <w:tr w:rsidR="0074458C" w:rsidTr="248E4C36" w14:paraId="49E9D573" w14:textId="77777777">
        <w:tc>
          <w:tcPr>
            <w:tcW w:w="2050" w:type="dxa"/>
            <w:tcMar/>
          </w:tcPr>
          <w:p w:rsidR="0074458C" w:rsidP="00971A0F" w:rsidRDefault="0074458C" w14:paraId="57F0F7A3" w14:textId="77777777">
            <w:r>
              <w:rPr>
                <w:b/>
              </w:rPr>
              <w:t>Name</w:t>
            </w:r>
          </w:p>
        </w:tc>
        <w:tc>
          <w:tcPr>
            <w:tcW w:w="1848" w:type="dxa"/>
            <w:tcMar/>
          </w:tcPr>
          <w:p w:rsidR="0074458C" w:rsidP="00971A0F" w:rsidRDefault="0074458C" w14:paraId="5258FBFC" w14:textId="77777777">
            <w:r>
              <w:rPr>
                <w:b/>
              </w:rPr>
              <w:t>Role</w:t>
            </w:r>
          </w:p>
        </w:tc>
        <w:tc>
          <w:tcPr>
            <w:tcW w:w="2025" w:type="dxa"/>
            <w:tcMar/>
          </w:tcPr>
          <w:p w:rsidR="0074458C" w:rsidP="00971A0F" w:rsidRDefault="0074458C" w14:paraId="3AC7CF3C" w14:textId="77777777">
            <w:r>
              <w:rPr>
                <w:b/>
              </w:rPr>
              <w:t>Phone Number</w:t>
            </w:r>
          </w:p>
        </w:tc>
        <w:tc>
          <w:tcPr>
            <w:tcW w:w="3093" w:type="dxa"/>
            <w:tcMar/>
          </w:tcPr>
          <w:p w:rsidR="0074458C" w:rsidP="00971A0F" w:rsidRDefault="0074458C" w14:paraId="1E65FEBA" w14:textId="77777777">
            <w:r>
              <w:rPr>
                <w:b/>
              </w:rPr>
              <w:t>Email ID</w:t>
            </w:r>
          </w:p>
        </w:tc>
      </w:tr>
      <w:tr w:rsidR="0074458C" w:rsidTr="248E4C36" w14:paraId="053A409D" w14:textId="77777777">
        <w:tc>
          <w:tcPr>
            <w:tcW w:w="2050" w:type="dxa"/>
            <w:tcMar/>
          </w:tcPr>
          <w:p w:rsidR="0074458C" w:rsidP="00971A0F" w:rsidRDefault="0074458C" w14:paraId="2AAE793E" w14:textId="77777777">
            <w:r>
              <w:t>Nikita</w:t>
            </w:r>
          </w:p>
        </w:tc>
        <w:tc>
          <w:tcPr>
            <w:tcW w:w="1848" w:type="dxa"/>
            <w:tcMar/>
          </w:tcPr>
          <w:p w:rsidR="0074458C" w:rsidP="00971A0F" w:rsidRDefault="0074458C" w14:paraId="026DF88C" w14:textId="77777777"/>
        </w:tc>
        <w:tc>
          <w:tcPr>
            <w:tcW w:w="2025" w:type="dxa"/>
            <w:tcMar/>
          </w:tcPr>
          <w:p w:rsidR="0074458C" w:rsidP="00971A0F" w:rsidRDefault="0074458C" w14:paraId="4FE4CF1A" w14:textId="77777777">
            <w:r>
              <w:t>0414612037</w:t>
            </w:r>
          </w:p>
        </w:tc>
        <w:tc>
          <w:tcPr>
            <w:tcW w:w="3093" w:type="dxa"/>
            <w:tcMar/>
          </w:tcPr>
          <w:p w:rsidR="0074458C" w:rsidP="00971A0F" w:rsidRDefault="0074458C" w14:paraId="17E9F3CA" w14:textId="77777777">
            <w:r>
              <w:rPr>
                <w:color w:val="0563C1"/>
                <w:u w:val="single" w:color="0563C1"/>
              </w:rPr>
              <w:t>ndighe@deakin.edu.au</w:t>
            </w:r>
            <w:r>
              <w:t xml:space="preserve">  </w:t>
            </w:r>
          </w:p>
        </w:tc>
      </w:tr>
      <w:tr w:rsidR="0074458C" w:rsidTr="248E4C36" w14:paraId="12B540BE" w14:textId="77777777">
        <w:tc>
          <w:tcPr>
            <w:tcW w:w="2050" w:type="dxa"/>
            <w:tcMar/>
          </w:tcPr>
          <w:p w:rsidR="0074458C" w:rsidP="00971A0F" w:rsidRDefault="0074458C" w14:paraId="26CD6B4D" w14:textId="77777777">
            <w:r>
              <w:t xml:space="preserve">Pavan Kumar </w:t>
            </w:r>
            <w:proofErr w:type="spellStart"/>
            <w:r>
              <w:t>Vadla</w:t>
            </w:r>
            <w:proofErr w:type="spellEnd"/>
            <w:r>
              <w:t xml:space="preserve">  </w:t>
            </w:r>
          </w:p>
        </w:tc>
        <w:tc>
          <w:tcPr>
            <w:tcW w:w="1848" w:type="dxa"/>
            <w:tcMar/>
          </w:tcPr>
          <w:p w:rsidR="0074458C" w:rsidP="00971A0F" w:rsidRDefault="0074458C" w14:paraId="319A3F84" w14:textId="77777777"/>
        </w:tc>
        <w:tc>
          <w:tcPr>
            <w:tcW w:w="2025" w:type="dxa"/>
            <w:tcMar/>
          </w:tcPr>
          <w:p w:rsidR="0074458C" w:rsidP="00971A0F" w:rsidRDefault="0074458C" w14:paraId="05837CEE" w14:textId="77777777">
            <w:r>
              <w:t>0451225828</w:t>
            </w:r>
          </w:p>
        </w:tc>
        <w:tc>
          <w:tcPr>
            <w:tcW w:w="3093" w:type="dxa"/>
            <w:tcMar/>
          </w:tcPr>
          <w:p w:rsidR="0074458C" w:rsidP="00971A0F" w:rsidRDefault="0074458C" w14:paraId="205C5F00" w14:textId="77777777">
            <w:r>
              <w:rPr>
                <w:color w:val="0563C1"/>
                <w:u w:val="single" w:color="0563C1"/>
              </w:rPr>
              <w:t>pvadla@deakin.edu.au</w:t>
            </w:r>
            <w:r>
              <w:t xml:space="preserve">  </w:t>
            </w:r>
          </w:p>
        </w:tc>
      </w:tr>
      <w:tr w:rsidR="0074458C" w:rsidTr="248E4C36" w14:paraId="02C6CA23" w14:textId="77777777">
        <w:tc>
          <w:tcPr>
            <w:tcW w:w="2050" w:type="dxa"/>
            <w:tcMar/>
          </w:tcPr>
          <w:p w:rsidR="0074458C" w:rsidP="00971A0F" w:rsidRDefault="0074458C" w14:paraId="4E818646" w14:textId="77777777">
            <w:r>
              <w:t>Vijay Bathini</w:t>
            </w:r>
          </w:p>
        </w:tc>
        <w:tc>
          <w:tcPr>
            <w:tcW w:w="1848" w:type="dxa"/>
            <w:tcMar/>
          </w:tcPr>
          <w:p w:rsidR="0074458C" w:rsidP="00971A0F" w:rsidRDefault="0074458C" w14:paraId="5A090FAF" w14:textId="77777777"/>
        </w:tc>
        <w:tc>
          <w:tcPr>
            <w:tcW w:w="2025" w:type="dxa"/>
            <w:tcMar/>
          </w:tcPr>
          <w:p w:rsidR="0074458C" w:rsidP="00971A0F" w:rsidRDefault="0074458C" w14:paraId="28AB87C4" w14:textId="77777777">
            <w:r>
              <w:t>0433884945</w:t>
            </w:r>
          </w:p>
        </w:tc>
        <w:tc>
          <w:tcPr>
            <w:tcW w:w="3093" w:type="dxa"/>
            <w:tcMar/>
          </w:tcPr>
          <w:p w:rsidR="0074458C" w:rsidP="00971A0F" w:rsidRDefault="0074458C" w14:paraId="57841FDA" w14:textId="77777777">
            <w:r>
              <w:rPr>
                <w:color w:val="0563C1"/>
                <w:u w:val="single" w:color="0563C1"/>
              </w:rPr>
              <w:t>vbathini@deakin.edu.au</w:t>
            </w:r>
            <w:r>
              <w:t xml:space="preserve">  </w:t>
            </w:r>
          </w:p>
        </w:tc>
      </w:tr>
      <w:tr w:rsidR="0074458C" w:rsidTr="248E4C36" w14:paraId="53080F26" w14:textId="77777777">
        <w:tc>
          <w:tcPr>
            <w:tcW w:w="2050" w:type="dxa"/>
            <w:tcMar/>
          </w:tcPr>
          <w:p w:rsidR="0074458C" w:rsidP="00971A0F" w:rsidRDefault="0074458C" w14:paraId="1F454F53" w14:textId="77777777">
            <w:r>
              <w:t xml:space="preserve">Varsha Sankar </w:t>
            </w:r>
          </w:p>
        </w:tc>
        <w:tc>
          <w:tcPr>
            <w:tcW w:w="1848" w:type="dxa"/>
            <w:tcMar/>
          </w:tcPr>
          <w:p w:rsidR="0074458C" w:rsidP="00971A0F" w:rsidRDefault="0074458C" w14:paraId="4100D5E2" w14:textId="77777777"/>
        </w:tc>
        <w:tc>
          <w:tcPr>
            <w:tcW w:w="2025" w:type="dxa"/>
            <w:tcMar/>
          </w:tcPr>
          <w:p w:rsidR="0074458C" w:rsidP="00971A0F" w:rsidRDefault="0074458C" w14:paraId="581A0875" w14:textId="77777777">
            <w:r>
              <w:t xml:space="preserve">0433953196 </w:t>
            </w:r>
          </w:p>
        </w:tc>
        <w:tc>
          <w:tcPr>
            <w:tcW w:w="3093" w:type="dxa"/>
            <w:tcMar/>
          </w:tcPr>
          <w:p w:rsidR="0074458C" w:rsidP="00971A0F" w:rsidRDefault="0074458C" w14:paraId="79C343AC" w14:textId="77777777">
            <w:r>
              <w:rPr>
                <w:color w:val="0563C1"/>
                <w:u w:val="single" w:color="0563C1"/>
              </w:rPr>
              <w:t>vsankar@deakin.edu.au</w:t>
            </w:r>
            <w:r>
              <w:t xml:space="preserve">  </w:t>
            </w:r>
          </w:p>
        </w:tc>
      </w:tr>
      <w:tr w:rsidR="0074458C" w:rsidTr="248E4C36" w14:paraId="386ED49D" w14:textId="77777777">
        <w:tc>
          <w:tcPr>
            <w:tcW w:w="2050" w:type="dxa"/>
            <w:tcMar/>
          </w:tcPr>
          <w:p w:rsidR="0074458C" w:rsidP="00971A0F" w:rsidRDefault="0074458C" w14:paraId="773A13C5" w14:textId="77777777">
            <w:r>
              <w:t xml:space="preserve">Piyush Gandhi </w:t>
            </w:r>
          </w:p>
        </w:tc>
        <w:tc>
          <w:tcPr>
            <w:tcW w:w="1848" w:type="dxa"/>
            <w:tcMar/>
          </w:tcPr>
          <w:p w:rsidR="0074458C" w:rsidP="00971A0F" w:rsidRDefault="0074458C" w14:paraId="0A156D26" w14:textId="77777777">
            <w:r>
              <w:t xml:space="preserve"> </w:t>
            </w:r>
          </w:p>
        </w:tc>
        <w:tc>
          <w:tcPr>
            <w:tcW w:w="2025" w:type="dxa"/>
            <w:tcMar/>
          </w:tcPr>
          <w:p w:rsidR="0074458C" w:rsidP="00971A0F" w:rsidRDefault="0074458C" w14:paraId="7308F297" w14:textId="77777777">
            <w:r>
              <w:t xml:space="preserve">0402041560 </w:t>
            </w:r>
          </w:p>
        </w:tc>
        <w:tc>
          <w:tcPr>
            <w:tcW w:w="3093" w:type="dxa"/>
            <w:tcMar/>
          </w:tcPr>
          <w:p w:rsidR="0074458C" w:rsidP="00971A0F" w:rsidRDefault="0074458C" w14:paraId="394F7601" w14:textId="77777777">
            <w:r>
              <w:rPr>
                <w:u w:val="single" w:color="000000"/>
              </w:rPr>
              <w:t>gandhipi@deakin.edu.au</w:t>
            </w:r>
            <w:r>
              <w:t xml:space="preserve">   </w:t>
            </w:r>
          </w:p>
        </w:tc>
      </w:tr>
      <w:tr w:rsidR="0074458C" w:rsidTr="248E4C36" w14:paraId="0F646733" w14:textId="77777777">
        <w:tc>
          <w:tcPr>
            <w:tcW w:w="2050" w:type="dxa"/>
            <w:tcMar/>
          </w:tcPr>
          <w:p w:rsidR="0074458C" w:rsidP="00971A0F" w:rsidRDefault="0074458C" w14:paraId="0EDF531F" w14:textId="77777777">
            <w:proofErr w:type="spellStart"/>
            <w:r>
              <w:t>Bala</w:t>
            </w:r>
            <w:proofErr w:type="spellEnd"/>
            <w:r>
              <w:t xml:space="preserve"> </w:t>
            </w:r>
            <w:proofErr w:type="spellStart"/>
            <w:r>
              <w:t>Tharun</w:t>
            </w:r>
            <w:proofErr w:type="spellEnd"/>
            <w:r>
              <w:t xml:space="preserve"> Reddy </w:t>
            </w:r>
            <w:proofErr w:type="spellStart"/>
            <w:r>
              <w:t>Shyamala</w:t>
            </w:r>
            <w:proofErr w:type="spellEnd"/>
            <w:r>
              <w:t xml:space="preserve"> </w:t>
            </w:r>
          </w:p>
        </w:tc>
        <w:tc>
          <w:tcPr>
            <w:tcW w:w="1848" w:type="dxa"/>
            <w:tcMar/>
          </w:tcPr>
          <w:p w:rsidR="0074458C" w:rsidP="00971A0F" w:rsidRDefault="0074458C" w14:paraId="288475B3" w14:textId="77777777">
            <w:r>
              <w:t xml:space="preserve"> </w:t>
            </w:r>
          </w:p>
        </w:tc>
        <w:tc>
          <w:tcPr>
            <w:tcW w:w="2025" w:type="dxa"/>
            <w:tcMar/>
          </w:tcPr>
          <w:p w:rsidR="0074458C" w:rsidP="00971A0F" w:rsidRDefault="0074458C" w14:paraId="7CA418A9" w14:textId="77777777">
            <w:r>
              <w:t xml:space="preserve">0490357774 </w:t>
            </w:r>
          </w:p>
        </w:tc>
        <w:tc>
          <w:tcPr>
            <w:tcW w:w="3093" w:type="dxa"/>
            <w:tcMar/>
          </w:tcPr>
          <w:p w:rsidR="0074458C" w:rsidP="00971A0F" w:rsidRDefault="0074458C" w14:paraId="3E52F3EC" w14:textId="77777777">
            <w:r>
              <w:rPr>
                <w:color w:val="0563C1"/>
                <w:u w:val="single" w:color="0563C1"/>
              </w:rPr>
              <w:t>bshyamala@deakin.edu.au</w:t>
            </w:r>
            <w:r>
              <w:t xml:space="preserve">  </w:t>
            </w:r>
          </w:p>
        </w:tc>
      </w:tr>
      <w:tr w:rsidR="0074458C" w:rsidTr="248E4C36" w14:paraId="08A18C4A" w14:textId="77777777">
        <w:tc>
          <w:tcPr>
            <w:tcW w:w="2050" w:type="dxa"/>
            <w:tcMar/>
          </w:tcPr>
          <w:p w:rsidR="0074458C" w:rsidP="00971A0F" w:rsidRDefault="0074458C" w14:paraId="19D7C76D" w14:textId="77777777">
            <w:r>
              <w:t xml:space="preserve">Nikhil Reddy </w:t>
            </w:r>
            <w:proofErr w:type="spellStart"/>
            <w:r>
              <w:t>Viraati</w:t>
            </w:r>
            <w:proofErr w:type="spellEnd"/>
            <w:r>
              <w:t xml:space="preserve"> </w:t>
            </w:r>
          </w:p>
        </w:tc>
        <w:tc>
          <w:tcPr>
            <w:tcW w:w="1848" w:type="dxa"/>
            <w:tcMar/>
          </w:tcPr>
          <w:p w:rsidR="0074458C" w:rsidP="00971A0F" w:rsidRDefault="0074458C" w14:paraId="060A6769" w14:textId="77777777"/>
        </w:tc>
        <w:tc>
          <w:tcPr>
            <w:tcW w:w="2025" w:type="dxa"/>
            <w:tcMar/>
          </w:tcPr>
          <w:p w:rsidR="0074458C" w:rsidP="00971A0F" w:rsidRDefault="0074458C" w14:paraId="582DCD35" w14:textId="77777777">
            <w:r>
              <w:t xml:space="preserve">0452426575 </w:t>
            </w:r>
          </w:p>
        </w:tc>
        <w:tc>
          <w:tcPr>
            <w:tcW w:w="3093" w:type="dxa"/>
            <w:tcMar/>
          </w:tcPr>
          <w:p w:rsidR="0074458C" w:rsidP="00971A0F" w:rsidRDefault="0074458C" w14:paraId="70264E95" w14:textId="77777777">
            <w:r>
              <w:rPr>
                <w:color w:val="0563C1"/>
                <w:u w:val="single" w:color="0563C1"/>
              </w:rPr>
              <w:t>nviraati@deakin.edu.au</w:t>
            </w:r>
            <w:r>
              <w:t xml:space="preserve">  </w:t>
            </w:r>
          </w:p>
        </w:tc>
      </w:tr>
      <w:tr w:rsidR="0074458C" w:rsidTr="248E4C36" w14:paraId="4BBCAC50" w14:textId="77777777">
        <w:tc>
          <w:tcPr>
            <w:tcW w:w="2050" w:type="dxa"/>
            <w:tcMar/>
          </w:tcPr>
          <w:p w:rsidR="0074458C" w:rsidP="00971A0F" w:rsidRDefault="0074458C" w14:paraId="388FA490" w14:textId="77777777">
            <w:pPr>
              <w:spacing w:line="259" w:lineRule="auto"/>
            </w:pPr>
            <w:proofErr w:type="spellStart"/>
            <w:r>
              <w:t>Aiswarya</w:t>
            </w:r>
            <w:proofErr w:type="spellEnd"/>
            <w:r>
              <w:t xml:space="preserve"> </w:t>
            </w:r>
          </w:p>
          <w:p w:rsidR="0074458C" w:rsidP="00971A0F" w:rsidRDefault="0074458C" w14:paraId="79A8EC32" w14:textId="77777777">
            <w:proofErr w:type="spellStart"/>
            <w:r>
              <w:t>Subrahmanian</w:t>
            </w:r>
            <w:proofErr w:type="spellEnd"/>
            <w:r>
              <w:t xml:space="preserve"> </w:t>
            </w:r>
          </w:p>
        </w:tc>
        <w:tc>
          <w:tcPr>
            <w:tcW w:w="1848" w:type="dxa"/>
            <w:tcMar/>
          </w:tcPr>
          <w:p w:rsidR="0074458C" w:rsidP="00971A0F" w:rsidRDefault="0074458C" w14:paraId="607A29BB" w14:textId="77777777">
            <w:r>
              <w:t xml:space="preserve"> </w:t>
            </w:r>
          </w:p>
        </w:tc>
        <w:tc>
          <w:tcPr>
            <w:tcW w:w="2025" w:type="dxa"/>
            <w:tcMar/>
          </w:tcPr>
          <w:p w:rsidR="0074458C" w:rsidP="00971A0F" w:rsidRDefault="0074458C" w14:paraId="499FD69B" w14:textId="77777777">
            <w:r>
              <w:t xml:space="preserve">0432247154 </w:t>
            </w:r>
          </w:p>
        </w:tc>
        <w:tc>
          <w:tcPr>
            <w:tcW w:w="3093" w:type="dxa"/>
            <w:tcMar/>
          </w:tcPr>
          <w:p w:rsidR="0074458C" w:rsidP="00971A0F" w:rsidRDefault="0074458C" w14:paraId="13F8D2D3" w14:textId="77777777">
            <w:r>
              <w:rPr>
                <w:color w:val="0563C1"/>
                <w:u w:val="single" w:color="0563C1"/>
              </w:rPr>
              <w:t>Asubrahmanian@deakin.edu.au</w:t>
            </w:r>
            <w:r>
              <w:t xml:space="preserve">  </w:t>
            </w:r>
          </w:p>
        </w:tc>
      </w:tr>
      <w:tr w:rsidR="0074458C" w:rsidTr="248E4C36" w14:paraId="13572F5A" w14:textId="77777777">
        <w:tc>
          <w:tcPr>
            <w:tcW w:w="2050" w:type="dxa"/>
            <w:tcMar/>
          </w:tcPr>
          <w:p w:rsidR="0074458C" w:rsidP="00971A0F" w:rsidRDefault="0074458C" w14:paraId="202B53BA" w14:textId="77777777">
            <w:r>
              <w:t xml:space="preserve">Simran </w:t>
            </w:r>
            <w:proofErr w:type="spellStart"/>
            <w:r>
              <w:t>Rashpal</w:t>
            </w:r>
            <w:proofErr w:type="spellEnd"/>
            <w:r>
              <w:t xml:space="preserve"> Dhillon </w:t>
            </w:r>
          </w:p>
        </w:tc>
        <w:tc>
          <w:tcPr>
            <w:tcW w:w="1848" w:type="dxa"/>
            <w:tcMar/>
          </w:tcPr>
          <w:p w:rsidR="0074458C" w:rsidP="00971A0F" w:rsidRDefault="0074458C" w14:paraId="3937D82B" w14:textId="77777777">
            <w:r>
              <w:rPr>
                <w:rFonts w:ascii="Calibri" w:hAnsi="Calibri" w:eastAsia="Calibri" w:cs="Calibri"/>
              </w:rPr>
              <w:t xml:space="preserve"> </w:t>
            </w:r>
          </w:p>
        </w:tc>
        <w:tc>
          <w:tcPr>
            <w:tcW w:w="2025" w:type="dxa"/>
            <w:tcMar/>
          </w:tcPr>
          <w:p w:rsidR="0074458C" w:rsidP="00971A0F" w:rsidRDefault="0074458C" w14:paraId="2E6CBC0B" w14:textId="77777777">
            <w:r>
              <w:t xml:space="preserve">0410425500 </w:t>
            </w:r>
          </w:p>
        </w:tc>
        <w:tc>
          <w:tcPr>
            <w:tcW w:w="3093" w:type="dxa"/>
            <w:tcMar/>
          </w:tcPr>
          <w:p w:rsidR="0074458C" w:rsidP="00971A0F" w:rsidRDefault="0074458C" w14:paraId="1C76C458" w14:textId="77777777">
            <w:r>
              <w:rPr>
                <w:color w:val="0563C1"/>
                <w:u w:val="single" w:color="0563C1"/>
              </w:rPr>
              <w:t>Srdhillon@deakin.edu.au</w:t>
            </w:r>
            <w:r>
              <w:t xml:space="preserve">  </w:t>
            </w:r>
          </w:p>
        </w:tc>
      </w:tr>
      <w:tr w:rsidR="0074458C" w:rsidTr="248E4C36" w14:paraId="5320A091" w14:textId="77777777">
        <w:tc>
          <w:tcPr>
            <w:tcW w:w="2050" w:type="dxa"/>
            <w:tcMar/>
          </w:tcPr>
          <w:p w:rsidR="0074458C" w:rsidP="00971A0F" w:rsidRDefault="0074458C" w14:paraId="12C038D6" w14:textId="3DFE5839">
            <w:r w:rsidR="7FC201A7">
              <w:rPr/>
              <w:t>Nithin reddy gundre</w:t>
            </w:r>
          </w:p>
        </w:tc>
        <w:tc>
          <w:tcPr>
            <w:tcW w:w="1848" w:type="dxa"/>
            <w:tcMar/>
          </w:tcPr>
          <w:p w:rsidR="0074458C" w:rsidP="00971A0F" w:rsidRDefault="0074458C" w14:paraId="73511280" w14:textId="77777777"/>
        </w:tc>
        <w:tc>
          <w:tcPr>
            <w:tcW w:w="2025" w:type="dxa"/>
            <w:tcMar/>
          </w:tcPr>
          <w:p w:rsidR="0074458C" w:rsidP="00971A0F" w:rsidRDefault="0074458C" w14:paraId="083FB183" w14:textId="3221C503">
            <w:r w:rsidR="7FC201A7">
              <w:rPr/>
              <w:t>0469818857</w:t>
            </w:r>
          </w:p>
        </w:tc>
        <w:tc>
          <w:tcPr>
            <w:tcW w:w="3093" w:type="dxa"/>
            <w:tcMar/>
          </w:tcPr>
          <w:p w:rsidR="0074458C" w:rsidP="00971A0F" w:rsidRDefault="0074458C" w14:paraId="0E89AF8E" w14:textId="044296FE">
            <w:r w:rsidR="7FC201A7">
              <w:rPr/>
              <w:t>ngundre@deakin.edu.au</w:t>
            </w:r>
          </w:p>
        </w:tc>
      </w:tr>
      <w:tr w:rsidR="0074458C" w:rsidTr="248E4C36" w14:paraId="345DC7B6" w14:textId="77777777">
        <w:tc>
          <w:tcPr>
            <w:tcW w:w="2050" w:type="dxa"/>
            <w:tcMar/>
          </w:tcPr>
          <w:p w:rsidR="0074458C" w:rsidP="00971A0F" w:rsidRDefault="0074458C" w14:paraId="25BCCD8B" w14:textId="77777777"/>
        </w:tc>
        <w:tc>
          <w:tcPr>
            <w:tcW w:w="1848" w:type="dxa"/>
            <w:tcMar/>
          </w:tcPr>
          <w:p w:rsidR="0074458C" w:rsidP="00971A0F" w:rsidRDefault="0074458C" w14:paraId="5726126E" w14:textId="77777777"/>
        </w:tc>
        <w:tc>
          <w:tcPr>
            <w:tcW w:w="2025" w:type="dxa"/>
            <w:tcMar/>
          </w:tcPr>
          <w:p w:rsidR="0074458C" w:rsidP="00971A0F" w:rsidRDefault="0074458C" w14:paraId="6A9DE3FE" w14:textId="77777777"/>
        </w:tc>
        <w:tc>
          <w:tcPr>
            <w:tcW w:w="3093" w:type="dxa"/>
            <w:tcMar/>
          </w:tcPr>
          <w:p w:rsidR="0074458C" w:rsidP="00971A0F" w:rsidRDefault="0074458C" w14:paraId="464085E7" w14:textId="77777777"/>
        </w:tc>
      </w:tr>
      <w:tr w:rsidR="0074458C" w:rsidTr="248E4C36" w14:paraId="77E19FEA" w14:textId="77777777">
        <w:tc>
          <w:tcPr>
            <w:tcW w:w="2050" w:type="dxa"/>
            <w:tcMar/>
          </w:tcPr>
          <w:p w:rsidR="0074458C" w:rsidP="00971A0F" w:rsidRDefault="0074458C" w14:paraId="0CC34DF6" w14:textId="77777777"/>
        </w:tc>
        <w:tc>
          <w:tcPr>
            <w:tcW w:w="1848" w:type="dxa"/>
            <w:tcMar/>
          </w:tcPr>
          <w:p w:rsidR="0074458C" w:rsidP="00971A0F" w:rsidRDefault="0074458C" w14:paraId="3B929CBA" w14:textId="77777777"/>
        </w:tc>
        <w:tc>
          <w:tcPr>
            <w:tcW w:w="2025" w:type="dxa"/>
            <w:tcMar/>
          </w:tcPr>
          <w:p w:rsidR="0074458C" w:rsidP="00971A0F" w:rsidRDefault="0074458C" w14:paraId="0293548E" w14:textId="77777777"/>
        </w:tc>
        <w:tc>
          <w:tcPr>
            <w:tcW w:w="3093" w:type="dxa"/>
            <w:tcMar/>
          </w:tcPr>
          <w:p w:rsidR="0074458C" w:rsidP="00971A0F" w:rsidRDefault="0074458C" w14:paraId="691F7BEA" w14:textId="77777777"/>
        </w:tc>
      </w:tr>
      <w:tr w:rsidR="0074458C" w:rsidTr="248E4C36" w14:paraId="128C90C1" w14:textId="77777777">
        <w:tc>
          <w:tcPr>
            <w:tcW w:w="2050" w:type="dxa"/>
            <w:tcMar/>
          </w:tcPr>
          <w:p w:rsidR="0074458C" w:rsidP="00971A0F" w:rsidRDefault="0074458C" w14:paraId="25C0D809" w14:textId="77777777"/>
        </w:tc>
        <w:tc>
          <w:tcPr>
            <w:tcW w:w="1848" w:type="dxa"/>
            <w:tcMar/>
          </w:tcPr>
          <w:p w:rsidR="0074458C" w:rsidP="00971A0F" w:rsidRDefault="0074458C" w14:paraId="722C86D7" w14:textId="77777777"/>
        </w:tc>
        <w:tc>
          <w:tcPr>
            <w:tcW w:w="2025" w:type="dxa"/>
            <w:tcMar/>
          </w:tcPr>
          <w:p w:rsidR="0074458C" w:rsidP="00971A0F" w:rsidRDefault="0074458C" w14:paraId="313DE170" w14:textId="77777777"/>
        </w:tc>
        <w:tc>
          <w:tcPr>
            <w:tcW w:w="3093" w:type="dxa"/>
            <w:tcMar/>
          </w:tcPr>
          <w:p w:rsidR="0074458C" w:rsidP="00971A0F" w:rsidRDefault="0074458C" w14:paraId="2DFE5EEE" w14:textId="77777777"/>
        </w:tc>
      </w:tr>
      <w:tr w:rsidR="0074458C" w:rsidTr="248E4C36" w14:paraId="33C7EB11" w14:textId="77777777">
        <w:tc>
          <w:tcPr>
            <w:tcW w:w="2050" w:type="dxa"/>
            <w:tcMar/>
          </w:tcPr>
          <w:p w:rsidR="0074458C" w:rsidP="00971A0F" w:rsidRDefault="0074458C" w14:paraId="3599E9BF" w14:textId="77777777"/>
        </w:tc>
        <w:tc>
          <w:tcPr>
            <w:tcW w:w="1848" w:type="dxa"/>
            <w:tcMar/>
          </w:tcPr>
          <w:p w:rsidR="0074458C" w:rsidP="00971A0F" w:rsidRDefault="0074458C" w14:paraId="6CA90F9D" w14:textId="77777777"/>
        </w:tc>
        <w:tc>
          <w:tcPr>
            <w:tcW w:w="2025" w:type="dxa"/>
            <w:tcMar/>
          </w:tcPr>
          <w:p w:rsidR="0074458C" w:rsidP="00971A0F" w:rsidRDefault="0074458C" w14:paraId="2CC8E1F6" w14:textId="77777777"/>
        </w:tc>
        <w:tc>
          <w:tcPr>
            <w:tcW w:w="3093" w:type="dxa"/>
            <w:tcMar/>
          </w:tcPr>
          <w:p w:rsidR="0074458C" w:rsidP="00971A0F" w:rsidRDefault="0074458C" w14:paraId="319171CF" w14:textId="77777777"/>
        </w:tc>
      </w:tr>
    </w:tbl>
    <w:p w:rsidR="00056073" w:rsidRDefault="00056073" w14:paraId="534F9227" w14:textId="7EA4F72B">
      <w:pPr>
        <w:rPr>
          <w:lang w:val="en-US"/>
        </w:rPr>
      </w:pPr>
    </w:p>
    <w:p w:rsidRPr="00D24AF5" w:rsidR="007F09DD" w:rsidP="009A7348" w:rsidRDefault="005C3ABA" w14:paraId="4E01C671" w14:textId="686ADA1C">
      <w:pPr>
        <w:pStyle w:val="Heading1"/>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name="_Toc41925700" w:id="1"/>
      <w:r w:rsidRPr="00D24AF5">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r w:rsidR="00596F18">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oject</w:t>
      </w:r>
      <w:r w:rsidRPr="00D24AF5">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gramStart"/>
      <w:r w:rsidRPr="00D24AF5">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w:t>
      </w:r>
      <w:r w:rsidR="00596F18">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erview</w:t>
      </w:r>
      <w:r w:rsidRPr="00D24AF5">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bookmarkEnd w:id="1"/>
      <w:proofErr w:type="gramEnd"/>
    </w:p>
    <w:p w:rsidR="00A90954" w:rsidRDefault="00D47CAB" w14:paraId="63C90B7F" w14:textId="62F43710">
      <w:r>
        <w:t>T</w:t>
      </w:r>
      <w:r w:rsidRPr="00187F9E" w:rsidR="007F09DD">
        <w:t>he primary goal of the project is to predict areas which have a considerable risk for  bushfires across bushfires and developing a website with information based on bushfire regions which have a high risk of</w:t>
      </w:r>
      <w:r w:rsidRPr="00187F9E" w:rsidR="00CA04CF">
        <w:t xml:space="preserve"> facing </w:t>
      </w:r>
      <w:r w:rsidRPr="00187F9E" w:rsidR="007F09DD">
        <w:t xml:space="preserve"> fires</w:t>
      </w:r>
    </w:p>
    <w:p w:rsidRPr="00407D8B" w:rsidR="00E45E1F" w:rsidP="007F43D4" w:rsidRDefault="00E45E1F" w14:paraId="713DA447" w14:textId="34E36454">
      <w:pPr>
        <w:pStyle w:val="Heading1"/>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07D8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Pr="00407D8B" w:rsidR="007F43D4">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cument</w:t>
      </w:r>
      <w:r w:rsidRPr="00407D8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P</w:t>
      </w:r>
      <w:r w:rsidRPr="00407D8B" w:rsidR="007F43D4">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rpose</w:t>
      </w:r>
      <w:r w:rsidRPr="00407D8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rsidR="006C6471" w:rsidRDefault="003972CF" w14:paraId="4A5D6FFF" w14:textId="579F2F12">
      <w:r>
        <w:t>This document has all the information</w:t>
      </w:r>
      <w:r w:rsidR="00DC0A4F">
        <w:t xml:space="preserve"> and artefacts dev</w:t>
      </w:r>
      <w:r w:rsidR="00FC4F4D">
        <w:t>elop</w:t>
      </w:r>
      <w:r w:rsidR="00DC0A4F">
        <w:t xml:space="preserve">ed during </w:t>
      </w:r>
      <w:r w:rsidR="00FC4F4D">
        <w:t xml:space="preserve"> Trimester </w:t>
      </w:r>
      <w:proofErr w:type="gramStart"/>
      <w:r w:rsidR="00FC4F4D">
        <w:t>2020</w:t>
      </w:r>
      <w:r w:rsidR="00E6359C">
        <w:t>,</w:t>
      </w:r>
      <w:proofErr w:type="gramEnd"/>
      <w:r w:rsidR="00303E46">
        <w:t xml:space="preserve"> </w:t>
      </w:r>
      <w:r w:rsidR="00E6359C">
        <w:t>the following handover document includes</w:t>
      </w:r>
      <w:r w:rsidR="00303E46">
        <w:t>:-</w:t>
      </w:r>
    </w:p>
    <w:p w:rsidR="00DA554D" w:rsidP="000F107B" w:rsidRDefault="00885ED8" w14:paraId="24AAC7DA" w14:textId="64ECF86C">
      <w:r w:rsidRPr="00D73B33">
        <w:rPr>
          <w:rStyle w:val="Heading1Cha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Pr>
          <w:rStyle w:val="Heading1Cha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D73B33" w:rsidR="00303E46">
        <w:rPr>
          <w:rStyle w:val="Heading1Cha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itial purpose</w:t>
      </w:r>
      <w:r w:rsidRPr="007B48A3" w:rsidR="00303E46">
        <w:rPr>
          <w:b/>
          <w:bCs/>
          <w:sz w:val="28"/>
          <w:szCs w:val="28"/>
        </w:rPr>
        <w:t>:-</w:t>
      </w:r>
      <w:r w:rsidR="006B1D60">
        <w:t>To predict areas which are  prone to bushfires</w:t>
      </w:r>
      <w:r w:rsidR="003A5627">
        <w:t xml:space="preserve"> across Australia and create a website which gives information about</w:t>
      </w:r>
      <w:r w:rsidR="00C815AC">
        <w:t xml:space="preserve"> </w:t>
      </w:r>
      <w:r w:rsidR="00AD1CC7">
        <w:t xml:space="preserve"> bushfires </w:t>
      </w:r>
      <w:r w:rsidR="00DA554D">
        <w:t xml:space="preserve"> across Australia, survival guidelines and emergency hotline numbers</w:t>
      </w:r>
    </w:p>
    <w:p w:rsidR="000F107B" w:rsidP="0022543A" w:rsidRDefault="00885ED8" w14:paraId="05171557" w14:textId="17DAEDBD">
      <w:r w:rsidRPr="00D73B33" w:rsidR="00885ED8">
        <w:rPr>
          <w:rStyle w:val="Heading1Cha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2.</w:t>
      </w:r>
      <w:proofErr w:type="gramStart"/>
      <w:r w:rsidRPr="00D73B33" w:rsidR="00385CE7">
        <w:rPr>
          <w:rStyle w:val="Heading1Cha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r w:rsidRPr="00D73B33" w:rsidR="00EB5B8C">
        <w:rPr>
          <w:rStyle w:val="Heading1Cha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an</w:t>
      </w:r>
      <w:r w:rsidR="002554F6">
        <w:rPr/>
        <w:t>:-</w:t>
      </w:r>
      <w:proofErr w:type="gramEnd"/>
      <w:r w:rsidR="0022543A">
        <w:rPr/>
        <w:t xml:space="preserve"> </w:t>
      </w:r>
      <w:r w:rsidR="009563C5">
        <w:rPr/>
        <w:t xml:space="preserve">To collect data which  has all </w:t>
      </w:r>
      <w:r w:rsidR="00C82823">
        <w:rPr/>
        <w:t xml:space="preserve">the </w:t>
      </w:r>
      <w:r w:rsidR="009563C5">
        <w:rPr/>
        <w:t>required features</w:t>
      </w:r>
      <w:r w:rsidR="00C82823">
        <w:rPr/>
        <w:t xml:space="preserve">, improve the quality  of the data by performing </w:t>
      </w:r>
      <w:r w:rsidR="004335EE">
        <w:rPr/>
        <w:t xml:space="preserve"> data cleaning, trying out models which give high accuracy</w:t>
      </w:r>
      <w:r w:rsidR="000A454F">
        <w:rPr/>
        <w:t xml:space="preserve">, visualising interesting  insights using </w:t>
      </w:r>
      <w:r w:rsidR="007769A7">
        <w:rPr/>
        <w:t>Tableau Software</w:t>
      </w:r>
      <w:r w:rsidR="0C42B75F">
        <w:rPr/>
        <w:t xml:space="preserve"> and to make a website with bushfire information</w:t>
      </w:r>
    </w:p>
    <w:p w:rsidR="00117B56" w:rsidP="00360EB0" w:rsidRDefault="00885ED8" w14:paraId="5C536865" w14:textId="00B63DEF">
      <w:r w:rsidRPr="00D73B33">
        <w:rPr>
          <w:rStyle w:val="Heading1Cha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r w:rsidRPr="00D73B33" w:rsidR="003F62F6">
        <w:rPr>
          <w:rStyle w:val="Heading1Cha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atus report</w:t>
      </w:r>
      <w:r w:rsidRPr="0045029C" w:rsidR="003F62F6">
        <w:rPr>
          <w:b/>
          <w:bCs/>
          <w:sz w:val="28"/>
          <w:szCs w:val="28"/>
        </w:rPr>
        <w:t>:</w:t>
      </w:r>
      <w:r w:rsidRPr="0045029C" w:rsidR="00554837">
        <w:rPr>
          <w:b/>
          <w:bCs/>
          <w:sz w:val="28"/>
          <w:szCs w:val="28"/>
        </w:rPr>
        <w:t xml:space="preserve">- </w:t>
      </w:r>
      <w:r w:rsidR="00211B0F">
        <w:t xml:space="preserve">We </w:t>
      </w:r>
      <w:r w:rsidR="00E13FCE">
        <w:t xml:space="preserve">have applied machine learning </w:t>
      </w:r>
      <w:r w:rsidR="00044954">
        <w:t>models to predict areas which are prone to bushfires across Australia</w:t>
      </w:r>
      <w:r w:rsidR="00DC386B">
        <w:t xml:space="preserve">,  visualised some </w:t>
      </w:r>
      <w:r w:rsidR="00F83CB9">
        <w:t>exci</w:t>
      </w:r>
      <w:r w:rsidR="00DC386B">
        <w:t xml:space="preserve">ting insight with </w:t>
      </w:r>
      <w:r w:rsidR="00F83CB9">
        <w:t>maximum temperature and fire radiation power</w:t>
      </w:r>
      <w:r w:rsidR="00FB235C">
        <w:t xml:space="preserve"> and created a website whic</w:t>
      </w:r>
      <w:r w:rsidR="00117B56">
        <w:t>h is used by the general audience</w:t>
      </w:r>
    </w:p>
    <w:p w:rsidRPr="00885ED8" w:rsidR="001B7232" w:rsidP="00885ED8" w:rsidRDefault="00885ED8" w14:paraId="015E0D2F" w14:textId="4EB99A43">
      <w:pPr>
        <w:pStyle w:val="Heading1"/>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w:t>
      </w:r>
      <w:r w:rsidRPr="00D73B33" w:rsidR="001B7232">
        <w:rPr>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uture work:-</w:t>
      </w:r>
      <w:r w:rsidRPr="00885ED8" w:rsidR="00477340">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rsidR="00952A98" w:rsidP="00952A98" w:rsidRDefault="00952A98" w14:paraId="05B13682" w14:textId="307671D4">
      <w:pPr>
        <w:pStyle w:val="ListParagraph"/>
        <w:numPr>
          <w:ilvl w:val="0"/>
          <w:numId w:val="14"/>
        </w:numPr>
      </w:pPr>
      <w:r>
        <w:t xml:space="preserve">We are going to develop </w:t>
      </w:r>
      <w:r w:rsidR="00F3787E">
        <w:t xml:space="preserve">a </w:t>
      </w:r>
      <w:r>
        <w:t xml:space="preserve">web application </w:t>
      </w:r>
      <w:r w:rsidR="00F3787E">
        <w:t xml:space="preserve">which uses </w:t>
      </w:r>
      <w:r w:rsidR="00F57125">
        <w:t>a</w:t>
      </w:r>
      <w:r w:rsidR="00F3787E">
        <w:t xml:space="preserve"> satellite im</w:t>
      </w:r>
      <w:r w:rsidR="00985506">
        <w:t>ag</w:t>
      </w:r>
      <w:r w:rsidR="00F57125">
        <w:t>e</w:t>
      </w:r>
      <w:r w:rsidR="00985506">
        <w:t xml:space="preserve">  of  </w:t>
      </w:r>
      <w:r w:rsidR="005B3658">
        <w:t xml:space="preserve"> active and inactive </w:t>
      </w:r>
      <w:r w:rsidR="00985506">
        <w:t xml:space="preserve">bushfires </w:t>
      </w:r>
      <w:r w:rsidR="005B3658">
        <w:t xml:space="preserve"> </w:t>
      </w:r>
      <w:r w:rsidR="00985506">
        <w:t xml:space="preserve">occurring </w:t>
      </w:r>
      <w:r w:rsidR="001B7AD9">
        <w:t>across Australia</w:t>
      </w:r>
    </w:p>
    <w:p w:rsidR="001B7AD9" w:rsidP="00952A98" w:rsidRDefault="001B7AD9" w14:paraId="299193C2" w14:textId="64DBBF55">
      <w:pPr>
        <w:pStyle w:val="ListParagraph"/>
        <w:numPr>
          <w:ilvl w:val="0"/>
          <w:numId w:val="14"/>
        </w:numPr>
      </w:pPr>
      <w:r>
        <w:t xml:space="preserve">We are going to include </w:t>
      </w:r>
      <w:r w:rsidR="007E47C5">
        <w:t>emergency hotline numbers of nearest fire brigades and survival guides to make sure you’re safe during a bushfire situation</w:t>
      </w:r>
    </w:p>
    <w:p w:rsidRPr="001A4C74" w:rsidR="00117B56" w:rsidP="00360EB0" w:rsidRDefault="00117B56" w14:paraId="31BC6872" w14:textId="77777777"/>
    <w:p w:rsidRPr="00D24AF5" w:rsidR="00A90954" w:rsidP="009A7348" w:rsidRDefault="00DA6200" w14:paraId="2CA422CE" w14:textId="0545C7D2">
      <w:pPr>
        <w:pStyle w:val="Heading1"/>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name="_Toc41925701" w:id="2"/>
      <w:r w:rsidRPr="00D24AF5">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r w:rsidR="00596F18">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oject</w:t>
      </w:r>
      <w:r w:rsidRPr="00D24AF5">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roofErr w:type="gramStart"/>
      <w:r w:rsidRPr="00D24AF5">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596F18">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scription</w:t>
      </w:r>
      <w:r w:rsidRPr="00D24AF5" w:rsidR="001A7670">
        <w:rPr>
          <w:color w:val="000000" w:themeColor="text1"/>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bookmarkEnd w:id="2"/>
      <w:proofErr w:type="gramEnd"/>
    </w:p>
    <w:p w:rsidR="00A90954" w:rsidRDefault="00A90954" w14:paraId="68D19564" w14:textId="03B78D76">
      <w:pPr>
        <w:rPr>
          <w:lang w:val="en-US"/>
        </w:rPr>
      </w:pPr>
      <w:r w:rsidRPr="00A67D4D">
        <w:rPr>
          <w:b/>
          <w:bCs/>
          <w:lang w:val="en-US"/>
        </w:rPr>
        <w:t xml:space="preserve">Emergency </w:t>
      </w:r>
      <w:proofErr w:type="gramStart"/>
      <w:r w:rsidRPr="00A67D4D">
        <w:rPr>
          <w:b/>
          <w:bCs/>
          <w:lang w:val="en-US"/>
        </w:rPr>
        <w:t>Management</w:t>
      </w:r>
      <w:r>
        <w:rPr>
          <w:lang w:val="en-US"/>
        </w:rPr>
        <w:t>:-</w:t>
      </w:r>
      <w:proofErr w:type="gramEnd"/>
    </w:p>
    <w:p w:rsidR="00302867" w:rsidRDefault="00A90954" w14:paraId="2066A1A8" w14:textId="77777777">
      <w:r>
        <w:t xml:space="preserve">Emergency management is the managerial function charged with creating the framework within which communities reduce vulnerability to hazards and cope with disasters. The vision of emergency management seeks to promote safer, less vulnerable communities with the capacity to cope with hazards and disasters. </w:t>
      </w:r>
    </w:p>
    <w:p w:rsidR="00A90954" w:rsidRDefault="00A90954" w14:paraId="0B12B969" w14:textId="65359BF4">
      <w:proofErr w:type="gramStart"/>
      <w:r>
        <w:t>So</w:t>
      </w:r>
      <w:proofErr w:type="gramEnd"/>
      <w:r>
        <w:t xml:space="preserve"> by using data science techniques</w:t>
      </w:r>
      <w:r w:rsidR="007F09DD">
        <w:t>,</w:t>
      </w:r>
      <w:r>
        <w:t xml:space="preserve"> we are going to figure out</w:t>
      </w:r>
      <w:r w:rsidR="00E92BE3">
        <w:t xml:space="preserve"> the areas which are prone to bushfires and also predict which areas have </w:t>
      </w:r>
      <w:r w:rsidR="007F09DD">
        <w:t xml:space="preserve">a </w:t>
      </w:r>
      <w:r w:rsidR="00E92BE3">
        <w:t xml:space="preserve">high risk of catching fire. </w:t>
      </w:r>
      <w:r w:rsidR="007F09DD">
        <w:t>To</w:t>
      </w:r>
      <w:r w:rsidR="00E92BE3">
        <w:t xml:space="preserve"> do this</w:t>
      </w:r>
      <w:r w:rsidR="007F09DD">
        <w:t>,</w:t>
      </w:r>
      <w:r w:rsidR="00E92BE3">
        <w:t xml:space="preserve"> we are going to collect data of bushfire from </w:t>
      </w:r>
      <w:r w:rsidR="007F09DD">
        <w:t xml:space="preserve">the </w:t>
      </w:r>
      <w:r w:rsidR="00E92BE3">
        <w:t xml:space="preserve">last   </w:t>
      </w:r>
      <w:r w:rsidR="003B08CD">
        <w:t>6 months and</w:t>
      </w:r>
      <w:r w:rsidR="007F09DD">
        <w:t xml:space="preserve"> </w:t>
      </w:r>
      <w:r w:rsidR="00E92BE3">
        <w:t>weather data.</w:t>
      </w:r>
      <w:r w:rsidR="007F09DD">
        <w:t xml:space="preserve"> </w:t>
      </w:r>
      <w:r w:rsidR="00E92BE3">
        <w:t xml:space="preserve">To help people  to know the places which have chances of bushfires we are creating a website which gives out information about bushfires across Australia </w:t>
      </w:r>
      <w:r w:rsidR="00A96909">
        <w:t xml:space="preserve"> which includes intensity levels of fires,</w:t>
      </w:r>
      <w:r w:rsidR="007F09DD">
        <w:t xml:space="preserve"> </w:t>
      </w:r>
      <w:r w:rsidR="00A96909">
        <w:t>visuali</w:t>
      </w:r>
      <w:r w:rsidR="008566A7">
        <w:t>s</w:t>
      </w:r>
      <w:r w:rsidR="00A96909">
        <w:t>ation of frequency of fires over the years,</w:t>
      </w:r>
      <w:r w:rsidR="007F09DD">
        <w:t xml:space="preserve"> increases</w:t>
      </w:r>
      <w:r w:rsidR="00A96909">
        <w:t xml:space="preserve"> of heat  over the years  </w:t>
      </w:r>
      <w:r w:rsidR="00E92BE3">
        <w:t xml:space="preserve">and also provides with </w:t>
      </w:r>
      <w:r w:rsidR="007F09DD">
        <w:t>the</w:t>
      </w:r>
      <w:r w:rsidR="00E92BE3">
        <w:t xml:space="preserve"> emergency hotline</w:t>
      </w:r>
    </w:p>
    <w:p w:rsidR="00E92BE3" w:rsidRDefault="00A96909" w14:paraId="1B07FCD6" w14:textId="16328A23">
      <w:r>
        <w:t xml:space="preserve"> </w:t>
      </w:r>
      <w:r w:rsidRPr="00A96909">
        <w:t>The project includes complete data science life cycle – Data Collection, Data Cleansing, Data Aggregation, Data Visualisation, Model Building</w:t>
      </w:r>
      <w:r>
        <w:t>,</w:t>
      </w:r>
      <w:r w:rsidR="007F09DD">
        <w:t xml:space="preserve"> </w:t>
      </w:r>
      <w:r w:rsidRPr="00A96909">
        <w:t>Forecasting based on Data Analysis</w:t>
      </w:r>
      <w:r>
        <w:t xml:space="preserve"> and creating a website</w:t>
      </w:r>
    </w:p>
    <w:p w:rsidRPr="00D24AF5" w:rsidR="00E92BE3" w:rsidP="009A7348" w:rsidRDefault="00A67D4D" w14:paraId="46992CF5" w14:textId="73C20584">
      <w:pPr>
        <w:pStyle w:val="Heading1"/>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name="_Toc41925702" w:id="3"/>
      <w:r w:rsidRPr="00D24AF5">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w:t>
      </w:r>
      <w:r w:rsidRPr="00D24AF5" w:rsidR="00E92BE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itial </w:t>
      </w:r>
      <w:r w:rsidRPr="00D24AF5">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w:t>
      </w:r>
      <w:r w:rsidRPr="00D24AF5" w:rsidR="00E92BE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ient </w:t>
      </w:r>
      <w:r w:rsidRPr="00D24AF5" w:rsidR="001C4A0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w:t>
      </w:r>
      <w:r w:rsidRPr="00D24AF5" w:rsidR="00E92BE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quirements:-</w:t>
      </w:r>
      <w:bookmarkEnd w:id="3"/>
    </w:p>
    <w:p w:rsidR="002704ED" w:rsidRDefault="002704ED" w14:paraId="42539C26" w14:textId="4396AD54">
      <w:r>
        <w:t>A.</w:t>
      </w:r>
      <w:r w:rsidR="00A67D4D">
        <w:t xml:space="preserve"> </w:t>
      </w:r>
      <w:r>
        <w:t>Identify patterns of</w:t>
      </w:r>
    </w:p>
    <w:p w:rsidR="002704ED" w:rsidP="002704ED" w:rsidRDefault="002704ED" w14:paraId="12F76982" w14:textId="463A6399">
      <w:pPr>
        <w:pStyle w:val="ListParagraph"/>
        <w:numPr>
          <w:ilvl w:val="0"/>
          <w:numId w:val="1"/>
        </w:numPr>
      </w:pPr>
      <w:r>
        <w:t>FRP:- Fire Radiation Power</w:t>
      </w:r>
    </w:p>
    <w:p w:rsidR="002704ED" w:rsidP="002704ED" w:rsidRDefault="002704ED" w14:paraId="490BBBE0" w14:textId="2E9E5AD8">
      <w:pPr>
        <w:pStyle w:val="ListParagraph"/>
        <w:numPr>
          <w:ilvl w:val="0"/>
          <w:numId w:val="1"/>
        </w:numPr>
      </w:pPr>
      <w:r>
        <w:t>Suburbs</w:t>
      </w:r>
    </w:p>
    <w:p w:rsidR="002704ED" w:rsidP="002704ED" w:rsidRDefault="002704ED" w14:paraId="0C0FDBDA" w14:textId="47D66A71">
      <w:pPr>
        <w:pStyle w:val="ListParagraph"/>
        <w:numPr>
          <w:ilvl w:val="0"/>
          <w:numId w:val="1"/>
        </w:numPr>
      </w:pPr>
      <w:r>
        <w:t xml:space="preserve">State </w:t>
      </w:r>
    </w:p>
    <w:p w:rsidR="002704ED" w:rsidP="002704ED" w:rsidRDefault="002704ED" w14:paraId="07BE3BC2" w14:textId="32BC655C">
      <w:pPr>
        <w:pStyle w:val="ListParagraph"/>
        <w:numPr>
          <w:ilvl w:val="0"/>
          <w:numId w:val="1"/>
        </w:numPr>
      </w:pPr>
      <w:r>
        <w:t>Region</w:t>
      </w:r>
    </w:p>
    <w:p w:rsidR="002704ED" w:rsidP="002704ED" w:rsidRDefault="002704ED" w14:paraId="0089571D" w14:textId="575AFFFA">
      <w:pPr>
        <w:pStyle w:val="ListParagraph"/>
        <w:numPr>
          <w:ilvl w:val="0"/>
          <w:numId w:val="1"/>
        </w:numPr>
      </w:pPr>
      <w:r>
        <w:t>Temperature</w:t>
      </w:r>
    </w:p>
    <w:p w:rsidR="002704ED" w:rsidP="002704ED" w:rsidRDefault="002704ED" w14:paraId="591B05F1" w14:textId="318A4A5A">
      <w:pPr>
        <w:pStyle w:val="ListParagraph"/>
        <w:numPr>
          <w:ilvl w:val="0"/>
          <w:numId w:val="1"/>
        </w:numPr>
      </w:pPr>
      <w:r>
        <w:t>Humidity</w:t>
      </w:r>
    </w:p>
    <w:p w:rsidR="002704ED" w:rsidP="002704ED" w:rsidRDefault="002704ED" w14:paraId="21532894" w14:textId="604E12DF">
      <w:pPr>
        <w:pStyle w:val="ListParagraph"/>
        <w:numPr>
          <w:ilvl w:val="0"/>
          <w:numId w:val="1"/>
        </w:numPr>
      </w:pPr>
      <w:r>
        <w:t>Windspeed</w:t>
      </w:r>
    </w:p>
    <w:p w:rsidR="002704ED" w:rsidP="002704ED" w:rsidRDefault="002704ED" w14:paraId="0C15D819" w14:textId="44AC5196">
      <w:pPr>
        <w:pStyle w:val="ListParagraph"/>
        <w:numPr>
          <w:ilvl w:val="0"/>
          <w:numId w:val="1"/>
        </w:numPr>
      </w:pPr>
      <w:r>
        <w:lastRenderedPageBreak/>
        <w:t>Pressure</w:t>
      </w:r>
    </w:p>
    <w:p w:rsidR="000769B0" w:rsidP="000769B0" w:rsidRDefault="00A404FB" w14:paraId="21C2BDA9" w14:textId="455FA103">
      <w:proofErr w:type="spellStart"/>
      <w:r>
        <w:t>B.finding</w:t>
      </w:r>
      <w:proofErr w:type="spellEnd"/>
      <w:r>
        <w:t xml:space="preserve"> correlation between the features mentioned above</w:t>
      </w:r>
    </w:p>
    <w:p w:rsidR="002A26D1" w:rsidP="002704ED" w:rsidRDefault="002A26D1" w14:paraId="046C6A31" w14:textId="1723C532">
      <w:r>
        <w:t>C</w:t>
      </w:r>
      <w:r w:rsidR="002704ED">
        <w:t xml:space="preserve">. Creating a </w:t>
      </w:r>
      <w:proofErr w:type="gramStart"/>
      <w:r w:rsidR="002704ED">
        <w:t xml:space="preserve">machine learning </w:t>
      </w:r>
      <w:r w:rsidR="006903DE">
        <w:t xml:space="preserve"> algorithms</w:t>
      </w:r>
      <w:proofErr w:type="gramEnd"/>
      <w:r w:rsidR="006903DE">
        <w:t xml:space="preserve">  for bushfire data</w:t>
      </w:r>
    </w:p>
    <w:p w:rsidR="00E90BF4" w:rsidP="002704ED" w:rsidRDefault="002A26D1" w14:paraId="7889CDE3" w14:textId="20BB1215">
      <w:r>
        <w:t>D</w:t>
      </w:r>
      <w:r w:rsidR="002704ED">
        <w:t>. Predicting the areas which are highly prone to bushfires</w:t>
      </w:r>
    </w:p>
    <w:p w:rsidR="00E45E1F" w:rsidRDefault="001C4A0D" w14:paraId="1E7E711D" w14:textId="1F26008A">
      <w:r>
        <w:t>E</w:t>
      </w:r>
      <w:r w:rsidR="000C3776">
        <w:t xml:space="preserve">.  Creating </w:t>
      </w:r>
      <w:r w:rsidR="00E5544D">
        <w:t xml:space="preserve">a </w:t>
      </w:r>
      <w:r w:rsidR="000C3776">
        <w:t>web application which includes information about  bushfires across Australia</w:t>
      </w:r>
    </w:p>
    <w:p w:rsidRPr="00D24AF5" w:rsidR="00A321C8" w:rsidP="009A7348" w:rsidRDefault="00A321C8" w14:paraId="4A683766" w14:textId="2ADFA617">
      <w:pPr>
        <w:pStyle w:val="Heading1"/>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name="_Toc41925703" w:id="4"/>
      <w:r w:rsidRPr="00D24AF5">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lestone objectives</w:t>
      </w:r>
      <w:r w:rsidRPr="00D24AF5" w:rsidR="001127E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n object initiation:-</w:t>
      </w:r>
      <w:bookmarkEnd w:id="4"/>
    </w:p>
    <w:p w:rsidR="004A58F6" w:rsidRDefault="001127E6" w14:paraId="0B740B34" w14:textId="37D37448">
      <w:r w:rsidRPr="00056073">
        <w:rPr>
          <w:b/>
          <w:bCs/>
        </w:rPr>
        <w:t>3</w:t>
      </w:r>
      <w:r w:rsidRPr="00056073" w:rsidR="004A58F6">
        <w:rPr>
          <w:b/>
          <w:bCs/>
          <w:vertAlign w:val="superscript"/>
        </w:rPr>
        <w:t xml:space="preserve">rd </w:t>
      </w:r>
      <w:r w:rsidRPr="00056073" w:rsidR="004A58F6">
        <w:rPr>
          <w:b/>
          <w:bCs/>
        </w:rPr>
        <w:t xml:space="preserve"> March 2020 to  31</w:t>
      </w:r>
      <w:r w:rsidRPr="00056073" w:rsidR="004A58F6">
        <w:rPr>
          <w:b/>
          <w:bCs/>
          <w:vertAlign w:val="superscript"/>
        </w:rPr>
        <w:t xml:space="preserve">st </w:t>
      </w:r>
      <w:r w:rsidRPr="00056073" w:rsidR="004A58F6">
        <w:rPr>
          <w:b/>
          <w:bCs/>
        </w:rPr>
        <w:t xml:space="preserve"> March 2020</w:t>
      </w:r>
      <w:r w:rsidR="004A58F6">
        <w:t>:-</w:t>
      </w:r>
      <w:r w:rsidR="00056073">
        <w:t>D</w:t>
      </w:r>
      <w:r w:rsidR="004A58F6">
        <w:t>ecided to  complete the visuali</w:t>
      </w:r>
      <w:r w:rsidR="008566A7">
        <w:t>s</w:t>
      </w:r>
      <w:r w:rsidR="004A58F6">
        <w:t>ation of ambulance data</w:t>
      </w:r>
      <w:r w:rsidR="00056073">
        <w:t>,</w:t>
      </w:r>
      <w:r w:rsidR="004A58F6">
        <w:t xml:space="preserve">  </w:t>
      </w:r>
      <w:r w:rsidR="00D06DE3">
        <w:t xml:space="preserve">extracting </w:t>
      </w:r>
      <w:r w:rsidR="00056073">
        <w:t xml:space="preserve">  required datasets for bushfires and weather and planning out </w:t>
      </w:r>
      <w:r w:rsidR="00E5544D">
        <w:t>a</w:t>
      </w:r>
      <w:r w:rsidR="00056073">
        <w:t xml:space="preserve"> development plan for the</w:t>
      </w:r>
      <w:r w:rsidR="00256ABA">
        <w:t xml:space="preserve"> project</w:t>
      </w:r>
    </w:p>
    <w:p w:rsidR="004A58F6" w:rsidRDefault="004A58F6" w14:paraId="2974CE72" w14:textId="269078A4">
      <w:r w:rsidRPr="00256ABA">
        <w:rPr>
          <w:b/>
          <w:bCs/>
        </w:rPr>
        <w:t>1</w:t>
      </w:r>
      <w:r w:rsidRPr="00256ABA">
        <w:rPr>
          <w:b/>
          <w:bCs/>
          <w:vertAlign w:val="superscript"/>
        </w:rPr>
        <w:t xml:space="preserve">st </w:t>
      </w:r>
      <w:r w:rsidRPr="00256ABA">
        <w:rPr>
          <w:b/>
          <w:bCs/>
        </w:rPr>
        <w:t xml:space="preserve"> April 2020 to  </w:t>
      </w:r>
      <w:r w:rsidR="003A2CCA">
        <w:rPr>
          <w:b/>
          <w:bCs/>
        </w:rPr>
        <w:t>2</w:t>
      </w:r>
      <w:r w:rsidR="006A7F24">
        <w:rPr>
          <w:b/>
          <w:bCs/>
        </w:rPr>
        <w:t>8</w:t>
      </w:r>
      <w:r w:rsidR="003A2CCA">
        <w:rPr>
          <w:b/>
          <w:bCs/>
          <w:vertAlign w:val="superscript"/>
        </w:rPr>
        <w:t>th</w:t>
      </w:r>
      <w:r w:rsidRPr="00256ABA">
        <w:rPr>
          <w:b/>
          <w:bCs/>
        </w:rPr>
        <w:t xml:space="preserve"> </w:t>
      </w:r>
      <w:r w:rsidR="00E565A9">
        <w:rPr>
          <w:b/>
          <w:bCs/>
        </w:rPr>
        <w:t xml:space="preserve">April </w:t>
      </w:r>
      <w:r w:rsidRPr="00256ABA" w:rsidR="00056073">
        <w:rPr>
          <w:b/>
          <w:bCs/>
        </w:rPr>
        <w:t xml:space="preserve"> 2020</w:t>
      </w:r>
      <w:r w:rsidR="00056073">
        <w:t>:-</w:t>
      </w:r>
      <w:r w:rsidR="003A2CCA">
        <w:t>cleaning the dat</w:t>
      </w:r>
      <w:r w:rsidR="0063324A">
        <w:t xml:space="preserve">a to increase </w:t>
      </w:r>
      <w:r w:rsidR="00417E8E">
        <w:t xml:space="preserve">the </w:t>
      </w:r>
      <w:r w:rsidR="0063324A">
        <w:t>accuracy of the data</w:t>
      </w:r>
      <w:r w:rsidR="00417E8E">
        <w:t xml:space="preserve">, testing out models which </w:t>
      </w:r>
      <w:r w:rsidR="00C52AA2">
        <w:t xml:space="preserve">give out </w:t>
      </w:r>
      <w:r w:rsidR="00B14577">
        <w:t xml:space="preserve">the </w:t>
      </w:r>
      <w:r w:rsidR="00C52AA2">
        <w:t>highest accuracy and</w:t>
      </w:r>
      <w:r w:rsidR="00B14577">
        <w:t xml:space="preserve"> </w:t>
      </w:r>
      <w:r w:rsidR="00302571">
        <w:t xml:space="preserve">done </w:t>
      </w:r>
      <w:r w:rsidR="00D633A5">
        <w:t>with creating the main page</w:t>
      </w:r>
      <w:r w:rsidR="00025F2F">
        <w:t xml:space="preserve"> for the website</w:t>
      </w:r>
    </w:p>
    <w:p w:rsidR="001127E6" w:rsidRDefault="00761570" w14:paraId="081EFA1A" w14:textId="7BE22905">
      <w:r w:rsidRPr="00B64F3F">
        <w:rPr>
          <w:b/>
          <w:bCs/>
        </w:rPr>
        <w:t>28</w:t>
      </w:r>
      <w:r w:rsidRPr="00B64F3F">
        <w:rPr>
          <w:b/>
          <w:bCs/>
          <w:vertAlign w:val="superscript"/>
        </w:rPr>
        <w:t xml:space="preserve">th </w:t>
      </w:r>
      <w:r w:rsidRPr="00B64F3F">
        <w:rPr>
          <w:b/>
          <w:bCs/>
        </w:rPr>
        <w:t xml:space="preserve"> April 2020 to 1</w:t>
      </w:r>
      <w:r w:rsidR="00B618E5">
        <w:rPr>
          <w:b/>
          <w:bCs/>
        </w:rPr>
        <w:t>8</w:t>
      </w:r>
      <w:r w:rsidRPr="00B64F3F">
        <w:rPr>
          <w:b/>
          <w:bCs/>
          <w:vertAlign w:val="superscript"/>
        </w:rPr>
        <w:t>th</w:t>
      </w:r>
      <w:r w:rsidRPr="00B64F3F">
        <w:rPr>
          <w:b/>
          <w:bCs/>
        </w:rPr>
        <w:t xml:space="preserve"> May 2020</w:t>
      </w:r>
      <w:r w:rsidR="00B64F3F">
        <w:rPr>
          <w:b/>
          <w:bCs/>
        </w:rPr>
        <w:t>:-</w:t>
      </w:r>
      <w:r w:rsidR="00755453">
        <w:t xml:space="preserve">Done with  </w:t>
      </w:r>
      <w:r w:rsidR="00877F1C">
        <w:t>prediction analysis</w:t>
      </w:r>
      <w:r w:rsidR="00CF5C29">
        <w:t>,</w:t>
      </w:r>
      <w:r w:rsidR="008566A7">
        <w:t xml:space="preserve"> </w:t>
      </w:r>
      <w:r w:rsidR="00CF5C29">
        <w:t xml:space="preserve">visualisation  of </w:t>
      </w:r>
      <w:r w:rsidR="008566A7">
        <w:t>exci</w:t>
      </w:r>
      <w:r w:rsidR="00CF5C29">
        <w:t>ting pattern</w:t>
      </w:r>
      <w:r w:rsidR="008566A7">
        <w:t xml:space="preserve">s by using </w:t>
      </w:r>
      <w:r w:rsidR="008409DD">
        <w:t xml:space="preserve">Tableau </w:t>
      </w:r>
      <w:r w:rsidR="006D49EC">
        <w:t xml:space="preserve">and </w:t>
      </w:r>
      <w:r w:rsidR="00B618E5">
        <w:t xml:space="preserve"> connected the database to the </w:t>
      </w:r>
      <w:r w:rsidR="00B825DB">
        <w:t xml:space="preserve"> web</w:t>
      </w:r>
      <w:r w:rsidR="00CE2E4B">
        <w:t>site</w:t>
      </w:r>
    </w:p>
    <w:p w:rsidR="00D41B0A" w:rsidP="00D41B0A" w:rsidRDefault="00B825DB" w14:paraId="624E2799" w14:textId="601F29A6">
      <w:r w:rsidRPr="00905B92">
        <w:rPr>
          <w:b/>
          <w:bCs/>
        </w:rPr>
        <w:t>18</w:t>
      </w:r>
      <w:r w:rsidRPr="00905B92">
        <w:rPr>
          <w:b/>
          <w:bCs/>
          <w:vertAlign w:val="superscript"/>
        </w:rPr>
        <w:t>th</w:t>
      </w:r>
      <w:r w:rsidRPr="00905B92">
        <w:rPr>
          <w:b/>
          <w:bCs/>
        </w:rPr>
        <w:t xml:space="preserve">  May </w:t>
      </w:r>
      <w:r w:rsidR="004E445C">
        <w:rPr>
          <w:b/>
          <w:bCs/>
        </w:rPr>
        <w:t xml:space="preserve">2020 </w:t>
      </w:r>
      <w:r w:rsidRPr="00905B92">
        <w:rPr>
          <w:b/>
          <w:bCs/>
        </w:rPr>
        <w:t xml:space="preserve">to </w:t>
      </w:r>
      <w:r w:rsidRPr="00905B92" w:rsidR="00F21D8C">
        <w:rPr>
          <w:b/>
          <w:bCs/>
        </w:rPr>
        <w:t>30</w:t>
      </w:r>
      <w:r w:rsidRPr="00905B92" w:rsidR="00F21D8C">
        <w:rPr>
          <w:b/>
          <w:bCs/>
          <w:vertAlign w:val="superscript"/>
        </w:rPr>
        <w:t>th</w:t>
      </w:r>
      <w:r w:rsidRPr="00905B92" w:rsidR="00F21D8C">
        <w:rPr>
          <w:b/>
          <w:bCs/>
        </w:rPr>
        <w:t xml:space="preserve"> May 2020</w:t>
      </w:r>
      <w:r w:rsidR="00F21D8C">
        <w:t xml:space="preserve">:- </w:t>
      </w:r>
      <w:r w:rsidR="008409DD">
        <w:t>M</w:t>
      </w:r>
      <w:r w:rsidR="00F21D8C">
        <w:t>aking the webs</w:t>
      </w:r>
      <w:r w:rsidR="00CE2E4B">
        <w:t>ite</w:t>
      </w:r>
      <w:r w:rsidR="00F21D8C">
        <w:t xml:space="preserve"> live and </w:t>
      </w:r>
      <w:r w:rsidR="00905B92">
        <w:t xml:space="preserve"> handover documentation of the bushfires</w:t>
      </w:r>
    </w:p>
    <w:p w:rsidRPr="00D24AF5" w:rsidR="00894C83" w:rsidP="009A7348" w:rsidRDefault="00894C83" w14:paraId="73C7595A" w14:textId="746CFEF7">
      <w:pPr>
        <w:pStyle w:val="Heading1"/>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name="_Toc41925704" w:id="5"/>
      <w:r w:rsidRPr="00D24AF5">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at was agr</w:t>
      </w:r>
      <w:r w:rsidRPr="00D24AF5" w:rsidR="006B1FB9">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r w:rsidRPr="00D24AF5">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 with the </w:t>
      </w:r>
      <w:r w:rsidRPr="00D24AF5" w:rsidR="00E539D4">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ustomer</w:t>
      </w:r>
      <w:r w:rsidRPr="00D24AF5" w:rsidR="001A767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bookmarkEnd w:id="5"/>
    </w:p>
    <w:p w:rsidR="00D41B0A" w:rsidP="00D41B0A" w:rsidRDefault="00D41B0A" w14:paraId="6B52035A" w14:textId="6D33831E">
      <w:r w:rsidRPr="00D41B0A">
        <w:t xml:space="preserve">the </w:t>
      </w:r>
      <w:r w:rsidR="003035E8">
        <w:t>C</w:t>
      </w:r>
      <w:r w:rsidRPr="00D41B0A">
        <w:t>lient has provided with data in the following link:</w:t>
      </w:r>
    </w:p>
    <w:p w:rsidR="00665F58" w:rsidP="00D41B0A" w:rsidRDefault="00BD4ABE" w14:paraId="6C3A01CB" w14:textId="0863B82B">
      <w:hyperlink w:history="1" r:id="rId9">
        <w:r w:rsidR="00665F58">
          <w:rPr>
            <w:rStyle w:val="Hyperlink"/>
          </w:rPr>
          <w:t>https://nrt4.modaps.eosdis.nasa.gov/</w:t>
        </w:r>
      </w:hyperlink>
    </w:p>
    <w:p w:rsidRPr="00D41B0A" w:rsidR="00D41B0A" w:rsidP="00D41B0A" w:rsidRDefault="00D41B0A" w14:paraId="6DE31AF5" w14:textId="6F9E5035">
      <w:r w:rsidRPr="00D41B0A">
        <w:t xml:space="preserve">at the beginning of the iteration, the data was not </w:t>
      </w:r>
      <w:proofErr w:type="gramStart"/>
      <w:r w:rsidRPr="00D41B0A">
        <w:t>sufficient</w:t>
      </w:r>
      <w:proofErr w:type="gramEnd"/>
      <w:r w:rsidRPr="00D41B0A">
        <w:t xml:space="preserve"> to   satisfy  the </w:t>
      </w:r>
      <w:r w:rsidR="003035E8">
        <w:t>C</w:t>
      </w:r>
      <w:r w:rsidRPr="00D41B0A">
        <w:t>lient, so we started  searching for the information which has all the requirements</w:t>
      </w:r>
    </w:p>
    <w:p w:rsidR="00D41B0A" w:rsidP="00D41B0A" w:rsidRDefault="00D41B0A" w14:paraId="3C8E2589" w14:textId="67802494">
      <w:r w:rsidRPr="00D41B0A">
        <w:t xml:space="preserve"> </w:t>
      </w:r>
      <w:proofErr w:type="gramStart"/>
      <w:r w:rsidRPr="00D41B0A">
        <w:t>so</w:t>
      </w:r>
      <w:proofErr w:type="gramEnd"/>
      <w:r w:rsidRPr="00D41B0A">
        <w:t xml:space="preserve"> for bushfire, there was the need for finding weather data and bushfire data as the weather is the leading cause of the fire and by correlat</w:t>
      </w:r>
      <w:r w:rsidR="00E47F1C">
        <w:t>ing</w:t>
      </w:r>
      <w:r w:rsidRPr="00D41B0A">
        <w:t xml:space="preserve"> both the dataset</w:t>
      </w:r>
      <w:r w:rsidR="00E47F1C">
        <w:t>s,</w:t>
      </w:r>
      <w:r w:rsidRPr="00D41B0A">
        <w:t xml:space="preserve"> </w:t>
      </w:r>
      <w:r w:rsidR="00E47F1C">
        <w:t xml:space="preserve">we </w:t>
      </w:r>
      <w:r w:rsidRPr="00D41B0A">
        <w:t>produce some interesting patterns and visualise them</w:t>
      </w:r>
    </w:p>
    <w:p w:rsidR="00FE1E6B" w:rsidP="00D41B0A" w:rsidRDefault="00FE1E6B" w14:paraId="7C52DB24" w14:textId="77E72CD1">
      <w:r>
        <w:t>Link for the weather data:-</w:t>
      </w:r>
    </w:p>
    <w:p w:rsidRPr="00D41B0A" w:rsidR="00FE1E6B" w:rsidP="00D41B0A" w:rsidRDefault="00BD4ABE" w14:paraId="57DD8F43" w14:textId="69CDF06D">
      <w:hyperlink w:history="1" r:id="rId10">
        <w:r w:rsidRPr="00C61D42" w:rsidR="00FE1E6B">
          <w:rPr>
            <w:rStyle w:val="Hyperlink"/>
          </w:rPr>
          <w:t>https://www.worldweatheronline.com/</w:t>
        </w:r>
      </w:hyperlink>
    </w:p>
    <w:p w:rsidR="000565F0" w:rsidP="00D41B0A" w:rsidRDefault="00D41B0A" w14:paraId="210E9E52" w14:textId="24A32C0C">
      <w:r w:rsidRPr="00D41B0A">
        <w:t>we agree</w:t>
      </w:r>
      <w:r w:rsidR="00E47F1C">
        <w:t>d</w:t>
      </w:r>
      <w:r w:rsidRPr="00D41B0A">
        <w:t xml:space="preserve"> to create a website for everyone</w:t>
      </w:r>
      <w:r w:rsidR="00A85CA2">
        <w:t xml:space="preserve"> </w:t>
      </w:r>
      <w:r w:rsidR="006B3D6D">
        <w:t xml:space="preserve"> and agreed to include locations of </w:t>
      </w:r>
      <w:r w:rsidR="009E7CFA">
        <w:t>bushfire prone areas, survival guide and emergen</w:t>
      </w:r>
      <w:r w:rsidR="00184899">
        <w:t>cy hotline numbers</w:t>
      </w:r>
    </w:p>
    <w:p w:rsidR="00455746" w:rsidP="00D41B0A" w:rsidRDefault="00FE00AB" w14:paraId="2130746D" w14:textId="775F2AFA">
      <w:r>
        <w:t xml:space="preserve">Below Timelines were agreed upon discussion with </w:t>
      </w:r>
      <w:r w:rsidR="003035E8">
        <w:t xml:space="preserve">the </w:t>
      </w:r>
      <w:r>
        <w:t>Client:-</w:t>
      </w:r>
    </w:p>
    <w:p w:rsidRPr="0093440C" w:rsidR="004E445C" w:rsidP="00D41B0A" w:rsidRDefault="004E445C" w14:paraId="1900AB63" w14:textId="2246F96C">
      <w:r w:rsidRPr="00056073">
        <w:rPr>
          <w:b/>
          <w:bCs/>
        </w:rPr>
        <w:t>3</w:t>
      </w:r>
      <w:r w:rsidRPr="00056073">
        <w:rPr>
          <w:b/>
          <w:bCs/>
          <w:vertAlign w:val="superscript"/>
        </w:rPr>
        <w:t xml:space="preserve">rd </w:t>
      </w:r>
      <w:r w:rsidRPr="00056073">
        <w:rPr>
          <w:b/>
          <w:bCs/>
        </w:rPr>
        <w:t xml:space="preserve"> March 2020 to  31</w:t>
      </w:r>
      <w:r w:rsidRPr="00056073">
        <w:rPr>
          <w:b/>
          <w:bCs/>
          <w:vertAlign w:val="superscript"/>
        </w:rPr>
        <w:t xml:space="preserve">st </w:t>
      </w:r>
      <w:r w:rsidRPr="00056073">
        <w:rPr>
          <w:b/>
          <w:bCs/>
        </w:rPr>
        <w:t xml:space="preserve"> March 2020</w:t>
      </w:r>
      <w:r w:rsidR="00AD3ED9">
        <w:rPr>
          <w:b/>
          <w:bCs/>
        </w:rPr>
        <w:t>:-</w:t>
      </w:r>
      <w:r w:rsidR="0093440C">
        <w:rPr>
          <w:b/>
          <w:bCs/>
        </w:rPr>
        <w:t xml:space="preserve"> </w:t>
      </w:r>
      <w:r w:rsidR="001C14FB">
        <w:t>D</w:t>
      </w:r>
      <w:r w:rsidR="0093440C">
        <w:t>one with  finding scope for the project an</w:t>
      </w:r>
      <w:r w:rsidR="00D64F2C">
        <w:t xml:space="preserve">d </w:t>
      </w:r>
      <w:r w:rsidR="00355F9D">
        <w:t xml:space="preserve"> researching about  the existing information about th</w:t>
      </w:r>
      <w:r w:rsidR="00D638A1">
        <w:t>e bushfires</w:t>
      </w:r>
      <w:r w:rsidR="007323DD">
        <w:t>,</w:t>
      </w:r>
      <w:r w:rsidR="00D55CE4">
        <w:t xml:space="preserve"> and development pan</w:t>
      </w:r>
    </w:p>
    <w:p w:rsidRPr="00342623" w:rsidR="00D733A0" w:rsidP="00D41B0A" w:rsidRDefault="00D733A0" w14:paraId="50DD158B" w14:textId="36702407">
      <w:r w:rsidRPr="00256ABA">
        <w:rPr>
          <w:b/>
          <w:bCs/>
        </w:rPr>
        <w:lastRenderedPageBreak/>
        <w:t>1</w:t>
      </w:r>
      <w:r w:rsidRPr="00256ABA">
        <w:rPr>
          <w:b/>
          <w:bCs/>
          <w:vertAlign w:val="superscript"/>
        </w:rPr>
        <w:t xml:space="preserve">st </w:t>
      </w:r>
      <w:r w:rsidRPr="00256ABA">
        <w:rPr>
          <w:b/>
          <w:bCs/>
        </w:rPr>
        <w:t xml:space="preserve"> April 2020 to  </w:t>
      </w:r>
      <w:r>
        <w:rPr>
          <w:b/>
          <w:bCs/>
        </w:rPr>
        <w:t>28</w:t>
      </w:r>
      <w:r>
        <w:rPr>
          <w:b/>
          <w:bCs/>
          <w:vertAlign w:val="superscript"/>
        </w:rPr>
        <w:t>th</w:t>
      </w:r>
      <w:r w:rsidRPr="00256ABA">
        <w:rPr>
          <w:b/>
          <w:bCs/>
        </w:rPr>
        <w:t xml:space="preserve"> </w:t>
      </w:r>
      <w:r>
        <w:rPr>
          <w:b/>
          <w:bCs/>
        </w:rPr>
        <w:t xml:space="preserve">April </w:t>
      </w:r>
      <w:r w:rsidRPr="00256ABA">
        <w:rPr>
          <w:b/>
          <w:bCs/>
        </w:rPr>
        <w:t xml:space="preserve"> 2020</w:t>
      </w:r>
      <w:r w:rsidR="00AD3ED9">
        <w:rPr>
          <w:b/>
          <w:bCs/>
        </w:rPr>
        <w:t>:-</w:t>
      </w:r>
      <w:r w:rsidR="00342623">
        <w:t>Extracted the required data</w:t>
      </w:r>
      <w:r w:rsidR="008134F1">
        <w:t>,</w:t>
      </w:r>
      <w:r w:rsidR="00FC5197">
        <w:t xml:space="preserve"> </w:t>
      </w:r>
      <w:r w:rsidR="008134F1">
        <w:t>improving the quality of the data by performing data cleaning and joining both the data sets</w:t>
      </w:r>
      <w:r w:rsidR="00650982">
        <w:t>, the main page for the website</w:t>
      </w:r>
      <w:r w:rsidR="00467119">
        <w:t>, testing out models for  high accuracy</w:t>
      </w:r>
    </w:p>
    <w:p w:rsidRPr="00467119" w:rsidR="004E445C" w:rsidP="00D41B0A" w:rsidRDefault="004E445C" w14:paraId="60E8EDF4" w14:textId="1FE146C6">
      <w:r w:rsidRPr="00B64F3F">
        <w:rPr>
          <w:b/>
          <w:bCs/>
        </w:rPr>
        <w:t>28</w:t>
      </w:r>
      <w:r w:rsidRPr="00B64F3F">
        <w:rPr>
          <w:b/>
          <w:bCs/>
          <w:vertAlign w:val="superscript"/>
        </w:rPr>
        <w:t xml:space="preserve">th </w:t>
      </w:r>
      <w:r w:rsidRPr="00B64F3F">
        <w:rPr>
          <w:b/>
          <w:bCs/>
        </w:rPr>
        <w:t xml:space="preserve"> April 2020 to 1</w:t>
      </w:r>
      <w:r>
        <w:rPr>
          <w:b/>
          <w:bCs/>
        </w:rPr>
        <w:t>8</w:t>
      </w:r>
      <w:r w:rsidRPr="00B64F3F">
        <w:rPr>
          <w:b/>
          <w:bCs/>
          <w:vertAlign w:val="superscript"/>
        </w:rPr>
        <w:t>th</w:t>
      </w:r>
      <w:r w:rsidRPr="00B64F3F">
        <w:rPr>
          <w:b/>
          <w:bCs/>
        </w:rPr>
        <w:t xml:space="preserve"> May 2020</w:t>
      </w:r>
      <w:r>
        <w:rPr>
          <w:b/>
          <w:bCs/>
        </w:rPr>
        <w:t>:-</w:t>
      </w:r>
      <w:r w:rsidR="00467119">
        <w:rPr>
          <w:b/>
          <w:bCs/>
        </w:rPr>
        <w:t xml:space="preserve"> </w:t>
      </w:r>
      <w:r w:rsidR="00467119">
        <w:t>predicti</w:t>
      </w:r>
      <w:r w:rsidR="00F96167">
        <w:t xml:space="preserve">ng the areas which are highly prone to </w:t>
      </w:r>
      <w:r w:rsidR="00264B80">
        <w:t xml:space="preserve">fires, visualising </w:t>
      </w:r>
      <w:r w:rsidR="00741786">
        <w:t>exci</w:t>
      </w:r>
      <w:r w:rsidR="00264B80">
        <w:t xml:space="preserve">ting patterns  by using </w:t>
      </w:r>
      <w:r w:rsidR="008139A7">
        <w:t xml:space="preserve">Tableau and connecting </w:t>
      </w:r>
      <w:r w:rsidR="0001329F">
        <w:t xml:space="preserve">the </w:t>
      </w:r>
      <w:r w:rsidR="008139A7">
        <w:t>database to the website</w:t>
      </w:r>
    </w:p>
    <w:p w:rsidR="00D733A0" w:rsidP="00D41B0A" w:rsidRDefault="00D733A0" w14:paraId="277EBB5C" w14:textId="64E5B805">
      <w:r w:rsidRPr="00905B92">
        <w:rPr>
          <w:b/>
          <w:bCs/>
        </w:rPr>
        <w:t>18</w:t>
      </w:r>
      <w:r w:rsidRPr="00905B92">
        <w:rPr>
          <w:b/>
          <w:bCs/>
          <w:vertAlign w:val="superscript"/>
        </w:rPr>
        <w:t>th</w:t>
      </w:r>
      <w:r w:rsidRPr="00905B92">
        <w:rPr>
          <w:b/>
          <w:bCs/>
        </w:rPr>
        <w:t xml:space="preserve">  May </w:t>
      </w:r>
      <w:r>
        <w:rPr>
          <w:b/>
          <w:bCs/>
        </w:rPr>
        <w:t xml:space="preserve">2020 </w:t>
      </w:r>
      <w:r w:rsidRPr="00905B92">
        <w:rPr>
          <w:b/>
          <w:bCs/>
        </w:rPr>
        <w:t>to 30</w:t>
      </w:r>
      <w:r w:rsidRPr="00905B92">
        <w:rPr>
          <w:b/>
          <w:bCs/>
          <w:vertAlign w:val="superscript"/>
        </w:rPr>
        <w:t>th</w:t>
      </w:r>
      <w:r w:rsidRPr="00905B92">
        <w:rPr>
          <w:b/>
          <w:bCs/>
        </w:rPr>
        <w:t xml:space="preserve"> May 2020</w:t>
      </w:r>
      <w:r w:rsidR="00AD3ED9">
        <w:rPr>
          <w:b/>
          <w:bCs/>
        </w:rPr>
        <w:t>:-</w:t>
      </w:r>
      <w:r w:rsidR="008139A7">
        <w:t>Integrating the visua</w:t>
      </w:r>
      <w:r w:rsidR="00CB175E">
        <w:t xml:space="preserve">lisation </w:t>
      </w:r>
      <w:r w:rsidR="0001329F">
        <w:t xml:space="preserve">part </w:t>
      </w:r>
      <w:r w:rsidR="00CB175E">
        <w:t xml:space="preserve">into </w:t>
      </w:r>
      <w:r w:rsidR="0001329F">
        <w:t xml:space="preserve">the </w:t>
      </w:r>
      <w:r w:rsidR="00CB175E">
        <w:t>website</w:t>
      </w:r>
      <w:r w:rsidR="0012638D">
        <w:t>,</w:t>
      </w:r>
      <w:r w:rsidR="00966C62">
        <w:t xml:space="preserve"> making  the </w:t>
      </w:r>
      <w:r w:rsidR="0012638D">
        <w:t xml:space="preserve">website live and </w:t>
      </w:r>
      <w:r w:rsidR="0001329F">
        <w:t xml:space="preserve"> </w:t>
      </w:r>
      <w:r w:rsidR="00A467DC">
        <w:t xml:space="preserve"> preparing handover documents</w:t>
      </w:r>
    </w:p>
    <w:p w:rsidR="005F7007" w:rsidP="005F7007" w:rsidRDefault="005F7007" w14:paraId="124BEECB" w14:textId="77777777">
      <w:pPr>
        <w:pStyle w:val="Heading1"/>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C2C0C">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mpleted Deliverables:-</w:t>
      </w:r>
    </w:p>
    <w:p w:rsidRPr="00166A23" w:rsidR="005F7007" w:rsidP="005F7007" w:rsidRDefault="005F7007" w14:paraId="0614A449" w14:textId="77777777"/>
    <w:tbl>
      <w:tblPr>
        <w:tblStyle w:val="TableGrid"/>
        <w:tblW w:w="10348" w:type="dxa"/>
        <w:tblInd w:w="-572" w:type="dxa"/>
        <w:tblLook w:val="04A0" w:firstRow="1" w:lastRow="0" w:firstColumn="1" w:lastColumn="0" w:noHBand="0" w:noVBand="1"/>
      </w:tblPr>
      <w:tblGrid>
        <w:gridCol w:w="1612"/>
        <w:gridCol w:w="2658"/>
        <w:gridCol w:w="3784"/>
        <w:gridCol w:w="2294"/>
      </w:tblGrid>
      <w:tr w:rsidR="005F7007" w:rsidTr="00971A0F" w14:paraId="5A087EF8" w14:textId="77777777">
        <w:tc>
          <w:tcPr>
            <w:tcW w:w="1560" w:type="dxa"/>
          </w:tcPr>
          <w:p w:rsidR="005F7007" w:rsidP="00971A0F" w:rsidRDefault="005F7007" w14:paraId="60EF4362" w14:textId="77777777">
            <w:r>
              <w:t>Deliverable</w:t>
            </w:r>
          </w:p>
        </w:tc>
        <w:tc>
          <w:tcPr>
            <w:tcW w:w="2689" w:type="dxa"/>
          </w:tcPr>
          <w:p w:rsidR="005F7007" w:rsidP="00971A0F" w:rsidRDefault="005F7007" w14:paraId="55F8EFA6" w14:textId="77777777">
            <w:r>
              <w:t>Description</w:t>
            </w:r>
          </w:p>
        </w:tc>
        <w:tc>
          <w:tcPr>
            <w:tcW w:w="3784" w:type="dxa"/>
          </w:tcPr>
          <w:p w:rsidR="005F7007" w:rsidP="00971A0F" w:rsidRDefault="005F7007" w14:paraId="4A0EA678" w14:textId="77777777">
            <w:r>
              <w:t>Source</w:t>
            </w:r>
          </w:p>
        </w:tc>
        <w:tc>
          <w:tcPr>
            <w:tcW w:w="2315" w:type="dxa"/>
          </w:tcPr>
          <w:p w:rsidR="005F7007" w:rsidP="00971A0F" w:rsidRDefault="005F7007" w14:paraId="2F152A67" w14:textId="77777777">
            <w:r>
              <w:t>Contributor</w:t>
            </w:r>
          </w:p>
        </w:tc>
      </w:tr>
      <w:tr w:rsidR="005F7007" w:rsidTr="00971A0F" w14:paraId="0D674595" w14:textId="77777777">
        <w:tc>
          <w:tcPr>
            <w:tcW w:w="1560" w:type="dxa"/>
          </w:tcPr>
          <w:p w:rsidR="005F7007" w:rsidP="00971A0F" w:rsidRDefault="005F7007" w14:paraId="12FBC9DC" w14:textId="77777777">
            <w:r>
              <w:t xml:space="preserve">Data sourcing </w:t>
            </w:r>
          </w:p>
        </w:tc>
        <w:tc>
          <w:tcPr>
            <w:tcW w:w="2689" w:type="dxa"/>
          </w:tcPr>
          <w:p w:rsidR="005F7007" w:rsidP="00971A0F" w:rsidRDefault="005F7007" w14:paraId="607BC7A0" w14:textId="77777777">
            <w:r>
              <w:t>Collected data which required to predict areas which are prone to bushfires</w:t>
            </w:r>
          </w:p>
        </w:tc>
        <w:tc>
          <w:tcPr>
            <w:tcW w:w="3784" w:type="dxa"/>
          </w:tcPr>
          <w:p w:rsidR="005F7007" w:rsidP="00971A0F" w:rsidRDefault="005F7007" w14:paraId="07A622A4" w14:textId="77777777">
            <w:r>
              <w:t>For   bushfire data:-</w:t>
            </w:r>
            <w:hyperlink w:history="1" r:id="rId11">
              <w:r w:rsidRPr="00C61D42">
                <w:rPr>
                  <w:rStyle w:val="Hyperlink"/>
                </w:rPr>
                <w:t>https://nrt4.modaps.eosdis.nasa.gov/</w:t>
              </w:r>
            </w:hyperlink>
          </w:p>
          <w:p w:rsidR="005F7007" w:rsidP="00971A0F" w:rsidRDefault="005F7007" w14:paraId="0B8B9512" w14:textId="77777777">
            <w:r>
              <w:t>For weather data:-</w:t>
            </w:r>
          </w:p>
          <w:p w:rsidRPr="00D41B0A" w:rsidR="005F7007" w:rsidP="00971A0F" w:rsidRDefault="005F7007" w14:paraId="04E27C74" w14:textId="77777777">
            <w:hyperlink w:history="1" r:id="rId12">
              <w:r w:rsidRPr="00C61D42">
                <w:rPr>
                  <w:rStyle w:val="Hyperlink"/>
                </w:rPr>
                <w:t>https://www.worldweatheronline.com/</w:t>
              </w:r>
            </w:hyperlink>
          </w:p>
          <w:p w:rsidR="005F7007" w:rsidP="00971A0F" w:rsidRDefault="005F7007" w14:paraId="7FCD285B" w14:textId="77777777"/>
          <w:p w:rsidR="005F7007" w:rsidP="00971A0F" w:rsidRDefault="005F7007" w14:paraId="7C92306D" w14:textId="77777777"/>
        </w:tc>
        <w:tc>
          <w:tcPr>
            <w:tcW w:w="2315" w:type="dxa"/>
          </w:tcPr>
          <w:p w:rsidR="005F7007" w:rsidP="00971A0F" w:rsidRDefault="005F7007" w14:paraId="0F58D217" w14:textId="77777777">
            <w:r>
              <w:t>1.Nithin</w:t>
            </w:r>
          </w:p>
          <w:p w:rsidR="005F7007" w:rsidP="00971A0F" w:rsidRDefault="005F7007" w14:paraId="5D808602" w14:textId="77777777">
            <w:r>
              <w:t>2.Mohan</w:t>
            </w:r>
          </w:p>
          <w:p w:rsidR="005F7007" w:rsidP="00971A0F" w:rsidRDefault="005F7007" w14:paraId="26A1E9C6" w14:textId="77777777">
            <w:r>
              <w:t>3.shikhar</w:t>
            </w:r>
          </w:p>
          <w:p w:rsidR="005F7007" w:rsidP="00971A0F" w:rsidRDefault="005F7007" w14:paraId="2C920BC0" w14:textId="77777777">
            <w:r>
              <w:t>4.Varsha</w:t>
            </w:r>
          </w:p>
          <w:p w:rsidR="005F7007" w:rsidP="00971A0F" w:rsidRDefault="005F7007" w14:paraId="79D98EC7" w14:textId="77777777">
            <w:r>
              <w:t>5.Vijay</w:t>
            </w:r>
          </w:p>
          <w:p w:rsidR="005F7007" w:rsidP="00971A0F" w:rsidRDefault="005F7007" w14:paraId="2A4753D1" w14:textId="77777777">
            <w:r>
              <w:t xml:space="preserve">6.Bala </w:t>
            </w:r>
            <w:proofErr w:type="spellStart"/>
            <w:r>
              <w:t>Tharun</w:t>
            </w:r>
            <w:proofErr w:type="spellEnd"/>
            <w:r>
              <w:t xml:space="preserve"> </w:t>
            </w:r>
            <w:proofErr w:type="spellStart"/>
            <w:r>
              <w:t>Shyamala</w:t>
            </w:r>
            <w:proofErr w:type="spellEnd"/>
          </w:p>
        </w:tc>
      </w:tr>
      <w:tr w:rsidR="005F7007" w:rsidTr="00971A0F" w14:paraId="6F73FAE8" w14:textId="77777777">
        <w:tc>
          <w:tcPr>
            <w:tcW w:w="1560" w:type="dxa"/>
          </w:tcPr>
          <w:p w:rsidR="005F7007" w:rsidP="00971A0F" w:rsidRDefault="005F7007" w14:paraId="4DE511A3" w14:textId="77777777">
            <w:r>
              <w:t>Data Cleaning</w:t>
            </w:r>
          </w:p>
        </w:tc>
        <w:tc>
          <w:tcPr>
            <w:tcW w:w="2689" w:type="dxa"/>
          </w:tcPr>
          <w:p w:rsidR="005F7007" w:rsidP="00971A0F" w:rsidRDefault="005F7007" w14:paraId="67E27001" w14:textId="77777777">
            <w:r>
              <w:t>We have improved data by removing null values, unwanted attributes and duplicates</w:t>
            </w:r>
          </w:p>
        </w:tc>
        <w:tc>
          <w:tcPr>
            <w:tcW w:w="3784" w:type="dxa"/>
          </w:tcPr>
          <w:p w:rsidR="005F7007" w:rsidP="00971A0F" w:rsidRDefault="005F7007" w14:paraId="74EFD5BD" w14:textId="77777777">
            <w:r>
              <w:t>We have used Python for cleaning then data</w:t>
            </w:r>
          </w:p>
        </w:tc>
        <w:tc>
          <w:tcPr>
            <w:tcW w:w="2315" w:type="dxa"/>
          </w:tcPr>
          <w:p w:rsidR="005F7007" w:rsidP="00971A0F" w:rsidRDefault="005F7007" w14:paraId="2FE7ABC6" w14:textId="77777777">
            <w:r>
              <w:t xml:space="preserve">1Bala </w:t>
            </w:r>
            <w:proofErr w:type="spellStart"/>
            <w:r>
              <w:t>Tharun</w:t>
            </w:r>
            <w:proofErr w:type="spellEnd"/>
            <w:r>
              <w:t xml:space="preserve"> </w:t>
            </w:r>
            <w:proofErr w:type="spellStart"/>
            <w:r>
              <w:t>Shyamala</w:t>
            </w:r>
            <w:proofErr w:type="spellEnd"/>
          </w:p>
          <w:p w:rsidR="005F7007" w:rsidP="00971A0F" w:rsidRDefault="005F7007" w14:paraId="65B584FF" w14:textId="77777777">
            <w:r>
              <w:t>2.Nithin</w:t>
            </w:r>
          </w:p>
          <w:p w:rsidR="005F7007" w:rsidP="00971A0F" w:rsidRDefault="005F7007" w14:paraId="7FBC2212" w14:textId="77777777">
            <w:r>
              <w:t>3.Shikhar</w:t>
            </w:r>
          </w:p>
        </w:tc>
      </w:tr>
      <w:tr w:rsidR="005F7007" w:rsidTr="00971A0F" w14:paraId="3107147C" w14:textId="77777777">
        <w:tc>
          <w:tcPr>
            <w:tcW w:w="1560" w:type="dxa"/>
          </w:tcPr>
          <w:p w:rsidR="005F7007" w:rsidP="00971A0F" w:rsidRDefault="005F7007" w14:paraId="4F6D858D" w14:textId="77777777">
            <w:r>
              <w:t xml:space="preserve">Prediction </w:t>
            </w:r>
          </w:p>
        </w:tc>
        <w:tc>
          <w:tcPr>
            <w:tcW w:w="2689" w:type="dxa"/>
          </w:tcPr>
          <w:p w:rsidR="005F7007" w:rsidP="00971A0F" w:rsidRDefault="005F7007" w14:paraId="37A94206" w14:textId="77777777">
            <w:r>
              <w:t>We have used  machine learning models to get the highest accuracy</w:t>
            </w:r>
          </w:p>
          <w:p w:rsidR="005F7007" w:rsidP="00971A0F" w:rsidRDefault="005F7007" w14:paraId="7356A4D0" w14:textId="77777777">
            <w:r>
              <w:t>We choose to go with Logistic Regression as it has the accuracy of</w:t>
            </w:r>
          </w:p>
        </w:tc>
        <w:tc>
          <w:tcPr>
            <w:tcW w:w="3784" w:type="dxa"/>
          </w:tcPr>
          <w:p w:rsidR="005F7007" w:rsidP="00971A0F" w:rsidRDefault="005F7007" w14:paraId="5DFDA816" w14:textId="77777777"/>
        </w:tc>
        <w:tc>
          <w:tcPr>
            <w:tcW w:w="2315" w:type="dxa"/>
          </w:tcPr>
          <w:p w:rsidR="005F7007" w:rsidP="00971A0F" w:rsidRDefault="005F7007" w14:paraId="67263CD1" w14:textId="77777777">
            <w:r>
              <w:t>1.Aiswarya Subramanian</w:t>
            </w:r>
          </w:p>
          <w:p w:rsidR="005F7007" w:rsidP="00971A0F" w:rsidRDefault="005F7007" w14:paraId="40F7FC30" w14:textId="77777777">
            <w:r>
              <w:t>2.Nitin</w:t>
            </w:r>
          </w:p>
          <w:p w:rsidR="005F7007" w:rsidP="00971A0F" w:rsidRDefault="005F7007" w14:paraId="04928440" w14:textId="77777777">
            <w:r>
              <w:t xml:space="preserve">3.Pavan </w:t>
            </w:r>
            <w:proofErr w:type="spellStart"/>
            <w:r>
              <w:t>Vadla</w:t>
            </w:r>
            <w:proofErr w:type="spellEnd"/>
          </w:p>
          <w:p w:rsidR="005F7007" w:rsidP="00971A0F" w:rsidRDefault="005F7007" w14:paraId="03E83151" w14:textId="77777777">
            <w:r>
              <w:t xml:space="preserve">4.Nikita </w:t>
            </w:r>
            <w:proofErr w:type="spellStart"/>
            <w:r>
              <w:t>Dighe</w:t>
            </w:r>
            <w:proofErr w:type="spellEnd"/>
          </w:p>
          <w:p w:rsidR="005F7007" w:rsidP="00971A0F" w:rsidRDefault="005F7007" w14:paraId="7DB8AE63" w14:textId="77777777">
            <w:r>
              <w:t>5.Piyush</w:t>
            </w:r>
          </w:p>
        </w:tc>
      </w:tr>
      <w:tr w:rsidR="005F7007" w:rsidTr="00971A0F" w14:paraId="2EE25092" w14:textId="77777777">
        <w:tc>
          <w:tcPr>
            <w:tcW w:w="1560" w:type="dxa"/>
          </w:tcPr>
          <w:p w:rsidR="005F7007" w:rsidP="00971A0F" w:rsidRDefault="005F7007" w14:paraId="77A9B116" w14:textId="77777777">
            <w:r>
              <w:t xml:space="preserve">Data Visualisation </w:t>
            </w:r>
          </w:p>
        </w:tc>
        <w:tc>
          <w:tcPr>
            <w:tcW w:w="2689" w:type="dxa"/>
          </w:tcPr>
          <w:p w:rsidR="005F7007" w:rsidP="00971A0F" w:rsidRDefault="005F7007" w14:paraId="43FB833E" w14:textId="77777777">
            <w:r>
              <w:t>We have used Tableau to  find exciting  features like maximum temperature and fire radiation power</w:t>
            </w:r>
          </w:p>
        </w:tc>
        <w:tc>
          <w:tcPr>
            <w:tcW w:w="3784" w:type="dxa"/>
          </w:tcPr>
          <w:p w:rsidR="005F7007" w:rsidP="00971A0F" w:rsidRDefault="005F7007" w14:paraId="22E6AAE1" w14:textId="77777777"/>
        </w:tc>
        <w:tc>
          <w:tcPr>
            <w:tcW w:w="2315" w:type="dxa"/>
          </w:tcPr>
          <w:p w:rsidR="005F7007" w:rsidP="00971A0F" w:rsidRDefault="005F7007" w14:paraId="06364CEA" w14:textId="77777777">
            <w:r>
              <w:t xml:space="preserve">1.Nikhil </w:t>
            </w:r>
            <w:proofErr w:type="spellStart"/>
            <w:r>
              <w:t>Viraati</w:t>
            </w:r>
            <w:proofErr w:type="spellEnd"/>
          </w:p>
          <w:p w:rsidR="005F7007" w:rsidP="00971A0F" w:rsidRDefault="005F7007" w14:paraId="6C3151F2" w14:textId="77777777">
            <w:r>
              <w:t xml:space="preserve">2.Nithin </w:t>
            </w:r>
          </w:p>
          <w:p w:rsidR="005F7007" w:rsidP="00971A0F" w:rsidRDefault="005F7007" w14:paraId="3B219FCF" w14:textId="77777777">
            <w:r>
              <w:t>3.Pavan</w:t>
            </w:r>
          </w:p>
          <w:p w:rsidR="005F7007" w:rsidP="00971A0F" w:rsidRDefault="005F7007" w14:paraId="13FC9B73" w14:textId="77777777">
            <w:r>
              <w:t xml:space="preserve">4.Bala </w:t>
            </w:r>
            <w:proofErr w:type="spellStart"/>
            <w:r>
              <w:t>Tharun</w:t>
            </w:r>
            <w:proofErr w:type="spellEnd"/>
            <w:r>
              <w:t xml:space="preserve"> </w:t>
            </w:r>
            <w:proofErr w:type="spellStart"/>
            <w:r>
              <w:t>shymala</w:t>
            </w:r>
            <w:proofErr w:type="spellEnd"/>
          </w:p>
          <w:p w:rsidR="005F7007" w:rsidP="00971A0F" w:rsidRDefault="005F7007" w14:paraId="5CE436AF" w14:textId="77777777">
            <w:r>
              <w:t xml:space="preserve">5.Nikita  </w:t>
            </w:r>
            <w:proofErr w:type="spellStart"/>
            <w:r>
              <w:t>Dighe</w:t>
            </w:r>
            <w:proofErr w:type="spellEnd"/>
          </w:p>
          <w:p w:rsidR="005F7007" w:rsidP="00971A0F" w:rsidRDefault="005F7007" w14:paraId="3A12C259" w14:textId="77777777">
            <w:r>
              <w:t>6.Piyush</w:t>
            </w:r>
          </w:p>
          <w:p w:rsidR="005F7007" w:rsidP="00971A0F" w:rsidRDefault="005F7007" w14:paraId="7CB6A3F3" w14:textId="77777777"/>
          <w:p w:rsidR="005F7007" w:rsidP="00971A0F" w:rsidRDefault="005F7007" w14:paraId="05BC9665" w14:textId="77777777"/>
        </w:tc>
      </w:tr>
      <w:tr w:rsidR="005F7007" w:rsidTr="00971A0F" w14:paraId="7009ED9F" w14:textId="77777777">
        <w:tc>
          <w:tcPr>
            <w:tcW w:w="1560" w:type="dxa"/>
          </w:tcPr>
          <w:p w:rsidR="005F7007" w:rsidP="00971A0F" w:rsidRDefault="005F7007" w14:paraId="3B39CD80" w14:textId="77777777">
            <w:r>
              <w:t>Database Creation</w:t>
            </w:r>
          </w:p>
        </w:tc>
        <w:tc>
          <w:tcPr>
            <w:tcW w:w="2689" w:type="dxa"/>
          </w:tcPr>
          <w:p w:rsidR="005F7007" w:rsidP="00971A0F" w:rsidRDefault="005F7007" w14:paraId="338D86E3" w14:textId="77777777">
            <w:r>
              <w:t xml:space="preserve">We </w:t>
            </w:r>
            <w:proofErr w:type="gramStart"/>
            <w:r>
              <w:t>have to</w:t>
            </w:r>
            <w:proofErr w:type="gramEnd"/>
            <w:r>
              <w:t xml:space="preserve"> connect the database to a website to start working</w:t>
            </w:r>
          </w:p>
        </w:tc>
        <w:tc>
          <w:tcPr>
            <w:tcW w:w="3784" w:type="dxa"/>
          </w:tcPr>
          <w:p w:rsidR="005F7007" w:rsidP="00971A0F" w:rsidRDefault="005F7007" w14:paraId="577C6EB5" w14:textId="77777777"/>
        </w:tc>
        <w:tc>
          <w:tcPr>
            <w:tcW w:w="2315" w:type="dxa"/>
          </w:tcPr>
          <w:p w:rsidR="005F7007" w:rsidP="00971A0F" w:rsidRDefault="005F7007" w14:paraId="5BAFF117" w14:textId="77777777">
            <w:r>
              <w:t xml:space="preserve">1.Nikita </w:t>
            </w:r>
            <w:proofErr w:type="spellStart"/>
            <w:r>
              <w:t>Dighe</w:t>
            </w:r>
            <w:proofErr w:type="spellEnd"/>
          </w:p>
          <w:p w:rsidR="005F7007" w:rsidP="00971A0F" w:rsidRDefault="005F7007" w14:paraId="07C0E94F" w14:textId="77777777">
            <w:r>
              <w:t>2.Varsha</w:t>
            </w:r>
          </w:p>
          <w:p w:rsidR="005F7007" w:rsidP="00971A0F" w:rsidRDefault="005F7007" w14:paraId="0EC32909" w14:textId="77777777">
            <w:r>
              <w:t>3.Simran</w:t>
            </w:r>
          </w:p>
        </w:tc>
      </w:tr>
      <w:tr w:rsidR="005F7007" w:rsidTr="00971A0F" w14:paraId="3AE30F36" w14:textId="77777777">
        <w:tc>
          <w:tcPr>
            <w:tcW w:w="1560" w:type="dxa"/>
          </w:tcPr>
          <w:p w:rsidR="005F7007" w:rsidP="00971A0F" w:rsidRDefault="005F7007" w14:paraId="47EDE52C" w14:textId="77777777">
            <w:r>
              <w:t xml:space="preserve">Website Creation </w:t>
            </w:r>
          </w:p>
        </w:tc>
        <w:tc>
          <w:tcPr>
            <w:tcW w:w="2689" w:type="dxa"/>
          </w:tcPr>
          <w:p w:rsidR="005F7007" w:rsidP="00971A0F" w:rsidRDefault="005F7007" w14:paraId="0C7D9EEE" w14:textId="77777777">
            <w:r>
              <w:t>Created a website with info on bushfires across Australia  by using UI, ATOM and Microsoft Azure</w:t>
            </w:r>
          </w:p>
        </w:tc>
        <w:tc>
          <w:tcPr>
            <w:tcW w:w="3784" w:type="dxa"/>
          </w:tcPr>
          <w:p w:rsidR="005F7007" w:rsidP="00971A0F" w:rsidRDefault="005F7007" w14:paraId="4A46D10C" w14:textId="77777777"/>
        </w:tc>
        <w:tc>
          <w:tcPr>
            <w:tcW w:w="2315" w:type="dxa"/>
          </w:tcPr>
          <w:p w:rsidR="005F7007" w:rsidP="00971A0F" w:rsidRDefault="005F7007" w14:paraId="19CEA93B" w14:textId="77777777">
            <w:r>
              <w:t>1.Simran</w:t>
            </w:r>
          </w:p>
          <w:p w:rsidR="005F7007" w:rsidP="00971A0F" w:rsidRDefault="005F7007" w14:paraId="283EF72E" w14:textId="77777777">
            <w:r>
              <w:t xml:space="preserve">2.Nikita </w:t>
            </w:r>
            <w:proofErr w:type="spellStart"/>
            <w:r>
              <w:t>Dighe</w:t>
            </w:r>
            <w:proofErr w:type="spellEnd"/>
          </w:p>
          <w:p w:rsidR="005F7007" w:rsidP="00971A0F" w:rsidRDefault="005F7007" w14:paraId="129D62C6" w14:textId="77777777"/>
        </w:tc>
      </w:tr>
      <w:tr w:rsidR="005F7007" w:rsidTr="00971A0F" w14:paraId="44E41F57" w14:textId="77777777">
        <w:tc>
          <w:tcPr>
            <w:tcW w:w="1560" w:type="dxa"/>
          </w:tcPr>
          <w:p w:rsidR="005F7007" w:rsidP="00971A0F" w:rsidRDefault="005F7007" w14:paraId="33CB56D2" w14:textId="77777777">
            <w:r>
              <w:t>Handover Documentation</w:t>
            </w:r>
          </w:p>
        </w:tc>
        <w:tc>
          <w:tcPr>
            <w:tcW w:w="2689" w:type="dxa"/>
          </w:tcPr>
          <w:p w:rsidR="005F7007" w:rsidP="00971A0F" w:rsidRDefault="005F7007" w14:paraId="1ACE85B7" w14:textId="77777777">
            <w:r>
              <w:t xml:space="preserve"> Document about the project and links to  files and website</w:t>
            </w:r>
          </w:p>
        </w:tc>
        <w:tc>
          <w:tcPr>
            <w:tcW w:w="3784" w:type="dxa"/>
          </w:tcPr>
          <w:p w:rsidR="005F7007" w:rsidP="00971A0F" w:rsidRDefault="005F7007" w14:paraId="7FEC85A2" w14:textId="77777777"/>
        </w:tc>
        <w:tc>
          <w:tcPr>
            <w:tcW w:w="2315" w:type="dxa"/>
          </w:tcPr>
          <w:p w:rsidR="005F7007" w:rsidP="00971A0F" w:rsidRDefault="005F7007" w14:paraId="2FCF94FC" w14:textId="77777777">
            <w:r>
              <w:t xml:space="preserve">Vijay Bathini </w:t>
            </w:r>
          </w:p>
          <w:p w:rsidR="005F7007" w:rsidP="00971A0F" w:rsidRDefault="005F7007" w14:paraId="49934836" w14:textId="77777777"/>
          <w:p w:rsidR="005F7007" w:rsidP="00971A0F" w:rsidRDefault="005F7007" w14:paraId="32461017" w14:textId="77777777"/>
        </w:tc>
      </w:tr>
      <w:tr w:rsidR="005F7007" w:rsidTr="00971A0F" w14:paraId="544B0B20" w14:textId="77777777">
        <w:tc>
          <w:tcPr>
            <w:tcW w:w="1560" w:type="dxa"/>
          </w:tcPr>
          <w:p w:rsidR="005F7007" w:rsidP="00971A0F" w:rsidRDefault="005F7007" w14:paraId="7E933667" w14:textId="77777777">
            <w:r>
              <w:t>Git Repository</w:t>
            </w:r>
          </w:p>
        </w:tc>
        <w:tc>
          <w:tcPr>
            <w:tcW w:w="2689" w:type="dxa"/>
          </w:tcPr>
          <w:p w:rsidR="005F7007" w:rsidP="00971A0F" w:rsidRDefault="005F7007" w14:paraId="709AF989" w14:textId="77777777"/>
        </w:tc>
        <w:tc>
          <w:tcPr>
            <w:tcW w:w="3784" w:type="dxa"/>
          </w:tcPr>
          <w:p w:rsidR="005F7007" w:rsidP="00971A0F" w:rsidRDefault="005F7007" w14:paraId="0464012C" w14:textId="77777777"/>
        </w:tc>
        <w:tc>
          <w:tcPr>
            <w:tcW w:w="2315" w:type="dxa"/>
          </w:tcPr>
          <w:p w:rsidR="005F7007" w:rsidP="00971A0F" w:rsidRDefault="005F7007" w14:paraId="0B8DA6F7" w14:textId="77777777">
            <w:r>
              <w:t xml:space="preserve">Pavan </w:t>
            </w:r>
            <w:proofErr w:type="spellStart"/>
            <w:r>
              <w:t>Vadla</w:t>
            </w:r>
            <w:proofErr w:type="spellEnd"/>
          </w:p>
        </w:tc>
      </w:tr>
    </w:tbl>
    <w:p w:rsidR="005F7007" w:rsidP="005F7007" w:rsidRDefault="005F7007" w14:paraId="5DF6A9B5" w14:textId="77777777"/>
    <w:p w:rsidR="00B608D5" w:rsidP="005F7007" w:rsidRDefault="00B608D5" w14:paraId="20C0048A" w14:textId="77777777">
      <w:pPr>
        <w:pStyle w:val="Heading1"/>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5F7007" w:rsidP="005F7007" w:rsidRDefault="005F7007" w14:paraId="5AD971D9" w14:textId="0983CF9A">
      <w:pPr>
        <w:pStyle w:val="Heading1"/>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541A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lanned Work</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rsidR="005F7007" w:rsidP="005F7007" w:rsidRDefault="005F7007" w14:paraId="62F17DA7" w14:textId="77777777">
      <w:r>
        <w:t>In future, we want  to create a  web application which  has a satellite image of active /inactive bushfires  across Australia and includes a survival guide  which includes how to protect yourself from fires and Emergency hotlines to the nearest fire brigades</w:t>
      </w:r>
    </w:p>
    <w:p w:rsidR="00B608D5" w:rsidP="005F7007" w:rsidRDefault="00B608D5" w14:paraId="74BF2861" w14:textId="77777777">
      <w:pPr>
        <w:pStyle w:val="Heading1"/>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5F7007" w:rsidP="005F7007" w:rsidRDefault="005F7007" w14:paraId="656E581E" w14:textId="57D72BFB">
      <w:pPr>
        <w:pStyle w:val="Heading1"/>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44294">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pen issues</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rsidR="00B608D5" w:rsidP="00B608D5" w:rsidRDefault="005F7007" w14:paraId="6C6C2387" w14:textId="57017CB5">
      <w:pPr>
        <w:pStyle w:val="ListParagraph"/>
        <w:numPr>
          <w:ilvl w:val="0"/>
          <w:numId w:val="16"/>
        </w:numPr>
      </w:pPr>
      <w:r>
        <w:t>During the data sourcing, we faced a problem with a limit to extract data</w:t>
      </w:r>
      <w:r w:rsidR="007D382C">
        <w:t xml:space="preserve"> from the website, so we had to collect keys  from other teammates to extract more data</w:t>
      </w:r>
    </w:p>
    <w:p w:rsidR="00B608D5" w:rsidP="00B608D5" w:rsidRDefault="001C6214" w14:paraId="7395E716" w14:textId="4495FCAA">
      <w:pPr>
        <w:pStyle w:val="ListParagraph"/>
        <w:numPr>
          <w:ilvl w:val="0"/>
          <w:numId w:val="16"/>
        </w:numPr>
      </w:pPr>
      <w:r>
        <w:t>In the process of aggregating two datasets</w:t>
      </w:r>
      <w:r w:rsidR="008B2527">
        <w:t>,</w:t>
      </w:r>
      <w:r>
        <w:t xml:space="preserve"> we faced  problem in combing the timestamps</w:t>
      </w:r>
      <w:r w:rsidR="00FD7BFB">
        <w:t>,</w:t>
      </w:r>
      <w:r w:rsidR="008B2527">
        <w:t xml:space="preserve"> so we had to take the nearest time when the fire occurred</w:t>
      </w:r>
    </w:p>
    <w:p w:rsidR="008B2527" w:rsidP="005F7007" w:rsidRDefault="00D45AD9" w14:paraId="1FCEED0D" w14:textId="677FE0BD">
      <w:pPr>
        <w:pStyle w:val="ListParagraph"/>
        <w:numPr>
          <w:ilvl w:val="0"/>
          <w:numId w:val="16"/>
        </w:numPr>
      </w:pPr>
      <w:r>
        <w:t>For prediction, we had trouble</w:t>
      </w:r>
      <w:r w:rsidR="00CC0D5E">
        <w:t xml:space="preserve"> choosing machine lear</w:t>
      </w:r>
      <w:r w:rsidR="006E760A">
        <w:t>n</w:t>
      </w:r>
      <w:r w:rsidR="00CC0D5E">
        <w:t xml:space="preserve">ing models as we </w:t>
      </w:r>
      <w:proofErr w:type="gramStart"/>
      <w:r w:rsidR="00CC0D5E">
        <w:t>have to</w:t>
      </w:r>
      <w:proofErr w:type="gramEnd"/>
      <w:r w:rsidR="00CC0D5E">
        <w:t xml:space="preserve"> have </w:t>
      </w:r>
      <w:r w:rsidR="006E760A">
        <w:t>high accuracy</w:t>
      </w:r>
      <w:r w:rsidR="00507834">
        <w:t xml:space="preserve"> so at last, we used Logistic Regression  as </w:t>
      </w:r>
      <w:r w:rsidR="00A74A86">
        <w:t>has the highest accuracy among other models</w:t>
      </w:r>
    </w:p>
    <w:p w:rsidR="006E760A" w:rsidP="005F7007" w:rsidRDefault="00335900" w14:paraId="4F2D3C30" w14:textId="0C07EE29">
      <w:pPr>
        <w:pStyle w:val="ListParagraph"/>
        <w:numPr>
          <w:ilvl w:val="0"/>
          <w:numId w:val="16"/>
        </w:numPr>
      </w:pPr>
      <w:r>
        <w:t>We had trouble choosing</w:t>
      </w:r>
      <w:r w:rsidR="005811B6">
        <w:t xml:space="preserve"> exciting</w:t>
      </w:r>
      <w:r>
        <w:t xml:space="preserve"> insights to</w:t>
      </w:r>
      <w:r w:rsidR="006E6AEA">
        <w:t xml:space="preserve"> visualise</w:t>
      </w:r>
      <w:r>
        <w:t xml:space="preserve">  </w:t>
      </w:r>
      <w:r w:rsidR="006E6AEA">
        <w:t xml:space="preserve">and share </w:t>
      </w:r>
      <w:r>
        <w:t xml:space="preserve"> with the public as </w:t>
      </w:r>
      <w:r w:rsidR="006E6AEA">
        <w:t>we had  data</w:t>
      </w:r>
      <w:r w:rsidR="005811B6">
        <w:t xml:space="preserve"> for only 6 months</w:t>
      </w:r>
    </w:p>
    <w:p w:rsidR="006E6AEA" w:rsidP="005F7007" w:rsidRDefault="00BF143B" w14:paraId="6E36F712" w14:textId="7505F7C7">
      <w:pPr>
        <w:pStyle w:val="ListParagraph"/>
        <w:numPr>
          <w:ilvl w:val="0"/>
          <w:numId w:val="16"/>
        </w:numPr>
      </w:pPr>
      <w:r>
        <w:t xml:space="preserve">The process of making a website was the biggest challenge as most of the team </w:t>
      </w:r>
      <w:r w:rsidR="00CB57F6">
        <w:t>do not know</w:t>
      </w:r>
      <w:r w:rsidR="0095035C">
        <w:t xml:space="preserve"> about </w:t>
      </w:r>
      <w:r w:rsidR="00EF6D9D">
        <w:t xml:space="preserve">User Interface so had to </w:t>
      </w:r>
      <w:r w:rsidR="00C3156C">
        <w:t xml:space="preserve">arrange </w:t>
      </w:r>
      <w:r w:rsidR="005811B6">
        <w:t>much</w:t>
      </w:r>
      <w:r w:rsidR="00EF6D9D">
        <w:t xml:space="preserve"> time in up-skilling in</w:t>
      </w:r>
      <w:r w:rsidR="005811B6">
        <w:t xml:space="preserve"> User Interface</w:t>
      </w:r>
    </w:p>
    <w:p w:rsidR="00B608D5" w:rsidP="00CD5443" w:rsidRDefault="00B608D5" w14:paraId="445EE6EE" w14:textId="77777777">
      <w:pPr>
        <w:pStyle w:val="Heading1"/>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B608D5" w:rsidP="00CD5443" w:rsidRDefault="00B608D5" w14:paraId="0619F73D" w14:textId="77777777">
      <w:pPr>
        <w:pStyle w:val="Heading1"/>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A47C89" w:rsidP="00CD5443" w:rsidRDefault="00A47C89" w14:paraId="00FF74A0" w14:textId="07CE081D">
      <w:pPr>
        <w:pStyle w:val="Heading1"/>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D544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ss</w:t>
      </w:r>
      <w:r w:rsidRPr="00CD5443" w:rsidR="00CD544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s learned</w:t>
      </w:r>
      <w:r w:rsidR="002F2AB5">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rsidR="00130481" w:rsidP="003D41DA" w:rsidRDefault="002A33B4" w14:paraId="4F17E266" w14:textId="77777777">
      <w:pPr>
        <w:pStyle w:val="ListParagraph"/>
        <w:numPr>
          <w:ilvl w:val="0"/>
          <w:numId w:val="17"/>
        </w:numPr>
      </w:pPr>
      <w:r>
        <w:t xml:space="preserve">Most of the  people in the group don’t have experience working in </w:t>
      </w:r>
      <w:r w:rsidR="00CF4392">
        <w:t>a</w:t>
      </w:r>
      <w:r>
        <w:t xml:space="preserve"> team</w:t>
      </w:r>
      <w:r w:rsidR="00CF4392">
        <w:t xml:space="preserve"> so, we learned </w:t>
      </w:r>
      <w:r w:rsidR="00130481">
        <w:t>1.</w:t>
      </w:r>
      <w:r w:rsidR="00CF4392">
        <w:t>how to divide and conquer</w:t>
      </w:r>
    </w:p>
    <w:p w:rsidR="00622FCE" w:rsidP="00130481" w:rsidRDefault="00130481" w14:paraId="3DDD6D07" w14:textId="77777777">
      <w:pPr>
        <w:pStyle w:val="ListParagraph"/>
      </w:pPr>
      <w:r>
        <w:t>2</w:t>
      </w:r>
      <w:r w:rsidR="00063735">
        <w:t xml:space="preserve"> how to respect  other opinions regarding the project</w:t>
      </w:r>
      <w:r w:rsidR="009E51B0">
        <w:t>,</w:t>
      </w:r>
      <w:r w:rsidR="00622FCE">
        <w:t xml:space="preserve"> </w:t>
      </w:r>
    </w:p>
    <w:p w:rsidR="00622FCE" w:rsidP="00130481" w:rsidRDefault="00622FCE" w14:paraId="72A65837" w14:textId="77777777">
      <w:pPr>
        <w:pStyle w:val="ListParagraph"/>
      </w:pPr>
      <w:r>
        <w:t>3.</w:t>
      </w:r>
      <w:r w:rsidR="009E51B0">
        <w:t xml:space="preserve">helping each other </w:t>
      </w:r>
      <w:r w:rsidR="00130481">
        <w:t>in difficulties,</w:t>
      </w:r>
    </w:p>
    <w:p w:rsidR="002F2AB5" w:rsidP="00130481" w:rsidRDefault="00622FCE" w14:paraId="601E7A59" w14:textId="445F2612">
      <w:pPr>
        <w:pStyle w:val="ListParagraph"/>
      </w:pPr>
      <w:r>
        <w:t>4.</w:t>
      </w:r>
      <w:r w:rsidR="00130481">
        <w:t xml:space="preserve"> time manage</w:t>
      </w:r>
      <w:r>
        <w:t>ment</w:t>
      </w:r>
    </w:p>
    <w:p w:rsidR="00622FCE" w:rsidP="00130481" w:rsidRDefault="00622FCE" w14:paraId="114450DE" w14:textId="6F1A212A">
      <w:pPr>
        <w:pStyle w:val="ListParagraph"/>
      </w:pPr>
      <w:r>
        <w:t>5.decision making</w:t>
      </w:r>
    </w:p>
    <w:p w:rsidR="00B608D5" w:rsidP="00130481" w:rsidRDefault="00B608D5" w14:paraId="58773A4C" w14:textId="77777777">
      <w:pPr>
        <w:pStyle w:val="ListParagraph"/>
      </w:pPr>
    </w:p>
    <w:p w:rsidRPr="002F2AB5" w:rsidR="00622FCE" w:rsidP="00523134" w:rsidRDefault="00523134" w14:paraId="29204E89" w14:textId="7F39B529">
      <w:pPr>
        <w:pStyle w:val="ListParagraph"/>
        <w:numPr>
          <w:ilvl w:val="0"/>
          <w:numId w:val="17"/>
        </w:numPr>
      </w:pPr>
      <w:r>
        <w:t xml:space="preserve">Have good knowledge about using Python and </w:t>
      </w:r>
      <w:r w:rsidR="00310492">
        <w:t xml:space="preserve">learned different techniques like </w:t>
      </w:r>
      <w:r w:rsidR="00E82F34">
        <w:t>P</w:t>
      </w:r>
      <w:r w:rsidR="00310492">
        <w:t xml:space="preserve">redictive analysis, Data </w:t>
      </w:r>
      <w:r w:rsidR="00E82F34">
        <w:t>V</w:t>
      </w:r>
      <w:r w:rsidR="00310492">
        <w:t>isualisation</w:t>
      </w:r>
      <w:r w:rsidR="00796391">
        <w:t xml:space="preserve"> by Tableau and website creation by using UI</w:t>
      </w:r>
    </w:p>
    <w:p w:rsidR="005F7007" w:rsidP="00D41B0A" w:rsidRDefault="005F7007" w14:paraId="5BD194F2" w14:textId="77777777"/>
    <w:p w:rsidR="000D1D38" w:rsidP="00D41B0A" w:rsidRDefault="000D1D38" w14:paraId="319F0015" w14:textId="3BD2FF05"/>
    <w:p w:rsidR="000D1D38" w:rsidP="00D41B0A" w:rsidRDefault="000D1D38" w14:paraId="288E310B" w14:textId="71FC3EBF"/>
    <w:p w:rsidRPr="00D24AF5" w:rsidR="00260F38" w:rsidP="00260F38" w:rsidRDefault="00260F38" w14:paraId="1FAFE1B2" w14:textId="77777777">
      <w:pPr>
        <w:spacing w:after="244"/>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Pr="00D24AF5" w:rsidR="002909DC" w:rsidP="009A7348" w:rsidRDefault="00260F38" w14:paraId="39BBAD48" w14:textId="71046121">
      <w:pPr>
        <w:pStyle w:val="Heading1"/>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name="_Toc41925706" w:id="6"/>
      <w:r w:rsidRPr="00D24AF5">
        <w:rPr>
          <w:color w:val="000000" w:themeColor="text1"/>
          <w:u w:color="00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chnologies and Tools</w:t>
      </w:r>
      <w:bookmarkEnd w:id="6"/>
      <w:r w:rsidRPr="00D24AF5">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rsidRPr="002909DC" w:rsidR="00260F38" w:rsidP="002909DC" w:rsidRDefault="00260F38" w14:paraId="6959254F" w14:textId="080B6F5B">
      <w:pPr>
        <w:pStyle w:val="ListParagraph"/>
        <w:numPr>
          <w:ilvl w:val="0"/>
          <w:numId w:val="10"/>
        </w:numPr>
        <w:spacing w:after="1" w:line="262" w:lineRule="auto"/>
        <w:rPr>
          <w:sz w:val="24"/>
          <w:szCs w:val="24"/>
        </w:rPr>
      </w:pPr>
      <w:r>
        <w:t xml:space="preserve">Tableau and Python for visualisation </w:t>
      </w:r>
    </w:p>
    <w:p w:rsidR="00260F38" w:rsidP="002909DC" w:rsidRDefault="00260F38" w14:paraId="1BF938D8" w14:textId="77777777">
      <w:pPr>
        <w:pStyle w:val="ListParagraph"/>
        <w:numPr>
          <w:ilvl w:val="0"/>
          <w:numId w:val="10"/>
        </w:numPr>
        <w:spacing w:after="13" w:line="249" w:lineRule="auto"/>
        <w:ind w:right="1350"/>
      </w:pPr>
      <w:r>
        <w:t>R – “</w:t>
      </w:r>
      <w:proofErr w:type="spellStart"/>
      <w:r w:rsidRPr="002909DC">
        <w:rPr>
          <w:b/>
        </w:rPr>
        <w:t>tidyverse</w:t>
      </w:r>
      <w:proofErr w:type="spellEnd"/>
      <w:r>
        <w:t xml:space="preserve">” – package for Data cleansing </w:t>
      </w:r>
    </w:p>
    <w:p w:rsidR="00260F38" w:rsidP="002909DC" w:rsidRDefault="00260F38" w14:paraId="43067496" w14:textId="75E23AB8">
      <w:pPr>
        <w:pStyle w:val="ListParagraph"/>
        <w:numPr>
          <w:ilvl w:val="0"/>
          <w:numId w:val="10"/>
        </w:numPr>
        <w:spacing w:after="11"/>
        <w:ind w:right="1350"/>
      </w:pPr>
      <w:r>
        <w:t xml:space="preserve">Python – </w:t>
      </w:r>
      <w:r w:rsidR="001C30F5">
        <w:t xml:space="preserve">used for building machine learning models and for visualisation </w:t>
      </w:r>
    </w:p>
    <w:p w:rsidR="00260F38" w:rsidP="002909DC" w:rsidRDefault="001C30F5" w14:paraId="69B36838" w14:textId="17992AA7">
      <w:pPr>
        <w:pStyle w:val="ListParagraph"/>
        <w:numPr>
          <w:ilvl w:val="0"/>
          <w:numId w:val="10"/>
        </w:numPr>
        <w:spacing w:after="1" w:line="262" w:lineRule="auto"/>
        <w:ind w:right="1350"/>
      </w:pPr>
      <w:r>
        <w:t>UI</w:t>
      </w:r>
      <w:r w:rsidR="000E052A">
        <w:t xml:space="preserve">(user interface), ATOM and Microsoft- </w:t>
      </w:r>
      <w:proofErr w:type="gramStart"/>
      <w:r w:rsidR="00642EE6">
        <w:t>This tools</w:t>
      </w:r>
      <w:proofErr w:type="gramEnd"/>
      <w:r w:rsidR="00642EE6">
        <w:t xml:space="preserve"> are used in creating </w:t>
      </w:r>
      <w:r w:rsidR="0042706D">
        <w:t>the website</w:t>
      </w:r>
    </w:p>
    <w:p w:rsidR="00B608D5" w:rsidP="00B608D5" w:rsidRDefault="00B608D5" w14:paraId="6A0613BE" w14:textId="77777777">
      <w:pPr>
        <w:pStyle w:val="ListParagraph"/>
        <w:spacing w:after="1" w:line="262" w:lineRule="auto"/>
        <w:ind w:left="715" w:right="1350"/>
      </w:pPr>
    </w:p>
    <w:p w:rsidR="00C26165" w:rsidP="00C26165" w:rsidRDefault="00C26165" w14:paraId="31E9718B" w14:textId="1A21F890">
      <w:pPr>
        <w:spacing w:after="1" w:line="262" w:lineRule="auto"/>
        <w:ind w:right="1350"/>
      </w:pPr>
      <w:r>
        <w:t xml:space="preserve">Why are we using </w:t>
      </w:r>
      <w:r w:rsidR="000B46AF">
        <w:t xml:space="preserve"> Python?</w:t>
      </w:r>
    </w:p>
    <w:p w:rsidR="00F75996" w:rsidP="005103C5" w:rsidRDefault="005B0F32" w14:paraId="24495CB8" w14:textId="4CF7A62D">
      <w:pPr>
        <w:pStyle w:val="ListParagraph"/>
        <w:numPr>
          <w:ilvl w:val="0"/>
          <w:numId w:val="11"/>
        </w:numPr>
        <w:spacing w:after="1" w:line="262" w:lineRule="auto"/>
        <w:ind w:right="1350"/>
      </w:pPr>
      <w:r w:rsidRPr="005B0F32">
        <w:t xml:space="preserve">Compatibility:- you can run python code in any  operating system by using Python interpreters, and it also allows us to run the </w:t>
      </w:r>
      <w:r w:rsidR="00842FEF">
        <w:t>C</w:t>
      </w:r>
      <w:r w:rsidRPr="005B0F32">
        <w:t>ode on various platforms</w:t>
      </w:r>
    </w:p>
    <w:p w:rsidR="00C42303" w:rsidP="005103C5" w:rsidRDefault="00C42303" w14:paraId="5A3F6029" w14:textId="38C39253">
      <w:pPr>
        <w:pStyle w:val="ListParagraph"/>
        <w:numPr>
          <w:ilvl w:val="0"/>
          <w:numId w:val="11"/>
        </w:numPr>
        <w:spacing w:after="1" w:line="262" w:lineRule="auto"/>
        <w:ind w:right="1350"/>
      </w:pPr>
      <w:r w:rsidRPr="00C42303">
        <w:t>Python is a  standard library from we can choose a wide range of modules according to the requirements</w:t>
      </w:r>
    </w:p>
    <w:p w:rsidR="005103C5" w:rsidP="005103C5" w:rsidRDefault="00DD0067" w14:paraId="41D13C77" w14:textId="0860D515">
      <w:pPr>
        <w:pStyle w:val="ListParagraph"/>
        <w:numPr>
          <w:ilvl w:val="0"/>
          <w:numId w:val="11"/>
        </w:numPr>
        <w:spacing w:after="1" w:line="262" w:lineRule="auto"/>
        <w:ind w:right="1350"/>
      </w:pPr>
      <w:r>
        <w:t>Python is a</w:t>
      </w:r>
      <w:r w:rsidR="00590CEC">
        <w:t>n</w:t>
      </w:r>
      <w:r>
        <w:t xml:space="preserve"> open</w:t>
      </w:r>
      <w:r w:rsidR="00FB5D27">
        <w:t>-</w:t>
      </w:r>
      <w:r>
        <w:t xml:space="preserve">source </w:t>
      </w:r>
      <w:r w:rsidR="00590CEC">
        <w:t>framework</w:t>
      </w:r>
      <w:r w:rsidR="00226BDB">
        <w:t xml:space="preserve"> </w:t>
      </w:r>
      <w:r w:rsidR="00217E6E">
        <w:t xml:space="preserve"> which decre</w:t>
      </w:r>
      <w:r w:rsidR="00EA7011">
        <w:t>ases  cost and time  for the project and offers many features</w:t>
      </w:r>
    </w:p>
    <w:p w:rsidR="00CF3267" w:rsidP="005103C5" w:rsidRDefault="00582808" w14:paraId="7144F64B" w14:textId="7DA98604">
      <w:pPr>
        <w:pStyle w:val="ListParagraph"/>
        <w:numPr>
          <w:ilvl w:val="0"/>
          <w:numId w:val="11"/>
        </w:numPr>
        <w:spacing w:after="1" w:line="262" w:lineRule="auto"/>
        <w:ind w:right="1350"/>
      </w:pPr>
      <w:r>
        <w:t xml:space="preserve">In </w:t>
      </w:r>
      <w:r w:rsidR="005C3280">
        <w:t>P</w:t>
      </w:r>
      <w:r>
        <w:t>ython</w:t>
      </w:r>
      <w:r w:rsidR="005C3280">
        <w:t>, the syntax rules</w:t>
      </w:r>
      <w:r w:rsidR="00CF3267">
        <w:t xml:space="preserve"> allow us to explain the concept without any</w:t>
      </w:r>
    </w:p>
    <w:p w:rsidR="004F3459" w:rsidP="00CF3267" w:rsidRDefault="00CF3267" w14:paraId="05DB4892" w14:textId="75CA87BD">
      <w:pPr>
        <w:pStyle w:val="ListParagraph"/>
        <w:spacing w:after="1" w:line="262" w:lineRule="auto"/>
        <w:ind w:right="1350"/>
      </w:pPr>
      <w:r>
        <w:t xml:space="preserve">additional </w:t>
      </w:r>
      <w:r w:rsidR="00842FEF">
        <w:t>C</w:t>
      </w:r>
      <w:r>
        <w:t>ode</w:t>
      </w:r>
      <w:r w:rsidR="000A2C5C">
        <w:t xml:space="preserve"> and </w:t>
      </w:r>
      <w:r w:rsidR="00D12092">
        <w:t>features code readability  and allow</w:t>
      </w:r>
      <w:r w:rsidR="00005590">
        <w:t xml:space="preserve"> us to use English keyword</w:t>
      </w:r>
    </w:p>
    <w:p w:rsidR="00801D2C" w:rsidP="00801D2C" w:rsidRDefault="00801D2C" w14:paraId="2C995069" w14:textId="06306061">
      <w:pPr>
        <w:pStyle w:val="ListParagraph"/>
        <w:numPr>
          <w:ilvl w:val="0"/>
          <w:numId w:val="11"/>
        </w:numPr>
        <w:spacing w:after="1" w:line="262" w:lineRule="auto"/>
        <w:ind w:right="1350"/>
      </w:pPr>
      <w:r>
        <w:t xml:space="preserve">Python </w:t>
      </w:r>
      <w:r w:rsidR="00146BB7">
        <w:t xml:space="preserve"> can be </w:t>
      </w:r>
      <w:r>
        <w:t xml:space="preserve"> used for plotting graphs for representing interesting patterns</w:t>
      </w:r>
    </w:p>
    <w:p w:rsidR="00B608D5" w:rsidP="00B608D5" w:rsidRDefault="00B608D5" w14:paraId="08EE227D" w14:textId="77777777">
      <w:pPr>
        <w:pStyle w:val="ListParagraph"/>
        <w:spacing w:after="1" w:line="262" w:lineRule="auto"/>
        <w:ind w:right="1350"/>
      </w:pPr>
    </w:p>
    <w:p w:rsidR="00146BB7" w:rsidP="00146BB7" w:rsidRDefault="00146BB7" w14:paraId="1A89A95A" w14:textId="4689E290">
      <w:pPr>
        <w:spacing w:after="1" w:line="262" w:lineRule="auto"/>
        <w:ind w:right="1350"/>
      </w:pPr>
      <w:r>
        <w:t>Why are we using Tableau?</w:t>
      </w:r>
    </w:p>
    <w:p w:rsidR="00146BB7" w:rsidP="00146BB7" w:rsidRDefault="00146BB7" w14:paraId="32C59531" w14:textId="4817DF8A">
      <w:pPr>
        <w:pStyle w:val="ListParagraph"/>
        <w:numPr>
          <w:ilvl w:val="0"/>
          <w:numId w:val="11"/>
        </w:numPr>
        <w:spacing w:after="1" w:line="262" w:lineRule="auto"/>
        <w:ind w:right="1350"/>
      </w:pPr>
      <w:r>
        <w:t xml:space="preserve">For representing interesting patterns between two variable </w:t>
      </w:r>
      <w:r w:rsidR="003B726F">
        <w:t xml:space="preserve"> we use Tableau </w:t>
      </w:r>
      <w:r w:rsidR="00DD0532">
        <w:t xml:space="preserve"> soft</w:t>
      </w:r>
      <w:r w:rsidR="00431FA9">
        <w:t>ware</w:t>
      </w:r>
      <w:r w:rsidR="007E26D8">
        <w:t xml:space="preserve"> which has a simple drag an</w:t>
      </w:r>
      <w:r w:rsidR="00672CFF">
        <w:t>d</w:t>
      </w:r>
      <w:r w:rsidR="007E26D8">
        <w:t xml:space="preserve"> drop option </w:t>
      </w:r>
      <w:r w:rsidR="00672CFF">
        <w:t xml:space="preserve"> which helps  us to ana</w:t>
      </w:r>
      <w:r w:rsidR="006D311F">
        <w:t>lys</w:t>
      </w:r>
      <w:r w:rsidR="00672CFF">
        <w:t>e exciting insights</w:t>
      </w:r>
    </w:p>
    <w:p w:rsidR="007E26D8" w:rsidP="00146BB7" w:rsidRDefault="00BB180E" w14:paraId="77D7C566" w14:textId="2AF7AAF2">
      <w:pPr>
        <w:pStyle w:val="ListParagraph"/>
        <w:numPr>
          <w:ilvl w:val="0"/>
          <w:numId w:val="11"/>
        </w:numPr>
        <w:spacing w:after="1" w:line="262" w:lineRule="auto"/>
        <w:ind w:right="1350"/>
      </w:pPr>
      <w:r>
        <w:t xml:space="preserve">Tableau is </w:t>
      </w:r>
      <w:r w:rsidR="00B91AC4">
        <w:t>easy to integrate with different data sources</w:t>
      </w:r>
      <w:r w:rsidR="00287AC5">
        <w:t xml:space="preserve"> as we </w:t>
      </w:r>
      <w:proofErr w:type="gramStart"/>
      <w:r w:rsidR="00287AC5">
        <w:t>have to</w:t>
      </w:r>
      <w:proofErr w:type="gramEnd"/>
      <w:r w:rsidR="00287AC5">
        <w:t xml:space="preserve"> link different data types in our project</w:t>
      </w:r>
    </w:p>
    <w:p w:rsidR="005103C5" w:rsidP="00C26165" w:rsidRDefault="005103C5" w14:paraId="691285B2" w14:textId="77777777">
      <w:pPr>
        <w:spacing w:after="1" w:line="262" w:lineRule="auto"/>
        <w:ind w:right="1350"/>
      </w:pPr>
    </w:p>
    <w:p w:rsidR="00016137" w:rsidP="00C26165" w:rsidRDefault="00016137" w14:paraId="766C6EAB" w14:textId="77777777">
      <w:pPr>
        <w:spacing w:after="1" w:line="262" w:lineRule="auto"/>
        <w:ind w:right="1350"/>
      </w:pPr>
    </w:p>
    <w:p w:rsidR="000B46AF" w:rsidP="00C26165" w:rsidRDefault="000B46AF" w14:paraId="5534218B" w14:textId="77777777">
      <w:pPr>
        <w:spacing w:after="1" w:line="262" w:lineRule="auto"/>
        <w:ind w:right="1350"/>
      </w:pPr>
    </w:p>
    <w:p w:rsidR="00260F38" w:rsidP="00260F38" w:rsidRDefault="00260F38" w14:paraId="22B2225C" w14:textId="124B402A">
      <w:pPr>
        <w:spacing w:after="171"/>
        <w:ind w:left="-5" w:right="55"/>
      </w:pPr>
      <w:r>
        <w:t xml:space="preserve">Project Involves all the different stages in Data Science Lifecycle that is data collection, data cleansing, data aggregation, data visualisation, model building and prediction based on </w:t>
      </w:r>
      <w:r w:rsidR="001C30F5">
        <w:t xml:space="preserve">the </w:t>
      </w:r>
      <w:r>
        <w:t xml:space="preserve">analysis. As it was agreed with the </w:t>
      </w:r>
      <w:r w:rsidR="00FA2660">
        <w:t>C</w:t>
      </w:r>
      <w:r>
        <w:t xml:space="preserve">lient, the team completed </w:t>
      </w:r>
      <w:r w:rsidR="00177E07">
        <w:t xml:space="preserve"> predicting the areas which </w:t>
      </w:r>
      <w:r w:rsidR="0031623B">
        <w:t xml:space="preserve"> are highly prone to bushfires, website creation</w:t>
      </w:r>
      <w:r w:rsidR="001C30F5">
        <w:t xml:space="preserve">, </w:t>
      </w:r>
      <w:r>
        <w:t>visualisation and pattern analysis based on each feature</w:t>
      </w:r>
    </w:p>
    <w:p w:rsidR="00260F38" w:rsidP="00260F38" w:rsidRDefault="00260F38" w14:paraId="3D4EDEC2" w14:textId="77777777">
      <w:pPr>
        <w:spacing w:after="176"/>
        <w:ind w:left="-5" w:right="55"/>
      </w:pPr>
      <w:r>
        <w:t xml:space="preserve">Various stages in the development lifecycle of this project are as follows: </w:t>
      </w:r>
    </w:p>
    <w:p w:rsidR="00C66A26" w:rsidP="009A7348" w:rsidRDefault="00C66A26" w14:paraId="5A6A9A9B" w14:textId="77777777">
      <w:pPr>
        <w:pStyle w:val="Heading1"/>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name="_Toc41925707" w:id="7"/>
    </w:p>
    <w:p w:rsidR="00B608D5" w:rsidP="009A7348" w:rsidRDefault="00B608D5" w14:paraId="537D5071" w14:textId="77777777">
      <w:pPr>
        <w:pStyle w:val="Heading1"/>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Pr="00B608D5" w:rsidR="00B608D5" w:rsidP="00B608D5" w:rsidRDefault="00B608D5" w14:paraId="347214EA" w14:textId="77777777"/>
    <w:p w:rsidR="000565F0" w:rsidP="009A7348" w:rsidRDefault="0065641C" w14:paraId="7CD9E442" w14:textId="7E1AFB43">
      <w:pPr>
        <w:pStyle w:val="Heading1"/>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65641C">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Development process</w:t>
      </w:r>
      <w:bookmarkEnd w:id="7"/>
    </w:p>
    <w:p w:rsidR="00287AC5" w:rsidP="00287AC5" w:rsidRDefault="00287AC5" w14:paraId="2DC4E923" w14:textId="7F8D363A">
      <w:r>
        <w:t xml:space="preserve">Analysing the </w:t>
      </w:r>
      <w:r w:rsidR="00E02B67">
        <w:t>Project R</w:t>
      </w:r>
      <w:r>
        <w:t>equirements:-</w:t>
      </w:r>
    </w:p>
    <w:p w:rsidR="00A536B2" w:rsidP="00287AC5" w:rsidRDefault="001F180E" w14:paraId="67664EE5" w14:textId="4A8A932B">
      <w:r>
        <w:t xml:space="preserve">From the </w:t>
      </w:r>
      <w:r w:rsidR="00D671B4">
        <w:t xml:space="preserve">Initial </w:t>
      </w:r>
      <w:r w:rsidR="00DF6415">
        <w:t>Client Requiremen</w:t>
      </w:r>
      <w:r w:rsidR="00E30793">
        <w:t>t,</w:t>
      </w:r>
      <w:r w:rsidR="00546177">
        <w:t xml:space="preserve"> </w:t>
      </w:r>
      <w:r w:rsidR="008808BE">
        <w:t xml:space="preserve">we  found three </w:t>
      </w:r>
      <w:r w:rsidR="00FE2601">
        <w:t>crucial</w:t>
      </w:r>
      <w:r w:rsidR="00990957">
        <w:t xml:space="preserve"> parts they are</w:t>
      </w:r>
    </w:p>
    <w:p w:rsidR="00990957" w:rsidP="000E0107" w:rsidRDefault="000E0107" w14:paraId="423E4F12" w14:textId="3D0131BF">
      <w:pPr>
        <w:pStyle w:val="ListParagraph"/>
        <w:numPr>
          <w:ilvl w:val="0"/>
          <w:numId w:val="12"/>
        </w:numPr>
      </w:pPr>
      <w:r>
        <w:t>P</w:t>
      </w:r>
      <w:r w:rsidR="00B03990">
        <w:t>redicting  the areas which are highly prone to bushfires</w:t>
      </w:r>
    </w:p>
    <w:p w:rsidR="00B03990" w:rsidP="000E0107" w:rsidRDefault="00FE2601" w14:paraId="2FC894CC" w14:textId="1A1C6E5C">
      <w:pPr>
        <w:pStyle w:val="ListParagraph"/>
        <w:numPr>
          <w:ilvl w:val="0"/>
          <w:numId w:val="12"/>
        </w:numPr>
      </w:pPr>
      <w:r>
        <w:t xml:space="preserve">Visualisation of </w:t>
      </w:r>
      <w:r w:rsidR="00987187">
        <w:t xml:space="preserve"> interesting patterns</w:t>
      </w:r>
    </w:p>
    <w:p w:rsidR="00766D62" w:rsidP="00C66A26" w:rsidRDefault="00987187" w14:paraId="58CE56CB" w14:textId="61598121">
      <w:pPr>
        <w:pStyle w:val="ListParagraph"/>
        <w:numPr>
          <w:ilvl w:val="0"/>
          <w:numId w:val="12"/>
        </w:numPr>
      </w:pPr>
      <w:r>
        <w:t>Creating a website</w:t>
      </w:r>
      <w:r w:rsidR="00E50025">
        <w:t xml:space="preserve"> which has all the necessary information on bushfires across Austra</w:t>
      </w:r>
      <w:r w:rsidR="009B32E6">
        <w:t>li</w:t>
      </w:r>
      <w:r w:rsidR="00E50025">
        <w:t>a</w:t>
      </w:r>
    </w:p>
    <w:p w:rsidRPr="00287AC5" w:rsidR="00E02B67" w:rsidP="009B32E6" w:rsidRDefault="009B32E6" w14:paraId="2FF0CA68" w14:textId="68A1ED99">
      <w:pPr>
        <w:pStyle w:val="Heading1"/>
      </w:pPr>
      <w:r w:rsidRPr="009B32E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RCHITECTURE OF THE PROJECT</w:t>
      </w:r>
      <w:r w:rsidRPr="009A0832" w:rsidR="009A0832">
        <w:rPr>
          <w:noProof/>
        </w:rPr>
        <w:drawing>
          <wp:inline distT="0" distB="0" distL="0" distR="0" wp14:anchorId="40203EED" wp14:editId="69A9AA05">
            <wp:extent cx="6093960" cy="3580909"/>
            <wp:effectExtent l="0" t="0" r="254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202073" cy="3644438"/>
                    </a:xfrm>
                    <a:prstGeom prst="rect">
                      <a:avLst/>
                    </a:prstGeom>
                  </pic:spPr>
                </pic:pic>
              </a:graphicData>
            </a:graphic>
          </wp:inline>
        </w:drawing>
      </w:r>
    </w:p>
    <w:p w:rsidRPr="00D24AF5" w:rsidR="000C3776" w:rsidP="009A7348" w:rsidRDefault="007F09DD" w14:paraId="5F75DA45" w14:textId="51918F72">
      <w:pPr>
        <w:pStyle w:val="Heading1"/>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name="_Toc41925708" w:id="8"/>
      <w:r w:rsidRPr="0016585D">
        <w:rPr>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Sourcing</w:t>
      </w:r>
      <w:r w:rsidRPr="00D24AF5">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bookmarkEnd w:id="8"/>
    </w:p>
    <w:p w:rsidR="007F09DD" w:rsidRDefault="007F09DD" w14:paraId="5838F176" w14:textId="5118AD40">
      <w:r w:rsidRPr="007F09DD">
        <w:t>A data source may be the initial location where data is born or where physical information is first digiti</w:t>
      </w:r>
      <w:r w:rsidR="008566A7">
        <w:t>s</w:t>
      </w:r>
      <w:r w:rsidRPr="007F09DD">
        <w:t>ed</w:t>
      </w:r>
      <w:r>
        <w:t>. H</w:t>
      </w:r>
      <w:r w:rsidRPr="007F09DD">
        <w:t>owever</w:t>
      </w:r>
      <w:r>
        <w:t>,</w:t>
      </w:r>
      <w:r w:rsidRPr="007F09DD">
        <w:t xml:space="preserve"> even the most refined data may serve as a source, </w:t>
      </w:r>
      <w:proofErr w:type="gramStart"/>
      <w:r w:rsidRPr="007F09DD">
        <w:t>as long as</w:t>
      </w:r>
      <w:proofErr w:type="gramEnd"/>
      <w:r w:rsidRPr="007F09DD">
        <w:t xml:space="preserve"> another process accesses and utili</w:t>
      </w:r>
      <w:r w:rsidR="008566A7">
        <w:t>s</w:t>
      </w:r>
      <w:r w:rsidRPr="007F09DD">
        <w:t xml:space="preserve">es it. </w:t>
      </w:r>
    </w:p>
    <w:p w:rsidR="00865CBD" w:rsidRDefault="007F09DD" w14:paraId="3CCAC678" w14:textId="02895A41">
      <w:r>
        <w:t xml:space="preserve">We have extracted </w:t>
      </w:r>
      <w:r w:rsidR="00665F58">
        <w:t xml:space="preserve"> weather </w:t>
      </w:r>
      <w:r>
        <w:t xml:space="preserve">data </w:t>
      </w:r>
      <w:r w:rsidR="00865CBD">
        <w:t>and bushfire from the following links</w:t>
      </w:r>
      <w:r>
        <w:t xml:space="preserve"> </w:t>
      </w:r>
    </w:p>
    <w:p w:rsidR="00865CBD" w:rsidRDefault="00865CBD" w14:paraId="6A582B7B" w14:textId="396B2CB0">
      <w:r>
        <w:t>For the weather data:-</w:t>
      </w:r>
    </w:p>
    <w:p w:rsidR="00865CBD" w:rsidRDefault="00BD4ABE" w14:paraId="552871F4" w14:textId="0BA87F0D">
      <w:hyperlink w:history="1" r:id="rId14">
        <w:r w:rsidRPr="00C61D42" w:rsidR="00865CBD">
          <w:rPr>
            <w:rStyle w:val="Hyperlink"/>
          </w:rPr>
          <w:t>https://www.worldweatheronline.com/</w:t>
        </w:r>
      </w:hyperlink>
    </w:p>
    <w:p w:rsidR="00865CBD" w:rsidRDefault="00865CBD" w14:paraId="5A1ECE4B" w14:textId="41B634BB">
      <w:r>
        <w:t>For the bushfire data:-</w:t>
      </w:r>
    </w:p>
    <w:p w:rsidR="00865CBD" w:rsidRDefault="00BD4ABE" w14:paraId="0611C101" w14:textId="7225F962">
      <w:hyperlink w:history="1" r:id="rId15">
        <w:r w:rsidR="00865CBD">
          <w:rPr>
            <w:rStyle w:val="Hyperlink"/>
          </w:rPr>
          <w:t>https://nrt4.modaps.eosdis.nasa.gov/</w:t>
        </w:r>
      </w:hyperlink>
    </w:p>
    <w:p w:rsidR="007F09DD" w:rsidRDefault="007F09DD" w14:paraId="4FEC3E08" w14:textId="5F9E40CA">
      <w:r>
        <w:t xml:space="preserve"> which has all the required  features </w:t>
      </w:r>
    </w:p>
    <w:p w:rsidR="007F09DD" w:rsidP="007F09DD" w:rsidRDefault="007F09DD" w14:paraId="0D3D484C" w14:textId="77777777">
      <w:pPr>
        <w:pStyle w:val="ListParagraph"/>
        <w:numPr>
          <w:ilvl w:val="0"/>
          <w:numId w:val="1"/>
        </w:numPr>
      </w:pPr>
      <w:r>
        <w:lastRenderedPageBreak/>
        <w:t>FRP:- Fire Radiation Power</w:t>
      </w:r>
    </w:p>
    <w:p w:rsidR="007F09DD" w:rsidP="007F09DD" w:rsidRDefault="007F09DD" w14:paraId="030B43BC" w14:textId="77777777">
      <w:pPr>
        <w:pStyle w:val="ListParagraph"/>
        <w:numPr>
          <w:ilvl w:val="0"/>
          <w:numId w:val="1"/>
        </w:numPr>
      </w:pPr>
      <w:r>
        <w:t>Suburbs</w:t>
      </w:r>
    </w:p>
    <w:p w:rsidR="007F09DD" w:rsidP="007F09DD" w:rsidRDefault="007F09DD" w14:paraId="623238A5" w14:textId="77777777">
      <w:pPr>
        <w:pStyle w:val="ListParagraph"/>
        <w:numPr>
          <w:ilvl w:val="0"/>
          <w:numId w:val="1"/>
        </w:numPr>
      </w:pPr>
      <w:r>
        <w:t xml:space="preserve">State </w:t>
      </w:r>
    </w:p>
    <w:p w:rsidR="007F09DD" w:rsidP="007F09DD" w:rsidRDefault="007F09DD" w14:paraId="3BB3F85F" w14:textId="77777777">
      <w:pPr>
        <w:pStyle w:val="ListParagraph"/>
        <w:numPr>
          <w:ilvl w:val="0"/>
          <w:numId w:val="1"/>
        </w:numPr>
      </w:pPr>
      <w:r>
        <w:t>Region</w:t>
      </w:r>
    </w:p>
    <w:p w:rsidR="007F09DD" w:rsidP="007F09DD" w:rsidRDefault="007F09DD" w14:paraId="024C2A9C" w14:textId="77777777">
      <w:pPr>
        <w:pStyle w:val="ListParagraph"/>
        <w:numPr>
          <w:ilvl w:val="0"/>
          <w:numId w:val="1"/>
        </w:numPr>
      </w:pPr>
      <w:r>
        <w:t>Temperature</w:t>
      </w:r>
    </w:p>
    <w:p w:rsidR="007F09DD" w:rsidP="007F09DD" w:rsidRDefault="007F09DD" w14:paraId="3F0B4AD5" w14:textId="77777777">
      <w:pPr>
        <w:pStyle w:val="ListParagraph"/>
        <w:numPr>
          <w:ilvl w:val="0"/>
          <w:numId w:val="1"/>
        </w:numPr>
      </w:pPr>
      <w:r>
        <w:t>Humidity</w:t>
      </w:r>
    </w:p>
    <w:p w:rsidR="007F09DD" w:rsidP="007F09DD" w:rsidRDefault="007F09DD" w14:paraId="2F42B502" w14:textId="77777777">
      <w:pPr>
        <w:pStyle w:val="ListParagraph"/>
        <w:numPr>
          <w:ilvl w:val="0"/>
          <w:numId w:val="1"/>
        </w:numPr>
      </w:pPr>
      <w:r>
        <w:t>Windspeed</w:t>
      </w:r>
    </w:p>
    <w:p w:rsidR="007F09DD" w:rsidP="007F09DD" w:rsidRDefault="007F09DD" w14:paraId="2D26E039" w14:textId="77777777">
      <w:pPr>
        <w:pStyle w:val="ListParagraph"/>
        <w:numPr>
          <w:ilvl w:val="0"/>
          <w:numId w:val="1"/>
        </w:numPr>
      </w:pPr>
      <w:r>
        <w:t>Pressure</w:t>
      </w:r>
    </w:p>
    <w:p w:rsidR="00FB2B98" w:rsidRDefault="00FB2B98" w14:paraId="1413FC8E" w14:textId="77777777"/>
    <w:p w:rsidR="0063208E" w:rsidRDefault="007F09DD" w14:paraId="03949F14" w14:textId="3742ADD8">
      <w:r>
        <w:t>The challenge faced in the extracting the data is that there was a limit for a certain amount of data</w:t>
      </w:r>
      <w:r w:rsidR="00B32C44">
        <w:t>,</w:t>
      </w:r>
      <w:r>
        <w:t xml:space="preserve"> so we had </w:t>
      </w:r>
      <w:proofErr w:type="gramStart"/>
      <w:r>
        <w:t>collect</w:t>
      </w:r>
      <w:proofErr w:type="gramEnd"/>
      <w:r w:rsidR="00B32C44">
        <w:t xml:space="preserve"> keys from some of the team members.</w:t>
      </w:r>
      <w:r w:rsidR="00EE6C48">
        <w:t xml:space="preserve"> </w:t>
      </w:r>
      <w:r w:rsidR="00B32C44">
        <w:t>By using the keys</w:t>
      </w:r>
      <w:r w:rsidR="00EE6C48">
        <w:t>,</w:t>
      </w:r>
      <w:r w:rsidR="00B32C44">
        <w:t xml:space="preserve"> we have extracted data from Dec 2019 to </w:t>
      </w:r>
      <w:r w:rsidR="00EE6C48">
        <w:t>April 2020</w:t>
      </w:r>
      <w:r w:rsidR="0063208E">
        <w:t>.</w:t>
      </w:r>
    </w:p>
    <w:p w:rsidR="00631E0E" w:rsidRDefault="00631E0E" w14:paraId="04E0B28C" w14:textId="5DCC9931"/>
    <w:p w:rsidR="00FB2B98" w:rsidRDefault="00FB2B98" w14:paraId="0D1DE331" w14:textId="77777777"/>
    <w:p w:rsidRPr="0016585D" w:rsidR="0063208E" w:rsidP="009A7348" w:rsidRDefault="0063208E" w14:paraId="6C6E61F0" w14:textId="13B7FB7F">
      <w:pPr>
        <w:pStyle w:val="Heading1"/>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name="_Toc41925709" w:id="9"/>
      <w:r w:rsidRPr="0016585D">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cleaning:-</w:t>
      </w:r>
      <w:bookmarkEnd w:id="9"/>
    </w:p>
    <w:p w:rsidR="00992BF4" w:rsidRDefault="002D0634" w14:paraId="4E2151BB" w14:textId="1F86A4DC">
      <w:r>
        <w:t xml:space="preserve">Data cleaning is </w:t>
      </w:r>
      <w:r w:rsidR="003478BD">
        <w:t xml:space="preserve">a </w:t>
      </w:r>
      <w:r>
        <w:t>process of re</w:t>
      </w:r>
      <w:r w:rsidR="003478BD">
        <w:t>moving null values,</w:t>
      </w:r>
      <w:r w:rsidR="00B20D05">
        <w:t xml:space="preserve"> </w:t>
      </w:r>
      <w:r w:rsidR="003478BD">
        <w:t>duplicate values</w:t>
      </w:r>
      <w:r w:rsidR="00DA3098">
        <w:t>,</w:t>
      </w:r>
      <w:r w:rsidR="00526F41">
        <w:t xml:space="preserve"> </w:t>
      </w:r>
      <w:r w:rsidR="00DA3098">
        <w:t xml:space="preserve">removing </w:t>
      </w:r>
      <w:r w:rsidR="00526F41">
        <w:t>unnecessary rows and co</w:t>
      </w:r>
      <w:r w:rsidR="00EA74E0">
        <w:t xml:space="preserve">lumns which are not useful for the project </w:t>
      </w:r>
      <w:proofErr w:type="gramStart"/>
      <w:r w:rsidR="00EA74E0">
        <w:t>and also</w:t>
      </w:r>
      <w:proofErr w:type="gramEnd"/>
      <w:r w:rsidR="00EA74E0">
        <w:t xml:space="preserve"> to check if there are </w:t>
      </w:r>
      <w:r w:rsidR="003065AC">
        <w:t>any outliers.</w:t>
      </w:r>
    </w:p>
    <w:p w:rsidR="008D36EF" w:rsidRDefault="008D36EF" w14:paraId="0B6F4C4A" w14:textId="4EA181FA">
      <w:r w:rsidRPr="008D36EF">
        <w:t>Data cleaning includes more actions than removing data, such as fixing spelling and syntax errors, standardi</w:t>
      </w:r>
      <w:r w:rsidR="008566A7">
        <w:t>s</w:t>
      </w:r>
      <w:r w:rsidRPr="008D36EF">
        <w:t xml:space="preserve">ing data sets, and correcting mistakes such as empty fields, missing codes, and identifying duplicate data points. Data cleaning is considered a foundational element of the data science basics, as it plays an </w:t>
      </w:r>
      <w:r w:rsidR="00811216">
        <w:t>essential</w:t>
      </w:r>
      <w:r w:rsidRPr="008D36EF">
        <w:t xml:space="preserve"> role in the analytical process and uncovering reliable answers.</w:t>
      </w:r>
    </w:p>
    <w:p w:rsidR="00FB2B98" w:rsidRDefault="00FB2B98" w14:paraId="25042FFC" w14:textId="77777777"/>
    <w:p w:rsidR="0063208E" w:rsidRDefault="00992BF4" w14:paraId="1437FB1A" w14:textId="2AFFE5CD">
      <w:r>
        <w:t>W</w:t>
      </w:r>
      <w:r w:rsidR="003065AC">
        <w:t xml:space="preserve">e used primary tools by importing packages of pandas and </w:t>
      </w:r>
      <w:r w:rsidR="0061641C">
        <w:t>NumP</w:t>
      </w:r>
      <w:r w:rsidR="003065AC">
        <w:t>y</w:t>
      </w:r>
      <w:r w:rsidR="0061641C">
        <w:t xml:space="preserve"> to the working directory to clean the data</w:t>
      </w:r>
      <w:r>
        <w:t>. our team has</w:t>
      </w:r>
      <w:r w:rsidR="001B67E7">
        <w:t xml:space="preserve"> removed</w:t>
      </w:r>
      <w:r w:rsidR="002C7801">
        <w:t xml:space="preserve"> null values,</w:t>
      </w:r>
      <w:r w:rsidR="008D36EF">
        <w:t xml:space="preserve"> </w:t>
      </w:r>
      <w:r w:rsidR="002C7801">
        <w:t>du</w:t>
      </w:r>
      <w:r w:rsidR="0034076F">
        <w:t>p</w:t>
      </w:r>
      <w:r w:rsidR="002C7801">
        <w:t>licate val</w:t>
      </w:r>
      <w:r w:rsidR="0034076F">
        <w:t xml:space="preserve">ues, and </w:t>
      </w:r>
      <w:r w:rsidR="001B67E7">
        <w:t>unnec</w:t>
      </w:r>
      <w:r w:rsidR="002C7801">
        <w:t xml:space="preserve">essary rows and columns </w:t>
      </w:r>
      <w:r>
        <w:t xml:space="preserve"> </w:t>
      </w:r>
    </w:p>
    <w:p w:rsidR="000B6A27" w:rsidRDefault="000B6A27" w14:paraId="3EA52064" w14:textId="3B2E68D2"/>
    <w:p w:rsidR="00631E0E" w:rsidRDefault="00631E0E" w14:paraId="7E781075" w14:textId="77777777"/>
    <w:p w:rsidR="00631E0E" w:rsidP="009A7348" w:rsidRDefault="00631E0E" w14:paraId="5D1DFB7D" w14:textId="77777777">
      <w:pPr>
        <w:pStyle w:val="Heading1"/>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name="_Toc41925710" w:id="10"/>
    </w:p>
    <w:p w:rsidRPr="0016585D" w:rsidR="007B44FC" w:rsidP="009A7348" w:rsidRDefault="002632FF" w14:paraId="1CD31977" w14:textId="00D7427A">
      <w:pPr>
        <w:pStyle w:val="Heading1"/>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585D">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aggregation</w:t>
      </w:r>
      <w:r w:rsidRPr="0016585D" w:rsidR="007B44FC">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bookmarkEnd w:id="10"/>
    </w:p>
    <w:p w:rsidR="004E7169" w:rsidRDefault="004E7169" w14:paraId="457E8A9D" w14:textId="301AA218">
      <w:r>
        <w:t xml:space="preserve">Data aggregation is </w:t>
      </w:r>
      <w:r w:rsidR="004B1F99">
        <w:t>a process of combini</w:t>
      </w:r>
      <w:r w:rsidR="00746A64">
        <w:t xml:space="preserve">ng data to get more </w:t>
      </w:r>
      <w:r w:rsidR="00B504BA">
        <w:t xml:space="preserve">information about </w:t>
      </w:r>
      <w:r w:rsidR="003A38D5">
        <w:t xml:space="preserve">a </w:t>
      </w:r>
      <w:proofErr w:type="gramStart"/>
      <w:r w:rsidR="00B504BA">
        <w:t xml:space="preserve">particular </w:t>
      </w:r>
      <w:r w:rsidR="003A38D5">
        <w:t>group</w:t>
      </w:r>
      <w:proofErr w:type="gramEnd"/>
      <w:r w:rsidR="003A38D5">
        <w:t xml:space="preserve"> based on specific variables  such as </w:t>
      </w:r>
      <w:r w:rsidR="00B8033C">
        <w:t>age, profession and income</w:t>
      </w:r>
    </w:p>
    <w:p w:rsidR="002632FF" w:rsidRDefault="00D14837" w14:paraId="5CDE2A63" w14:textId="1B408AB3">
      <w:r>
        <w:t xml:space="preserve">The problem faced during </w:t>
      </w:r>
      <w:r w:rsidR="003E1985">
        <w:t xml:space="preserve"> ag</w:t>
      </w:r>
      <w:r w:rsidR="00F54785">
        <w:t>gregati</w:t>
      </w:r>
      <w:r w:rsidR="003E1985">
        <w:t xml:space="preserve">ng bushfire data and weather </w:t>
      </w:r>
      <w:r w:rsidR="00F54785">
        <w:t xml:space="preserve">is using date timestamp as the date timestamp for bushfire and weather were </w:t>
      </w:r>
      <w:proofErr w:type="gramStart"/>
      <w:r w:rsidR="00F54785">
        <w:t>different</w:t>
      </w:r>
      <w:proofErr w:type="gramEnd"/>
      <w:r w:rsidR="00F54785">
        <w:t xml:space="preserve"> we have considered closest  timestamp for both the data</w:t>
      </w:r>
    </w:p>
    <w:p w:rsidR="00962FDC" w:rsidP="00D24AF5" w:rsidRDefault="00962FDC" w14:paraId="0221E211" w14:textId="77777777">
      <w:pPr>
        <w:pStyle w:val="Heading1"/>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name="_Toc41925711" w:id="11"/>
    </w:p>
    <w:p w:rsidR="00962FDC" w:rsidP="00D24AF5" w:rsidRDefault="00962FDC" w14:paraId="7317E0EA" w14:textId="77777777">
      <w:pPr>
        <w:pStyle w:val="Heading1"/>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631E0E" w:rsidP="00D24AF5" w:rsidRDefault="00631E0E" w14:paraId="0CBB19BE" w14:textId="1530CAE0">
      <w:pPr>
        <w:pStyle w:val="Heading1"/>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Pr="00FB2B98" w:rsidR="00FB2B98" w:rsidP="00FB2B98" w:rsidRDefault="00FB2B98" w14:paraId="0BE3A522" w14:textId="77777777"/>
    <w:p w:rsidRPr="00D24AF5" w:rsidR="00811216" w:rsidP="00D24AF5" w:rsidRDefault="003C447E" w14:paraId="0E0510FA" w14:textId="360F8702">
      <w:pPr>
        <w:pStyle w:val="Heading1"/>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24AF5">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edictive analytics:-</w:t>
      </w:r>
      <w:bookmarkEnd w:id="11"/>
    </w:p>
    <w:p w:rsidR="003C447E" w:rsidRDefault="003C447E" w14:paraId="6D86ADD8" w14:textId="67A6542C">
      <w:r>
        <w:t xml:space="preserve">As the name refers </w:t>
      </w:r>
      <w:r w:rsidR="0084673F">
        <w:t xml:space="preserve">to it predicts the unknown feature events </w:t>
      </w:r>
      <w:r w:rsidR="0084304A">
        <w:t>.</w:t>
      </w:r>
      <w:proofErr w:type="spellStart"/>
      <w:r w:rsidR="0084304A">
        <w:t>predivtive</w:t>
      </w:r>
      <w:proofErr w:type="spellEnd"/>
      <w:r w:rsidR="0084304A">
        <w:t xml:space="preserve"> analytics uses many </w:t>
      </w:r>
      <w:r w:rsidR="009A04A1">
        <w:t xml:space="preserve"> techniques like</w:t>
      </w:r>
      <w:r w:rsidR="003F0333">
        <w:t xml:space="preserve"> Data </w:t>
      </w:r>
      <w:r w:rsidRPr="00D24AF5" w:rsidR="003F0333">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ining</w:t>
      </w:r>
      <w:r w:rsidR="003F0333">
        <w:t>,</w:t>
      </w:r>
      <w:r w:rsidR="006D4B4B">
        <w:t xml:space="preserve"> Statistics, </w:t>
      </w:r>
      <w:proofErr w:type="spellStart"/>
      <w:r w:rsidR="006D4B4B">
        <w:t>Modeling</w:t>
      </w:r>
      <w:proofErr w:type="spellEnd"/>
      <w:r w:rsidR="006D4B4B">
        <w:t>, Machine learning and AI (artificial intelligence)</w:t>
      </w:r>
    </w:p>
    <w:p w:rsidR="00584FB7" w:rsidRDefault="0088280E" w14:paraId="53C83884" w14:textId="038B701E">
      <w:r>
        <w:t>There are different models for predictive analytics</w:t>
      </w:r>
      <w:r w:rsidR="009724C9">
        <w:t>,</w:t>
      </w:r>
      <w:r>
        <w:t xml:space="preserve"> such as </w:t>
      </w:r>
      <w:r w:rsidR="00722A1F">
        <w:t xml:space="preserve"> </w:t>
      </w:r>
      <w:r w:rsidR="00E27C97">
        <w:t>L</w:t>
      </w:r>
      <w:r w:rsidR="00722A1F">
        <w:t>ogistic Regression,</w:t>
      </w:r>
      <w:r w:rsidR="004F3499">
        <w:t xml:space="preserve"> </w:t>
      </w:r>
      <w:r w:rsidR="00E27C97">
        <w:t>Multinomial Regression,</w:t>
      </w:r>
      <w:r w:rsidR="004F3499">
        <w:t xml:space="preserve"> </w:t>
      </w:r>
      <w:r w:rsidR="00E27C97">
        <w:t>Decision tree</w:t>
      </w:r>
      <w:r w:rsidR="004F3499">
        <w:t>, Random Forest</w:t>
      </w:r>
      <w:r w:rsidR="00584FB7">
        <w:t xml:space="preserve"> .we applied every model by taking</w:t>
      </w:r>
      <w:r w:rsidR="009724C9">
        <w:t xml:space="preserve"> </w:t>
      </w:r>
      <w:r w:rsidR="00584FB7">
        <w:t>forty per</w:t>
      </w:r>
      <w:r w:rsidR="009724C9">
        <w:t xml:space="preserve"> </w:t>
      </w:r>
      <w:r w:rsidR="00584FB7">
        <w:t>cent as the test data</w:t>
      </w:r>
      <w:r w:rsidR="009724C9">
        <w:t>. To find the model which has the highest accuracy we used Multiclass classifier evaluator</w:t>
      </w:r>
      <w:r w:rsidR="0088264F">
        <w:t xml:space="preserve"> which splits the data into training data and test data</w:t>
      </w:r>
      <w:r w:rsidR="00CD7F2F">
        <w:t xml:space="preserve"> by using rand</w:t>
      </w:r>
      <w:r w:rsidR="002C7F5F">
        <w:t xml:space="preserve">om split function </w:t>
      </w:r>
    </w:p>
    <w:p w:rsidR="00E01301" w:rsidRDefault="007302D3" w14:paraId="40F9D82B" w14:textId="71D891C4">
      <w:r>
        <w:t>To</w:t>
      </w:r>
      <w:r w:rsidR="00F82F32">
        <w:t xml:space="preserve"> make sure that every data point has </w:t>
      </w:r>
      <w:r w:rsidR="007B7730">
        <w:t>the</w:t>
      </w:r>
      <w:r w:rsidR="00735868">
        <w:t xml:space="preserve"> same scale before applying </w:t>
      </w:r>
      <w:r w:rsidR="00E607B8">
        <w:t>R</w:t>
      </w:r>
      <w:r w:rsidR="00735868">
        <w:t xml:space="preserve">egression we </w:t>
      </w:r>
      <w:r w:rsidR="00D213F1">
        <w:t>normali</w:t>
      </w:r>
      <w:r w:rsidR="008566A7">
        <w:t>s</w:t>
      </w:r>
      <w:r w:rsidR="00735868">
        <w:t>e</w:t>
      </w:r>
      <w:r w:rsidR="00D213F1">
        <w:t>d</w:t>
      </w:r>
      <w:r w:rsidR="00735868">
        <w:t xml:space="preserve"> the data</w:t>
      </w:r>
      <w:r w:rsidR="007B7730">
        <w:t>,</w:t>
      </w:r>
      <w:r w:rsidR="00E607B8">
        <w:t xml:space="preserve"> so the </w:t>
      </w:r>
      <w:r w:rsidR="006C1D8F">
        <w:t>primary</w:t>
      </w:r>
      <w:r w:rsidR="00E607B8">
        <w:t xml:space="preserve"> way to normali</w:t>
      </w:r>
      <w:r w:rsidR="008566A7">
        <w:t>s</w:t>
      </w:r>
      <w:r w:rsidR="00E607B8">
        <w:t xml:space="preserve">e the data is </w:t>
      </w:r>
      <w:r w:rsidR="007B7730">
        <w:t>to use Min-Max normali</w:t>
      </w:r>
      <w:r w:rsidR="008566A7">
        <w:t>s</w:t>
      </w:r>
      <w:r w:rsidR="007B7730">
        <w:t xml:space="preserve">ation </w:t>
      </w:r>
      <w:r w:rsidR="00E01301">
        <w:t>which turns minimu</w:t>
      </w:r>
      <w:r w:rsidR="0026181F">
        <w:t>m value into 1</w:t>
      </w:r>
      <w:r w:rsidR="00FE4169">
        <w:t>,</w:t>
      </w:r>
      <w:r w:rsidR="0026181F">
        <w:t xml:space="preserve"> and maximum value </w:t>
      </w:r>
      <w:r w:rsidR="00FE4169">
        <w:t>gets</w:t>
      </w:r>
      <w:r w:rsidR="0026181F">
        <w:t xml:space="preserve"> transformed into </w:t>
      </w:r>
      <w:r w:rsidR="000805C3">
        <w:t>1</w:t>
      </w:r>
      <w:r w:rsidR="00D213F1">
        <w:t>,</w:t>
      </w:r>
      <w:r w:rsidR="000805C3">
        <w:t xml:space="preserve"> and every other value </w:t>
      </w:r>
      <w:r w:rsidR="00FE4169">
        <w:t>gets</w:t>
      </w:r>
      <w:r w:rsidR="000805C3">
        <w:t xml:space="preserve"> transformed into a decimal between 0 and 1</w:t>
      </w:r>
    </w:p>
    <w:p w:rsidRPr="0016585D" w:rsidR="002C34D2" w:rsidP="00D24AF5" w:rsidRDefault="002C34D2" w14:paraId="38C4AE52" w14:textId="64E677D7">
      <w:pPr>
        <w:pStyle w:val="Heading1"/>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name="_Toc41925712" w:id="12"/>
      <w:r w:rsidRPr="0016585D">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Logistic </w:t>
      </w:r>
      <w:r w:rsidRPr="0016585D" w:rsidR="00F57F4A">
        <w:rPr>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gression:-</w:t>
      </w:r>
      <w:bookmarkEnd w:id="12"/>
    </w:p>
    <w:p w:rsidR="00E07F38" w:rsidRDefault="00E07F38" w14:paraId="78905B54" w14:textId="2B982D6F">
      <w:r>
        <w:t>Logistic Regression is a statistical approach</w:t>
      </w:r>
      <w:r w:rsidR="000114E2">
        <w:t xml:space="preserve"> to</w:t>
      </w:r>
      <w:r w:rsidR="00451ED5">
        <w:t xml:space="preserve"> predicting binary</w:t>
      </w:r>
      <w:r w:rsidR="00A218A6">
        <w:t xml:space="preserve"> classes.</w:t>
      </w:r>
      <w:r w:rsidR="000114E2">
        <w:t xml:space="preserve"> </w:t>
      </w:r>
      <w:r w:rsidR="00C64147">
        <w:t>T</w:t>
      </w:r>
      <w:r w:rsidR="00A218A6">
        <w:t>he outcome</w:t>
      </w:r>
      <w:r w:rsidR="00A905E4">
        <w:t xml:space="preserve"> variable is </w:t>
      </w:r>
      <w:r w:rsidR="000114E2">
        <w:t>dual, which means that there are two possible outcomes.</w:t>
      </w:r>
    </w:p>
    <w:p w:rsidR="00BD4524" w:rsidP="00C64147" w:rsidRDefault="00335A5C" w14:paraId="2B1D5F97" w14:textId="132FB453">
      <w:pPr>
        <w:pStyle w:val="NormalWeb"/>
        <w:shd w:val="clear" w:color="auto" w:fill="FFFFFF"/>
        <w:spacing w:before="0" w:beforeAutospacing="0" w:after="288" w:afterAutospacing="0" w:line="360" w:lineRule="atLeast"/>
        <w:textAlignment w:val="baseline"/>
        <w:rPr>
          <w:rFonts w:asciiTheme="minorHAnsi" w:hAnsiTheme="minorHAnsi" w:cstheme="minorHAnsi"/>
          <w:sz w:val="22"/>
          <w:szCs w:val="22"/>
        </w:rPr>
      </w:pPr>
      <w:r w:rsidRPr="006D08B4">
        <w:rPr>
          <w:rFonts w:asciiTheme="minorHAnsi" w:hAnsiTheme="minorHAnsi" w:cstheme="minorHAnsi"/>
          <w:sz w:val="22"/>
          <w:szCs w:val="22"/>
        </w:rPr>
        <w:t xml:space="preserve">We have categorical data so to convert it into numerical data we use </w:t>
      </w:r>
      <w:r w:rsidRPr="006D08B4" w:rsidR="00BD4524">
        <w:rPr>
          <w:rFonts w:asciiTheme="minorHAnsi" w:hAnsiTheme="minorHAnsi" w:cstheme="minorHAnsi"/>
          <w:sz w:val="22"/>
          <w:szCs w:val="22"/>
        </w:rPr>
        <w:t>o</w:t>
      </w:r>
      <w:r w:rsidRPr="006D08B4">
        <w:rPr>
          <w:rFonts w:asciiTheme="minorHAnsi" w:hAnsiTheme="minorHAnsi" w:cstheme="minorHAnsi"/>
          <w:sz w:val="22"/>
          <w:szCs w:val="22"/>
        </w:rPr>
        <w:t>ne</w:t>
      </w:r>
      <w:r w:rsidRPr="006D08B4" w:rsidR="00BD4524">
        <w:rPr>
          <w:rFonts w:asciiTheme="minorHAnsi" w:hAnsiTheme="minorHAnsi" w:cstheme="minorHAnsi"/>
          <w:sz w:val="22"/>
          <w:szCs w:val="22"/>
        </w:rPr>
        <w:t>-h</w:t>
      </w:r>
      <w:r w:rsidRPr="006D08B4">
        <w:rPr>
          <w:rFonts w:asciiTheme="minorHAnsi" w:hAnsiTheme="minorHAnsi" w:cstheme="minorHAnsi"/>
          <w:sz w:val="22"/>
          <w:szCs w:val="22"/>
        </w:rPr>
        <w:t>ot encoder</w:t>
      </w:r>
      <w:r w:rsidRPr="006D08B4" w:rsidR="00C64147">
        <w:rPr>
          <w:rFonts w:asciiTheme="minorHAnsi" w:hAnsiTheme="minorHAnsi" w:cstheme="minorHAnsi"/>
          <w:sz w:val="22"/>
          <w:szCs w:val="22"/>
        </w:rPr>
        <w:t xml:space="preserve"> which is </w:t>
      </w:r>
      <w:r w:rsidRPr="006D08B4" w:rsidR="00BD4524">
        <w:rPr>
          <w:rFonts w:asciiTheme="minorHAnsi" w:hAnsiTheme="minorHAnsi" w:cstheme="minorHAnsi"/>
          <w:sz w:val="22"/>
          <w:szCs w:val="22"/>
        </w:rPr>
        <w:t>the representation of cat</w:t>
      </w:r>
      <w:r w:rsidRPr="006D08B4" w:rsidR="00C760F7">
        <w:rPr>
          <w:rFonts w:asciiTheme="minorHAnsi" w:hAnsiTheme="minorHAnsi" w:cstheme="minorHAnsi"/>
          <w:sz w:val="22"/>
          <w:szCs w:val="22"/>
        </w:rPr>
        <w:t xml:space="preserve">egorical variables as binary vectors this requires </w:t>
      </w:r>
      <w:r w:rsidRPr="006D08B4" w:rsidR="00B35CC5">
        <w:rPr>
          <w:rFonts w:asciiTheme="minorHAnsi" w:hAnsiTheme="minorHAnsi" w:cstheme="minorHAnsi"/>
          <w:sz w:val="22"/>
          <w:szCs w:val="22"/>
        </w:rPr>
        <w:t xml:space="preserve">the categorical values mapped to integer values  then each integer </w:t>
      </w:r>
      <w:r w:rsidRPr="006D08B4" w:rsidR="006D08B4">
        <w:rPr>
          <w:rFonts w:asciiTheme="minorHAnsi" w:hAnsiTheme="minorHAnsi" w:cstheme="minorHAnsi"/>
          <w:sz w:val="22"/>
          <w:szCs w:val="22"/>
        </w:rPr>
        <w:t xml:space="preserve"> value is represented  as a binary vector</w:t>
      </w:r>
      <w:r w:rsidR="00D67CBF">
        <w:rPr>
          <w:rFonts w:asciiTheme="minorHAnsi" w:hAnsiTheme="minorHAnsi" w:cstheme="minorHAnsi"/>
          <w:sz w:val="22"/>
          <w:szCs w:val="22"/>
        </w:rPr>
        <w:t xml:space="preserve"> that is all zero values except the index  of the integer, which </w:t>
      </w:r>
      <w:r w:rsidR="00CE7D60">
        <w:rPr>
          <w:rFonts w:asciiTheme="minorHAnsi" w:hAnsiTheme="minorHAnsi" w:cstheme="minorHAnsi"/>
          <w:sz w:val="22"/>
          <w:szCs w:val="22"/>
        </w:rPr>
        <w:t xml:space="preserve">is </w:t>
      </w:r>
      <w:r w:rsidR="00D67CBF">
        <w:rPr>
          <w:rFonts w:asciiTheme="minorHAnsi" w:hAnsiTheme="minorHAnsi" w:cstheme="minorHAnsi"/>
          <w:sz w:val="22"/>
          <w:szCs w:val="22"/>
        </w:rPr>
        <w:t xml:space="preserve"> marked with a 1</w:t>
      </w:r>
    </w:p>
    <w:p w:rsidRPr="006D08B4" w:rsidR="00802F3F" w:rsidP="00C64147" w:rsidRDefault="00C90F46" w14:paraId="4911FC92" w14:textId="5EBC5F9A">
      <w:pPr>
        <w:pStyle w:val="NormalWeb"/>
        <w:shd w:val="clear" w:color="auto" w:fill="FFFFFF"/>
        <w:spacing w:before="0" w:beforeAutospacing="0" w:after="288" w:afterAutospacing="0" w:line="360" w:lineRule="atLeast"/>
        <w:textAlignment w:val="baseline"/>
        <w:rPr>
          <w:rFonts w:asciiTheme="minorHAnsi" w:hAnsiTheme="minorHAnsi" w:cstheme="minorHAnsi"/>
          <w:sz w:val="22"/>
          <w:szCs w:val="22"/>
        </w:rPr>
      </w:pPr>
      <w:r>
        <w:rPr>
          <w:rFonts w:asciiTheme="minorHAnsi" w:hAnsiTheme="minorHAnsi" w:cstheme="minorHAnsi"/>
          <w:sz w:val="22"/>
          <w:szCs w:val="22"/>
        </w:rPr>
        <w:t>After encoding</w:t>
      </w:r>
      <w:r w:rsidR="00193702">
        <w:rPr>
          <w:rFonts w:asciiTheme="minorHAnsi" w:hAnsiTheme="minorHAnsi" w:cstheme="minorHAnsi"/>
          <w:sz w:val="22"/>
          <w:szCs w:val="22"/>
        </w:rPr>
        <w:t>,</w:t>
      </w:r>
      <w:r w:rsidR="00DC2F81">
        <w:rPr>
          <w:rFonts w:asciiTheme="minorHAnsi" w:hAnsiTheme="minorHAnsi" w:cstheme="minorHAnsi"/>
          <w:sz w:val="22"/>
          <w:szCs w:val="22"/>
        </w:rPr>
        <w:t xml:space="preserve"> we apply </w:t>
      </w:r>
      <w:r w:rsidR="00193702">
        <w:rPr>
          <w:rFonts w:asciiTheme="minorHAnsi" w:hAnsiTheme="minorHAnsi" w:cstheme="minorHAnsi"/>
          <w:sz w:val="22"/>
          <w:szCs w:val="22"/>
        </w:rPr>
        <w:t xml:space="preserve"> Logistic Regression</w:t>
      </w:r>
      <w:r w:rsidR="00F806AB">
        <w:rPr>
          <w:rFonts w:asciiTheme="minorHAnsi" w:hAnsiTheme="minorHAnsi" w:cstheme="minorHAnsi"/>
          <w:sz w:val="22"/>
          <w:szCs w:val="22"/>
        </w:rPr>
        <w:t xml:space="preserve"> to the data</w:t>
      </w:r>
      <w:r w:rsidR="006B7BF2">
        <w:rPr>
          <w:rFonts w:asciiTheme="minorHAnsi" w:hAnsiTheme="minorHAnsi" w:cstheme="minorHAnsi"/>
          <w:sz w:val="22"/>
          <w:szCs w:val="22"/>
        </w:rPr>
        <w:t xml:space="preserve"> to</w:t>
      </w:r>
      <w:r w:rsidR="009952FB">
        <w:rPr>
          <w:rFonts w:asciiTheme="minorHAnsi" w:hAnsiTheme="minorHAnsi" w:cstheme="minorHAnsi"/>
          <w:sz w:val="22"/>
          <w:szCs w:val="22"/>
        </w:rPr>
        <w:t xml:space="preserve"> know</w:t>
      </w:r>
      <w:r w:rsidR="006B7BF2">
        <w:rPr>
          <w:rFonts w:asciiTheme="minorHAnsi" w:hAnsiTheme="minorHAnsi" w:cstheme="minorHAnsi"/>
          <w:sz w:val="22"/>
          <w:szCs w:val="22"/>
        </w:rPr>
        <w:t xml:space="preserve"> the probability </w:t>
      </w:r>
      <w:proofErr w:type="gramStart"/>
      <w:r w:rsidR="006B7BF2">
        <w:rPr>
          <w:rFonts w:asciiTheme="minorHAnsi" w:hAnsiTheme="minorHAnsi" w:cstheme="minorHAnsi"/>
          <w:sz w:val="22"/>
          <w:szCs w:val="22"/>
        </w:rPr>
        <w:t>and also</w:t>
      </w:r>
      <w:proofErr w:type="gramEnd"/>
      <w:r w:rsidR="006B7BF2">
        <w:rPr>
          <w:rFonts w:asciiTheme="minorHAnsi" w:hAnsiTheme="minorHAnsi" w:cstheme="minorHAnsi"/>
          <w:sz w:val="22"/>
          <w:szCs w:val="22"/>
        </w:rPr>
        <w:t xml:space="preserve"> apply multiclass classifier evaluator</w:t>
      </w:r>
      <w:r w:rsidR="00920830">
        <w:rPr>
          <w:rFonts w:asciiTheme="minorHAnsi" w:hAnsiTheme="minorHAnsi" w:cstheme="minorHAnsi"/>
          <w:sz w:val="22"/>
          <w:szCs w:val="22"/>
        </w:rPr>
        <w:t xml:space="preserve"> to find the accuracy which turned to be 0.90.</w:t>
      </w:r>
      <w:r w:rsidR="00193702">
        <w:rPr>
          <w:rFonts w:asciiTheme="minorHAnsi" w:hAnsiTheme="minorHAnsi" w:cstheme="minorHAnsi"/>
          <w:sz w:val="22"/>
          <w:szCs w:val="22"/>
        </w:rPr>
        <w:t xml:space="preserve"> </w:t>
      </w:r>
      <w:r w:rsidR="00D86D86">
        <w:rPr>
          <w:rFonts w:asciiTheme="minorHAnsi" w:hAnsiTheme="minorHAnsi" w:cstheme="minorHAnsi"/>
          <w:sz w:val="22"/>
          <w:szCs w:val="22"/>
        </w:rPr>
        <w:t xml:space="preserve">After applying  Logistic Regression, </w:t>
      </w:r>
      <w:r w:rsidR="006832EB">
        <w:rPr>
          <w:rFonts w:asciiTheme="minorHAnsi" w:hAnsiTheme="minorHAnsi" w:cstheme="minorHAnsi"/>
          <w:sz w:val="22"/>
          <w:szCs w:val="22"/>
        </w:rPr>
        <w:t xml:space="preserve">the probability of finding places which are prone to  fires </w:t>
      </w:r>
      <w:r w:rsidR="004D32CE">
        <w:rPr>
          <w:rFonts w:asciiTheme="minorHAnsi" w:hAnsiTheme="minorHAnsi" w:cstheme="minorHAnsi"/>
          <w:sz w:val="22"/>
          <w:szCs w:val="22"/>
        </w:rPr>
        <w:t xml:space="preserve"> is easy</w:t>
      </w:r>
    </w:p>
    <w:p w:rsidR="00335A5C" w:rsidRDefault="00C20243" w14:paraId="120073D3" w14:textId="67576DF6">
      <w:r>
        <w:rPr>
          <w:noProof/>
        </w:rPr>
        <w:lastRenderedPageBreak/>
        <w:drawing>
          <wp:anchor distT="0" distB="0" distL="114300" distR="114300" simplePos="0" relativeHeight="251658752" behindDoc="1" locked="0" layoutInCell="1" allowOverlap="1" wp14:anchorId="26AF665B" wp14:editId="1DCF8B40">
            <wp:simplePos x="0" y="0"/>
            <wp:positionH relativeFrom="margin">
              <wp:align>center</wp:align>
            </wp:positionH>
            <wp:positionV relativeFrom="paragraph">
              <wp:posOffset>110490</wp:posOffset>
            </wp:positionV>
            <wp:extent cx="4841875" cy="2400935"/>
            <wp:effectExtent l="0" t="0" r="0" b="0"/>
            <wp:wrapTight wrapText="bothSides">
              <wp:wrapPolygon edited="0">
                <wp:start x="0" y="0"/>
                <wp:lineTo x="0" y="21423"/>
                <wp:lineTo x="21501" y="21423"/>
                <wp:lineTo x="21501" y="0"/>
                <wp:lineTo x="0" y="0"/>
              </wp:wrapPolygon>
            </wp:wrapTight>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png"/>
                    <pic:cNvPicPr/>
                  </pic:nvPicPr>
                  <pic:blipFill>
                    <a:blip r:embed="rId16">
                      <a:extLst>
                        <a:ext uri="{28A0092B-C50C-407E-A947-70E740481C1C}">
                          <a14:useLocalDpi xmlns:a14="http://schemas.microsoft.com/office/drawing/2010/main" val="0"/>
                        </a:ext>
                      </a:extLst>
                    </a:blip>
                    <a:stretch>
                      <a:fillRect/>
                    </a:stretch>
                  </pic:blipFill>
                  <pic:spPr>
                    <a:xfrm>
                      <a:off x="0" y="0"/>
                      <a:ext cx="4869239" cy="2414608"/>
                    </a:xfrm>
                    <a:prstGeom prst="rect">
                      <a:avLst/>
                    </a:prstGeom>
                  </pic:spPr>
                </pic:pic>
              </a:graphicData>
            </a:graphic>
            <wp14:sizeRelH relativeFrom="page">
              <wp14:pctWidth>0</wp14:pctWidth>
            </wp14:sizeRelH>
            <wp14:sizeRelV relativeFrom="page">
              <wp14:pctHeight>0</wp14:pctHeight>
            </wp14:sizeRelV>
          </wp:anchor>
        </w:drawing>
      </w:r>
    </w:p>
    <w:p w:rsidR="00F57F4A" w:rsidRDefault="00F57F4A" w14:paraId="3153C7C7" w14:textId="495EA0DF"/>
    <w:p w:rsidR="006D4B4B" w:rsidRDefault="006D4B4B" w14:paraId="2285E051" w14:textId="3A6F9FEF"/>
    <w:p w:rsidR="0063208E" w:rsidRDefault="0063208E" w14:paraId="61808184" w14:textId="77777777"/>
    <w:p w:rsidR="007F09DD" w:rsidRDefault="007F09DD" w14:paraId="0BAB8A8C" w14:textId="75946986">
      <w:pPr>
        <w:rPr>
          <w:rFonts w:ascii="Arial" w:hAnsi="Arial" w:cs="Arial"/>
          <w:color w:val="222222"/>
          <w:sz w:val="25"/>
          <w:szCs w:val="25"/>
          <w:shd w:val="clear" w:color="auto" w:fill="F7F7F7"/>
        </w:rPr>
      </w:pPr>
    </w:p>
    <w:p w:rsidR="007F09DD" w:rsidRDefault="007F09DD" w14:paraId="59A13FBA" w14:textId="409799F7"/>
    <w:p w:rsidR="00C20243" w:rsidRDefault="00C20243" w14:paraId="12FA5F04" w14:textId="2A1BDE77"/>
    <w:p w:rsidR="00C20243" w:rsidRDefault="00C20243" w14:paraId="0A32560C" w14:textId="481BC388"/>
    <w:p w:rsidR="00C20243" w:rsidRDefault="00C20243" w14:paraId="6C290295" w14:textId="7C550796"/>
    <w:p w:rsidRPr="00962FDC" w:rsidR="001825C1" w:rsidP="00962FDC" w:rsidRDefault="00962FDC" w14:paraId="33B8988A" w14:textId="3BC1CCBC">
      <w:r>
        <w:t>During  the prediction analysis, the challenge faced is to choose a model that would give high accuracy</w:t>
      </w:r>
    </w:p>
    <w:p w:rsidRPr="00D24AF5" w:rsidR="00E003EA" w:rsidP="00D24AF5" w:rsidRDefault="00E003EA" w14:paraId="6299B67F" w14:textId="0F3E9AE3">
      <w:pPr>
        <w:pStyle w:val="Heading1"/>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name="_Toc41925714" w:id="13"/>
      <w:r w:rsidRPr="00D24AF5">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Vis</w:t>
      </w:r>
      <w:r w:rsidRPr="00D24AF5" w:rsidR="00835E49">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alis</w:t>
      </w:r>
      <w:r w:rsidRPr="00D24AF5">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ion</w:t>
      </w:r>
      <w:bookmarkEnd w:id="13"/>
    </w:p>
    <w:p w:rsidR="00835E49" w:rsidP="00CA1AB5" w:rsidRDefault="00987C46" w14:paraId="364D7EF2" w14:textId="39C87CA3">
      <w:pPr>
        <w:pStyle w:val="NormalWeb"/>
        <w:spacing w:before="0" w:beforeAutospacing="0" w:after="0" w:afterAutospacing="0"/>
        <w:rPr>
          <w:rFonts w:asciiTheme="minorHAnsi" w:hAnsiTheme="minorHAnsi" w:cstheme="minorHAnsi"/>
          <w:b/>
          <w:bCs/>
          <w:color w:val="0E101A"/>
        </w:rPr>
      </w:pPr>
      <w:r>
        <w:rPr>
          <w:rFonts w:asciiTheme="minorHAnsi" w:hAnsiTheme="minorHAnsi" w:cstheme="minorHAnsi"/>
          <w:b/>
          <w:bCs/>
          <w:color w:val="0E101A"/>
        </w:rPr>
        <w:t xml:space="preserve"> </w:t>
      </w:r>
    </w:p>
    <w:p w:rsidRPr="00B33F80" w:rsidR="00B33F80" w:rsidP="00B33F80" w:rsidRDefault="00B33F80" w14:paraId="589D8545" w14:textId="77777777">
      <w:pPr>
        <w:pStyle w:val="NormalWeb"/>
        <w:spacing w:after="0"/>
        <w:rPr>
          <w:rFonts w:asciiTheme="minorHAnsi" w:hAnsiTheme="minorHAnsi" w:cstheme="minorHAnsi"/>
          <w:color w:val="0E101A"/>
          <w:sz w:val="22"/>
          <w:szCs w:val="22"/>
        </w:rPr>
      </w:pPr>
      <w:r w:rsidRPr="00B33F80">
        <w:rPr>
          <w:rFonts w:asciiTheme="minorHAnsi" w:hAnsiTheme="minorHAnsi" w:cstheme="minorHAnsi"/>
          <w:color w:val="0E101A"/>
          <w:sz w:val="22"/>
          <w:szCs w:val="22"/>
        </w:rPr>
        <w:t>To visualise exciting patterns, we are going to use Tableau software and plotty software in R programming for interactive visualisation .in order to start the process the data should be cleaned and formatted.</w:t>
      </w:r>
    </w:p>
    <w:p w:rsidR="00987C46" w:rsidP="00B33F80" w:rsidRDefault="00B33F80" w14:paraId="5B623A67" w14:textId="306CCD26">
      <w:pPr>
        <w:pStyle w:val="NormalWeb"/>
        <w:spacing w:before="0" w:beforeAutospacing="0" w:after="0" w:afterAutospacing="0"/>
        <w:rPr>
          <w:rFonts w:asciiTheme="minorHAnsi" w:hAnsiTheme="minorHAnsi" w:cstheme="minorHAnsi"/>
          <w:color w:val="0E101A"/>
          <w:sz w:val="22"/>
          <w:szCs w:val="22"/>
        </w:rPr>
      </w:pPr>
      <w:r w:rsidRPr="00B33F80">
        <w:rPr>
          <w:rFonts w:asciiTheme="minorHAnsi" w:hAnsiTheme="minorHAnsi" w:cstheme="minorHAnsi"/>
          <w:color w:val="0E101A"/>
          <w:sz w:val="22"/>
          <w:szCs w:val="22"/>
        </w:rPr>
        <w:t>Tableau Software has an option   to upload the dashboards to  Tableau public or private servers and then the  HTML code is produced</w:t>
      </w:r>
    </w:p>
    <w:p w:rsidR="00960ABB" w:rsidP="00B33F80" w:rsidRDefault="00960ABB" w14:paraId="5906E58C" w14:textId="78A11548">
      <w:pPr>
        <w:pStyle w:val="NormalWeb"/>
        <w:spacing w:before="0" w:beforeAutospacing="0" w:after="0" w:afterAutospacing="0"/>
        <w:rPr>
          <w:rFonts w:asciiTheme="minorHAnsi" w:hAnsiTheme="minorHAnsi" w:cstheme="minorHAnsi"/>
          <w:color w:val="0E101A"/>
          <w:sz w:val="22"/>
          <w:szCs w:val="22"/>
        </w:rPr>
      </w:pPr>
    </w:p>
    <w:p w:rsidRPr="00FF4782" w:rsidR="00960ABB" w:rsidP="00B33F80" w:rsidRDefault="00960ABB" w14:paraId="56BA5ACC" w14:textId="164EB182">
      <w:pPr>
        <w:pStyle w:val="NormalWeb"/>
        <w:spacing w:before="0" w:beforeAutospacing="0" w:after="0" w:afterAutospacing="0"/>
        <w:rPr>
          <w:rFonts w:asciiTheme="minorHAnsi" w:hAnsiTheme="minorHAnsi" w:cstheme="minorHAnsi"/>
          <w:color w:val="0E101A"/>
          <w:sz w:val="22"/>
          <w:szCs w:val="22"/>
        </w:rPr>
      </w:pPr>
      <w:r>
        <w:rPr>
          <w:rFonts w:asciiTheme="minorHAnsi" w:hAnsiTheme="minorHAnsi" w:cstheme="minorHAnsi"/>
          <w:color w:val="0E101A"/>
          <w:sz w:val="22"/>
          <w:szCs w:val="22"/>
        </w:rPr>
        <w:t xml:space="preserve">Here are some of the fascinating insights that we have done using Tableau software </w:t>
      </w:r>
    </w:p>
    <w:p w:rsidRPr="00835E49" w:rsidR="00835E49" w:rsidP="00CA1AB5" w:rsidRDefault="00835E49" w14:paraId="4D8994D1" w14:textId="321EEE58">
      <w:pPr>
        <w:pStyle w:val="NormalWeb"/>
        <w:spacing w:before="0" w:beforeAutospacing="0" w:after="0" w:afterAutospacing="0"/>
        <w:rPr>
          <w:rFonts w:asciiTheme="minorHAnsi" w:hAnsiTheme="minorHAnsi" w:cstheme="minorHAnsi"/>
          <w:b/>
          <w:bCs/>
          <w:color w:val="0E101A"/>
        </w:rPr>
      </w:pPr>
      <w:r>
        <w:rPr>
          <w:noProof/>
        </w:rPr>
        <w:drawing>
          <wp:inline distT="0" distB="0" distL="0" distR="0" wp14:anchorId="67AA6654" wp14:editId="57B4E63C">
            <wp:extent cx="5731510" cy="2945765"/>
            <wp:effectExtent l="0" t="0" r="254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945765"/>
                    </a:xfrm>
                    <a:prstGeom prst="rect">
                      <a:avLst/>
                    </a:prstGeom>
                  </pic:spPr>
                </pic:pic>
              </a:graphicData>
            </a:graphic>
          </wp:inline>
        </w:drawing>
      </w:r>
    </w:p>
    <w:p w:rsidRPr="00FD3D8D" w:rsidR="00C9251D" w:rsidP="00CA1AB5" w:rsidRDefault="00C9251D" w14:paraId="51519511" w14:textId="77777777">
      <w:pPr>
        <w:pStyle w:val="NormalWeb"/>
        <w:spacing w:before="0" w:beforeAutospacing="0" w:after="0" w:afterAutospacing="0"/>
        <w:rPr>
          <w:rFonts w:asciiTheme="minorHAnsi" w:hAnsiTheme="minorHAnsi" w:cstheme="minorHAnsi"/>
          <w:color w:val="0E101A"/>
          <w:sz w:val="22"/>
          <w:szCs w:val="22"/>
        </w:rPr>
      </w:pPr>
    </w:p>
    <w:p w:rsidRPr="00566596" w:rsidR="00C562E9" w:rsidP="001A4655" w:rsidRDefault="00566596" w14:paraId="1E93AC10" w14:textId="470E8207">
      <w:pPr>
        <w:pStyle w:val="NormalWeb"/>
        <w:spacing w:after="0"/>
        <w:rPr>
          <w:rFonts w:asciiTheme="minorHAnsi" w:hAnsiTheme="minorHAnsi" w:cstheme="minorHAnsi"/>
          <w:color w:val="0E101A"/>
          <w:sz w:val="22"/>
          <w:szCs w:val="22"/>
        </w:rPr>
      </w:pPr>
      <w:r w:rsidRPr="00566596">
        <w:rPr>
          <w:rFonts w:asciiTheme="minorHAnsi" w:hAnsiTheme="minorHAnsi" w:cstheme="minorHAnsi"/>
          <w:color w:val="0E101A"/>
          <w:sz w:val="22"/>
          <w:szCs w:val="22"/>
        </w:rPr>
        <w:lastRenderedPageBreak/>
        <w:t>From the Australian Bushfire Dashboard, we</w:t>
      </w:r>
      <w:r w:rsidR="001A4655">
        <w:rPr>
          <w:rFonts w:asciiTheme="minorHAnsi" w:hAnsiTheme="minorHAnsi" w:cstheme="minorHAnsi"/>
          <w:color w:val="0E101A"/>
          <w:sz w:val="22"/>
          <w:szCs w:val="22"/>
        </w:rPr>
        <w:t xml:space="preserve"> can see </w:t>
      </w:r>
      <w:r w:rsidRPr="00566596">
        <w:rPr>
          <w:rFonts w:asciiTheme="minorHAnsi" w:hAnsiTheme="minorHAnsi" w:cstheme="minorHAnsi"/>
          <w:color w:val="0E101A"/>
          <w:sz w:val="22"/>
          <w:szCs w:val="22"/>
        </w:rPr>
        <w:t>the areas which are prone to bushfires throughout Australia, including the suburban areas. The intensity of the bushfire is scaled using a different colour. The green colour indicates the least affected areas</w:t>
      </w:r>
      <w:r>
        <w:rPr>
          <w:rFonts w:asciiTheme="minorHAnsi" w:hAnsiTheme="minorHAnsi" w:cstheme="minorHAnsi"/>
          <w:color w:val="0E101A"/>
          <w:sz w:val="22"/>
          <w:szCs w:val="22"/>
        </w:rPr>
        <w:t>,</w:t>
      </w:r>
      <w:r w:rsidRPr="00566596">
        <w:rPr>
          <w:rFonts w:asciiTheme="minorHAnsi" w:hAnsiTheme="minorHAnsi" w:cstheme="minorHAnsi"/>
          <w:color w:val="0E101A"/>
          <w:sz w:val="22"/>
          <w:szCs w:val="22"/>
        </w:rPr>
        <w:t xml:space="preserve"> while red indicates the most affected areas.</w:t>
      </w:r>
      <w:r w:rsidR="001A4655">
        <w:rPr>
          <w:rFonts w:asciiTheme="minorHAnsi" w:hAnsiTheme="minorHAnsi" w:cstheme="minorHAnsi"/>
          <w:color w:val="0E101A"/>
          <w:sz w:val="22"/>
          <w:szCs w:val="22"/>
        </w:rPr>
        <w:t xml:space="preserve"> B</w:t>
      </w:r>
      <w:r w:rsidRPr="00566596">
        <w:rPr>
          <w:rFonts w:asciiTheme="minorHAnsi" w:hAnsiTheme="minorHAnsi" w:cstheme="minorHAnsi"/>
          <w:color w:val="0E101A"/>
          <w:sz w:val="22"/>
          <w:szCs w:val="22"/>
        </w:rPr>
        <w:t xml:space="preserve">ushfires from Dec 2019 to April 2020 is visualised using </w:t>
      </w:r>
      <w:r>
        <w:rPr>
          <w:rFonts w:asciiTheme="minorHAnsi" w:hAnsiTheme="minorHAnsi" w:cstheme="minorHAnsi"/>
          <w:color w:val="0E101A"/>
          <w:sz w:val="22"/>
          <w:szCs w:val="22"/>
        </w:rPr>
        <w:t xml:space="preserve">the </w:t>
      </w:r>
      <w:r w:rsidRPr="00566596">
        <w:rPr>
          <w:rFonts w:asciiTheme="minorHAnsi" w:hAnsiTheme="minorHAnsi" w:cstheme="minorHAnsi"/>
          <w:color w:val="0E101A"/>
          <w:sz w:val="22"/>
          <w:szCs w:val="22"/>
        </w:rPr>
        <w:t>scale</w:t>
      </w:r>
    </w:p>
    <w:p w:rsidRPr="00FD3D8D" w:rsidR="00C562E9" w:rsidP="00CA1AB5" w:rsidRDefault="00C562E9" w14:paraId="4591DCEC" w14:textId="77777777">
      <w:pPr>
        <w:pStyle w:val="NormalWeb"/>
        <w:spacing w:before="0" w:beforeAutospacing="0" w:after="0" w:afterAutospacing="0"/>
        <w:rPr>
          <w:color w:val="0E101A"/>
          <w:sz w:val="22"/>
          <w:szCs w:val="22"/>
        </w:rPr>
      </w:pPr>
    </w:p>
    <w:p w:rsidR="00CA1AB5" w:rsidP="00CA1AB5" w:rsidRDefault="00CA1AB5" w14:paraId="738286D5" w14:textId="77777777">
      <w:pPr>
        <w:pStyle w:val="NormalWeb"/>
        <w:spacing w:before="0" w:beforeAutospacing="0" w:after="0" w:afterAutospacing="0"/>
        <w:ind w:left="720"/>
        <w:rPr>
          <w:color w:val="0E101A"/>
        </w:rPr>
      </w:pPr>
    </w:p>
    <w:p w:rsidR="001C2D3E" w:rsidP="001C2D3E" w:rsidRDefault="00936E15" w14:paraId="2B668884" w14:textId="591BE0F3">
      <w:pPr>
        <w:spacing w:after="0" w:line="240" w:lineRule="auto"/>
        <w:rPr>
          <w:rFonts w:ascii="Times New Roman" w:hAnsi="Times New Roman" w:eastAsia="Times New Roman" w:cs="Times New Roman"/>
          <w:color w:val="0E101A"/>
          <w:sz w:val="24"/>
          <w:szCs w:val="24"/>
          <w:lang w:eastAsia="en-AU"/>
        </w:rPr>
      </w:pPr>
      <w:r>
        <w:rPr>
          <w:noProof/>
        </w:rPr>
        <w:drawing>
          <wp:inline distT="0" distB="0" distL="0" distR="0" wp14:anchorId="5460234B" wp14:editId="27B65E3F">
            <wp:extent cx="5731510" cy="2817495"/>
            <wp:effectExtent l="0" t="0" r="254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817495"/>
                    </a:xfrm>
                    <a:prstGeom prst="rect">
                      <a:avLst/>
                    </a:prstGeom>
                  </pic:spPr>
                </pic:pic>
              </a:graphicData>
            </a:graphic>
          </wp:inline>
        </w:drawing>
      </w:r>
    </w:p>
    <w:p w:rsidR="00FB2B98" w:rsidP="001C2D3E" w:rsidRDefault="00FB2B98" w14:paraId="04F5A20E" w14:textId="77777777">
      <w:pPr>
        <w:spacing w:after="0" w:line="240" w:lineRule="auto"/>
        <w:rPr>
          <w:rFonts w:eastAsia="Times New Roman" w:cstheme="minorHAnsi"/>
          <w:color w:val="0E101A"/>
          <w:lang w:eastAsia="en-AU"/>
        </w:rPr>
      </w:pPr>
    </w:p>
    <w:p w:rsidR="00FB2B98" w:rsidP="001C2D3E" w:rsidRDefault="00FB2B98" w14:paraId="3D3DD41D" w14:textId="77777777">
      <w:pPr>
        <w:spacing w:after="0" w:line="240" w:lineRule="auto"/>
        <w:rPr>
          <w:rFonts w:eastAsia="Times New Roman" w:cstheme="minorHAnsi"/>
          <w:color w:val="0E101A"/>
          <w:lang w:eastAsia="en-AU"/>
        </w:rPr>
      </w:pPr>
    </w:p>
    <w:p w:rsidR="00FA2889" w:rsidP="001C2D3E" w:rsidRDefault="00FB2B98" w14:paraId="1D91A71E" w14:textId="5E56A67C">
      <w:pPr>
        <w:spacing w:after="0" w:line="240" w:lineRule="auto"/>
        <w:rPr>
          <w:rFonts w:eastAsia="Times New Roman" w:cstheme="minorHAnsi"/>
          <w:color w:val="0E101A"/>
          <w:lang w:eastAsia="en-AU"/>
        </w:rPr>
      </w:pPr>
      <w:r>
        <w:rPr>
          <w:rFonts w:eastAsia="Times New Roman" w:cstheme="minorHAnsi"/>
          <w:color w:val="0E101A"/>
          <w:lang w:eastAsia="en-AU"/>
        </w:rPr>
        <w:t>T</w:t>
      </w:r>
      <w:r w:rsidRPr="00FA2889" w:rsidR="00FA2889">
        <w:rPr>
          <w:rFonts w:eastAsia="Times New Roman" w:cstheme="minorHAnsi"/>
          <w:color w:val="0E101A"/>
          <w:lang w:eastAsia="en-AU"/>
        </w:rPr>
        <w:t>he leading cause of bushfires is a rise in temperature, so we made a visualisation based on maximum temperature and fire radiation power, which shows the correlation  between both  parameters across Australia</w:t>
      </w:r>
    </w:p>
    <w:p w:rsidR="00962FDC" w:rsidP="001C2D3E" w:rsidRDefault="00962FDC" w14:paraId="6381B4A9" w14:textId="77777777">
      <w:pPr>
        <w:spacing w:after="0" w:line="240" w:lineRule="auto"/>
        <w:rPr>
          <w:rFonts w:eastAsia="Times New Roman" w:cstheme="minorHAnsi"/>
          <w:b/>
          <w:bCs/>
          <w:color w:val="0E101A"/>
          <w:lang w:eastAsia="en-AU"/>
        </w:rPr>
      </w:pPr>
    </w:p>
    <w:p w:rsidR="00962FDC" w:rsidP="001C2D3E" w:rsidRDefault="00962FDC" w14:paraId="566CE224" w14:textId="77777777">
      <w:pPr>
        <w:spacing w:after="0" w:line="240" w:lineRule="auto"/>
        <w:rPr>
          <w:rFonts w:eastAsia="Times New Roman" w:cstheme="minorHAnsi"/>
          <w:b/>
          <w:bCs/>
          <w:color w:val="0E101A"/>
          <w:lang w:eastAsia="en-AU"/>
        </w:rPr>
      </w:pPr>
    </w:p>
    <w:p w:rsidR="00FB2B98" w:rsidP="001C2D3E" w:rsidRDefault="00FB2B98" w14:paraId="0A585AD0" w14:textId="77777777">
      <w:pPr>
        <w:spacing w:after="0" w:line="240" w:lineRule="auto"/>
        <w:rPr>
          <w:rFonts w:eastAsia="Times New Roman" w:cstheme="minorHAnsi"/>
          <w:b/>
          <w:bCs/>
          <w:color w:val="0E101A"/>
          <w:lang w:eastAsia="en-AU"/>
        </w:rPr>
      </w:pPr>
    </w:p>
    <w:p w:rsidR="00FB2B98" w:rsidP="001C2D3E" w:rsidRDefault="00FB2B98" w14:paraId="7B81AE78" w14:textId="77777777">
      <w:pPr>
        <w:spacing w:after="0" w:line="240" w:lineRule="auto"/>
        <w:rPr>
          <w:rFonts w:eastAsia="Times New Roman" w:cstheme="minorHAnsi"/>
          <w:b/>
          <w:bCs/>
          <w:color w:val="0E101A"/>
          <w:lang w:eastAsia="en-AU"/>
        </w:rPr>
      </w:pPr>
    </w:p>
    <w:p w:rsidR="00EC71AA" w:rsidP="001C2D3E" w:rsidRDefault="00EC71AA" w14:paraId="77CC313E" w14:textId="7AA087AB">
      <w:pPr>
        <w:spacing w:after="0" w:line="240" w:lineRule="auto"/>
        <w:rPr>
          <w:rFonts w:eastAsia="Times New Roman" w:cstheme="minorHAnsi"/>
          <w:b/>
          <w:bCs/>
          <w:color w:val="0E101A"/>
          <w:lang w:eastAsia="en-AU"/>
        </w:rPr>
      </w:pPr>
      <w:r w:rsidRPr="00EC71AA">
        <w:rPr>
          <w:rFonts w:eastAsia="Times New Roman" w:cstheme="minorHAnsi"/>
          <w:b/>
          <w:bCs/>
          <w:color w:val="0E101A"/>
          <w:lang w:eastAsia="en-AU"/>
        </w:rPr>
        <w:t>Note</w:t>
      </w:r>
      <w:r>
        <w:rPr>
          <w:rFonts w:eastAsia="Times New Roman" w:cstheme="minorHAnsi"/>
          <w:b/>
          <w:bCs/>
          <w:color w:val="0E101A"/>
          <w:lang w:eastAsia="en-AU"/>
        </w:rPr>
        <w:t>:-</w:t>
      </w:r>
    </w:p>
    <w:p w:rsidR="0029086C" w:rsidP="0029086C" w:rsidRDefault="0029086C" w14:paraId="500EDD5F" w14:textId="63FC8704">
      <w:r>
        <w:t xml:space="preserve">: </w:t>
      </w:r>
      <w:r w:rsidRPr="00726833">
        <w:rPr>
          <w:b/>
          <w:bCs/>
        </w:rPr>
        <w:t>Fire Radiation Power (FRP)</w:t>
      </w:r>
      <w:r>
        <w:t xml:space="preserve"> - </w:t>
      </w:r>
      <w:r w:rsidRPr="00726833">
        <w:t>FRP depicts the pixel-integrated fire radiative power in MW (megawatts). Given the un</w:t>
      </w:r>
      <w:r>
        <w:t>precedented</w:t>
      </w:r>
      <w:r w:rsidRPr="00726833">
        <w:t xml:space="preserve"> spatial and spectral resolution of the data, the VIIRS 375 m fire detection algorithm was customi</w:t>
      </w:r>
      <w:r>
        <w:t>s</w:t>
      </w:r>
      <w:r w:rsidRPr="00726833">
        <w:t>ed and tuned to optimi</w:t>
      </w:r>
      <w:r>
        <w:t>s</w:t>
      </w:r>
      <w:r w:rsidRPr="00726833">
        <w:t>e its response over small fires while balancing the occurrence of false alarms. Frequent saturation of the mid-infrared I4 channel (3.55-3.93 µm) driving the detection of active fires requires additional tests and procedures to avoid pixel classification errors. As a result, sub-pixel fire characteri</w:t>
      </w:r>
      <w:r>
        <w:t>s</w:t>
      </w:r>
      <w:r w:rsidRPr="00726833">
        <w:t xml:space="preserve">ation (e.g., fire radiative power [FRP] retrieval) is only viable across small and low-intensity fires. Systematic FRP retrievals are based on a hybrid approach combining 375 and 750 m data. </w:t>
      </w:r>
      <w:r>
        <w:t>S</w:t>
      </w:r>
      <w:r w:rsidRPr="00726833">
        <w:t>tarting in 2015 the algorithm incorporated additional VIIRS channel M13 (3.973-4.128 µm) 750 m data in both aggregated and unaggregated format.</w:t>
      </w:r>
    </w:p>
    <w:p w:rsidR="00960ABB" w:rsidP="0029086C" w:rsidRDefault="00960ABB" w14:paraId="69D48688" w14:textId="147BB4FC">
      <w:r>
        <w:rPr>
          <w:noProof/>
        </w:rPr>
        <w:lastRenderedPageBreak/>
        <w:drawing>
          <wp:inline distT="0" distB="0" distL="0" distR="0" wp14:anchorId="3F8787A2" wp14:editId="4BA19AF7">
            <wp:extent cx="5731510" cy="4595495"/>
            <wp:effectExtent l="0" t="0" r="2540" b="0"/>
            <wp:docPr id="5" name="Picture 5" descr="C:\Users\vijay\AppData\Local\Microsoft\Windows\INetCache\Content.MSO\FC8AACC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vijay\AppData\Local\Microsoft\Windows\INetCache\Content.MSO\FC8AACCB.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4595495"/>
                    </a:xfrm>
                    <a:prstGeom prst="rect">
                      <a:avLst/>
                    </a:prstGeom>
                    <a:noFill/>
                    <a:ln>
                      <a:noFill/>
                    </a:ln>
                  </pic:spPr>
                </pic:pic>
              </a:graphicData>
            </a:graphic>
          </wp:inline>
        </w:drawing>
      </w:r>
    </w:p>
    <w:p w:rsidR="00FB2B98" w:rsidP="0038702F" w:rsidRDefault="00FB2B98" w14:paraId="63153DD1" w14:textId="77777777">
      <w:pPr>
        <w:spacing w:after="0" w:line="240" w:lineRule="auto"/>
        <w:textAlignment w:val="baseline"/>
        <w:rPr>
          <w:rFonts w:ascii="Calibri" w:hAnsi="Calibri" w:eastAsia="Times New Roman" w:cs="Calibri"/>
          <w:lang w:eastAsia="en-AU"/>
        </w:rPr>
      </w:pPr>
    </w:p>
    <w:p w:rsidR="0038702F" w:rsidP="0038702F" w:rsidRDefault="0038702F" w14:paraId="25DB8725" w14:textId="407BA928">
      <w:pPr>
        <w:spacing w:after="0" w:line="240" w:lineRule="auto"/>
        <w:textAlignment w:val="baseline"/>
        <w:rPr>
          <w:rFonts w:ascii="Calibri" w:hAnsi="Calibri" w:eastAsia="Times New Roman" w:cs="Calibri"/>
          <w:lang w:eastAsia="en-AU"/>
        </w:rPr>
      </w:pPr>
      <w:r w:rsidRPr="0038702F">
        <w:rPr>
          <w:rFonts w:ascii="Calibri" w:hAnsi="Calibri" w:eastAsia="Times New Roman" w:cs="Calibri"/>
          <w:lang w:eastAsia="en-AU"/>
        </w:rPr>
        <w:t>This dashboard contains information of all the cities in different states where bushfires occurred. Variable of Interest Fire Radiation Power(FRP) is plotted against weather attributes like temperature, humidity and wind</w:t>
      </w:r>
      <w:r>
        <w:rPr>
          <w:rFonts w:ascii="Calibri" w:hAnsi="Calibri" w:eastAsia="Times New Roman" w:cs="Calibri"/>
          <w:lang w:eastAsia="en-AU"/>
        </w:rPr>
        <w:t xml:space="preserve"> </w:t>
      </w:r>
      <w:r w:rsidRPr="0038702F">
        <w:rPr>
          <w:rFonts w:ascii="Calibri" w:hAnsi="Calibri" w:eastAsia="Times New Roman" w:cs="Calibri"/>
          <w:lang w:eastAsia="en-AU"/>
        </w:rPr>
        <w:t>speed. T</w:t>
      </w:r>
      <w:r>
        <w:rPr>
          <w:rFonts w:ascii="Calibri" w:hAnsi="Calibri" w:eastAsia="Times New Roman" w:cs="Calibri"/>
          <w:lang w:eastAsia="en-AU"/>
        </w:rPr>
        <w:t>he t</w:t>
      </w:r>
      <w:r w:rsidRPr="0038702F">
        <w:rPr>
          <w:rFonts w:ascii="Calibri" w:hAnsi="Calibri" w:eastAsia="Times New Roman" w:cs="Calibri"/>
          <w:lang w:eastAsia="en-AU"/>
        </w:rPr>
        <w:t>otal number of cases in each state is compared with the minimum and maximum temperatures</w:t>
      </w:r>
      <w:r>
        <w:rPr>
          <w:rFonts w:ascii="Calibri" w:hAnsi="Calibri" w:eastAsia="Times New Roman" w:cs="Calibri"/>
          <w:lang w:eastAsia="en-AU"/>
        </w:rPr>
        <w:t>,</w:t>
      </w:r>
      <w:r w:rsidRPr="0038702F">
        <w:rPr>
          <w:rFonts w:ascii="Calibri" w:hAnsi="Calibri" w:eastAsia="Times New Roman" w:cs="Calibri"/>
          <w:lang w:eastAsia="en-AU"/>
        </w:rPr>
        <w:t xml:space="preserve"> respectively. Data can also be filtered using the Year of acquisition and Day/night filters present in the dashboard. Th</w:t>
      </w:r>
      <w:r w:rsidR="00AC74E9">
        <w:rPr>
          <w:rFonts w:ascii="Calibri" w:hAnsi="Calibri" w:eastAsia="Times New Roman" w:cs="Calibri"/>
          <w:lang w:eastAsia="en-AU"/>
        </w:rPr>
        <w:t xml:space="preserve">ere </w:t>
      </w:r>
      <w:r w:rsidRPr="0038702F">
        <w:rPr>
          <w:rFonts w:ascii="Calibri" w:hAnsi="Calibri" w:eastAsia="Times New Roman" w:cs="Calibri"/>
          <w:lang w:eastAsia="en-AU"/>
        </w:rPr>
        <w:t>is an interactive dashboard created using Tableau</w:t>
      </w:r>
      <w:r>
        <w:rPr>
          <w:rFonts w:ascii="Calibri" w:hAnsi="Calibri" w:eastAsia="Times New Roman" w:cs="Calibri"/>
          <w:lang w:eastAsia="en-AU"/>
        </w:rPr>
        <w:t>,</w:t>
      </w:r>
      <w:r w:rsidRPr="0038702F">
        <w:rPr>
          <w:rFonts w:ascii="Calibri" w:hAnsi="Calibri" w:eastAsia="Times New Roman" w:cs="Calibri"/>
          <w:lang w:eastAsia="en-AU"/>
        </w:rPr>
        <w:t xml:space="preserve"> and it is uploaded in Tableau Public so that the users can have access to it. </w:t>
      </w:r>
      <w:hyperlink w:tgtFrame="_blank" w:history="1" w:anchor="!/vizhome/BushfireDashboard_15904216328460/Dashboard1" r:id="rId20">
        <w:r w:rsidRPr="0038702F">
          <w:rPr>
            <w:rFonts w:ascii="Calibri" w:hAnsi="Calibri" w:eastAsia="Times New Roman" w:cs="Calibri"/>
            <w:color w:val="0000FF"/>
            <w:u w:val="single"/>
            <w:lang w:eastAsia="en-AU"/>
          </w:rPr>
          <w:t>Click Here</w:t>
        </w:r>
      </w:hyperlink>
      <w:r w:rsidRPr="0038702F">
        <w:rPr>
          <w:rFonts w:ascii="Calibri" w:hAnsi="Calibri" w:eastAsia="Times New Roman" w:cs="Calibri"/>
          <w:lang w:eastAsia="en-AU"/>
        </w:rPr>
        <w:t> to have a look at </w:t>
      </w:r>
      <w:r w:rsidR="00C16850">
        <w:rPr>
          <w:rFonts w:ascii="Calibri" w:hAnsi="Calibri" w:eastAsia="Times New Roman" w:cs="Calibri"/>
          <w:lang w:eastAsia="en-AU"/>
        </w:rPr>
        <w:t xml:space="preserve">the </w:t>
      </w:r>
      <w:r w:rsidRPr="0038702F">
        <w:rPr>
          <w:rFonts w:ascii="Calibri" w:hAnsi="Calibri" w:eastAsia="Times New Roman" w:cs="Calibri"/>
          <w:lang w:eastAsia="en-AU"/>
        </w:rPr>
        <w:t>Dashboard in Tableau Public. </w:t>
      </w:r>
    </w:p>
    <w:p w:rsidR="00426320" w:rsidP="0038702F" w:rsidRDefault="00426320" w14:paraId="69B7B1A4" w14:textId="4726C44F">
      <w:pPr>
        <w:spacing w:after="0" w:line="240" w:lineRule="auto"/>
        <w:textAlignment w:val="baseline"/>
        <w:rPr>
          <w:rFonts w:ascii="Calibri" w:hAnsi="Calibri" w:eastAsia="Times New Roman" w:cs="Calibri"/>
          <w:lang w:eastAsia="en-AU"/>
        </w:rPr>
      </w:pPr>
    </w:p>
    <w:p w:rsidR="00962FDC" w:rsidP="00426320" w:rsidRDefault="00962FDC" w14:paraId="7125FF8D" w14:textId="77777777">
      <w:pPr>
        <w:pStyle w:val="Heading1"/>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962FDC" w:rsidP="00426320" w:rsidRDefault="00962FDC" w14:paraId="2AC0EF85" w14:textId="77777777">
      <w:pPr>
        <w:pStyle w:val="Heading1"/>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FB2B98" w:rsidP="00426320" w:rsidRDefault="00FB2B98" w14:paraId="61629A4B" w14:textId="7C94F2E4">
      <w:pPr>
        <w:pStyle w:val="Heading1"/>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Pr="00FB2B98" w:rsidR="00FB2B98" w:rsidP="00FB2B98" w:rsidRDefault="00FB2B98" w14:paraId="793704D8" w14:textId="77777777"/>
    <w:p w:rsidRPr="00D24AF5" w:rsidR="00426320" w:rsidP="00426320" w:rsidRDefault="00426320" w14:paraId="5773FBC0" w14:textId="17598C28">
      <w:pPr>
        <w:pStyle w:val="Heading1"/>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24AF5">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Website Creation:-</w:t>
      </w:r>
    </w:p>
    <w:p w:rsidRPr="00991751" w:rsidR="00426320" w:rsidP="00426320" w:rsidRDefault="00426320" w14:paraId="178DCEE4" w14:textId="77777777">
      <w:pPr>
        <w:spacing w:after="0" w:line="240" w:lineRule="auto"/>
        <w:rPr>
          <w:rFonts w:eastAsia="Times New Roman" w:cstheme="minorHAnsi"/>
          <w:color w:val="0E101A"/>
          <w:lang w:eastAsia="en-AU"/>
        </w:rPr>
      </w:pPr>
      <w:r w:rsidRPr="00991751">
        <w:rPr>
          <w:rFonts w:eastAsia="Times New Roman" w:cstheme="minorHAnsi"/>
          <w:color w:val="0E101A"/>
          <w:lang w:eastAsia="en-AU"/>
        </w:rPr>
        <w:t>The aspect of creating a website is to locate areas across Australia which are prone to bushfires by including interactive features offered by webpages. In the process of making a website, we used various coding languages such as Python, HTML, and Tableau.</w:t>
      </w:r>
    </w:p>
    <w:p w:rsidRPr="00991751" w:rsidR="00426320" w:rsidP="00426320" w:rsidRDefault="00426320" w14:paraId="3646C803" w14:textId="77777777">
      <w:pPr>
        <w:spacing w:after="0" w:line="240" w:lineRule="auto"/>
        <w:rPr>
          <w:rFonts w:eastAsia="Times New Roman" w:cstheme="minorHAnsi"/>
          <w:color w:val="0E101A"/>
          <w:lang w:eastAsia="en-AU"/>
        </w:rPr>
      </w:pPr>
      <w:r w:rsidRPr="00991751">
        <w:rPr>
          <w:rFonts w:eastAsia="Times New Roman" w:cstheme="minorHAnsi"/>
          <w:color w:val="0E101A"/>
          <w:lang w:eastAsia="en-AU"/>
        </w:rPr>
        <w:t>The initial objective of the Webpage</w:t>
      </w:r>
    </w:p>
    <w:p w:rsidRPr="00991751" w:rsidR="00426320" w:rsidP="00426320" w:rsidRDefault="00426320" w14:paraId="5473E3FF" w14:textId="77777777">
      <w:pPr>
        <w:numPr>
          <w:ilvl w:val="0"/>
          <w:numId w:val="8"/>
        </w:numPr>
        <w:spacing w:after="0" w:line="240" w:lineRule="auto"/>
        <w:rPr>
          <w:rFonts w:eastAsia="Times New Roman" w:cstheme="minorHAnsi"/>
          <w:color w:val="0E101A"/>
          <w:lang w:eastAsia="en-AU"/>
        </w:rPr>
      </w:pPr>
      <w:r w:rsidRPr="00991751">
        <w:rPr>
          <w:rFonts w:eastAsia="Times New Roman" w:cstheme="minorHAnsi"/>
          <w:color w:val="0E101A"/>
          <w:lang w:eastAsia="en-AU"/>
        </w:rPr>
        <w:t> </w:t>
      </w:r>
      <w:r w:rsidRPr="00C562E9">
        <w:rPr>
          <w:rFonts w:eastAsia="Times New Roman" w:cstheme="minorHAnsi"/>
          <w:color w:val="0E101A"/>
          <w:lang w:eastAsia="en-AU"/>
        </w:rPr>
        <w:t>L</w:t>
      </w:r>
      <w:r w:rsidRPr="00991751">
        <w:rPr>
          <w:rFonts w:eastAsia="Times New Roman" w:cstheme="minorHAnsi"/>
          <w:color w:val="0E101A"/>
          <w:lang w:eastAsia="en-AU"/>
        </w:rPr>
        <w:t>ocate areas where there are ongoing fires</w:t>
      </w:r>
    </w:p>
    <w:p w:rsidRPr="00991751" w:rsidR="00426320" w:rsidP="00426320" w:rsidRDefault="00426320" w14:paraId="7CFE7D5B" w14:textId="77777777">
      <w:pPr>
        <w:numPr>
          <w:ilvl w:val="0"/>
          <w:numId w:val="8"/>
        </w:numPr>
        <w:spacing w:after="0" w:line="240" w:lineRule="auto"/>
        <w:rPr>
          <w:rFonts w:eastAsia="Times New Roman" w:cstheme="minorHAnsi"/>
          <w:color w:val="0E101A"/>
          <w:sz w:val="24"/>
          <w:szCs w:val="24"/>
          <w:lang w:eastAsia="en-AU"/>
        </w:rPr>
      </w:pPr>
      <w:r w:rsidRPr="00991751">
        <w:rPr>
          <w:rFonts w:eastAsia="Times New Roman" w:cstheme="minorHAnsi"/>
          <w:color w:val="0E101A"/>
          <w:lang w:eastAsia="en-AU"/>
        </w:rPr>
        <w:t>Extract data from past fires onto the map</w:t>
      </w:r>
    </w:p>
    <w:p w:rsidR="00426320" w:rsidP="00426320" w:rsidRDefault="00426320" w14:paraId="4A1C1673" w14:textId="77777777">
      <w:pPr>
        <w:numPr>
          <w:ilvl w:val="0"/>
          <w:numId w:val="8"/>
        </w:numPr>
        <w:spacing w:after="0" w:line="240" w:lineRule="auto"/>
        <w:rPr>
          <w:rFonts w:eastAsia="Times New Roman" w:cstheme="minorHAnsi"/>
          <w:color w:val="0E101A"/>
          <w:lang w:eastAsia="en-AU"/>
        </w:rPr>
      </w:pPr>
      <w:r w:rsidRPr="00FD3D8D">
        <w:rPr>
          <w:rFonts w:eastAsia="Times New Roman" w:cstheme="minorHAnsi"/>
          <w:color w:val="0E101A"/>
          <w:lang w:eastAsia="en-AU"/>
        </w:rPr>
        <w:t>I</w:t>
      </w:r>
      <w:r w:rsidRPr="00991751">
        <w:rPr>
          <w:rFonts w:eastAsia="Times New Roman" w:cstheme="minorHAnsi"/>
          <w:color w:val="0E101A"/>
          <w:lang w:eastAsia="en-AU"/>
        </w:rPr>
        <w:t xml:space="preserve">ncluding </w:t>
      </w:r>
      <w:r w:rsidRPr="00FD3D8D">
        <w:rPr>
          <w:rFonts w:eastAsia="Times New Roman" w:cstheme="minorHAnsi"/>
          <w:color w:val="0E101A"/>
          <w:lang w:eastAsia="en-AU"/>
        </w:rPr>
        <w:t xml:space="preserve">the </w:t>
      </w:r>
      <w:r w:rsidRPr="00991751">
        <w:rPr>
          <w:rFonts w:eastAsia="Times New Roman" w:cstheme="minorHAnsi"/>
          <w:color w:val="0E101A"/>
          <w:lang w:eastAsia="en-AU"/>
        </w:rPr>
        <w:t>survival pla</w:t>
      </w:r>
      <w:r w:rsidRPr="00FD3D8D">
        <w:rPr>
          <w:rFonts w:eastAsia="Times New Roman" w:cstheme="minorHAnsi"/>
          <w:color w:val="0E101A"/>
          <w:lang w:eastAsia="en-AU"/>
        </w:rPr>
        <w:t xml:space="preserve">n which assists you in bushfire situation  </w:t>
      </w:r>
      <w:r w:rsidRPr="00991751">
        <w:rPr>
          <w:rFonts w:eastAsia="Times New Roman" w:cstheme="minorHAnsi"/>
          <w:color w:val="0E101A"/>
          <w:lang w:eastAsia="en-AU"/>
        </w:rPr>
        <w:t>and emergency hotline numbers to report a fire</w:t>
      </w:r>
    </w:p>
    <w:p w:rsidRPr="00991751" w:rsidR="00426320" w:rsidP="00426320" w:rsidRDefault="00426320" w14:paraId="32962680" w14:textId="77777777">
      <w:pPr>
        <w:numPr>
          <w:ilvl w:val="0"/>
          <w:numId w:val="8"/>
        </w:numPr>
        <w:spacing w:after="0" w:line="240" w:lineRule="auto"/>
        <w:rPr>
          <w:rFonts w:eastAsia="Times New Roman" w:cstheme="minorHAnsi"/>
          <w:color w:val="0E101A"/>
          <w:lang w:eastAsia="en-AU"/>
        </w:rPr>
      </w:pPr>
      <w:r>
        <w:rPr>
          <w:rFonts w:eastAsia="Times New Roman" w:cstheme="minorHAnsi"/>
          <w:color w:val="0E101A"/>
          <w:lang w:eastAsia="en-AU"/>
        </w:rPr>
        <w:t>Integrating the visualisation part into the website</w:t>
      </w:r>
    </w:p>
    <w:p w:rsidRPr="00FD3D8D" w:rsidR="00426320" w:rsidP="00426320" w:rsidRDefault="00426320" w14:paraId="454FC57B" w14:textId="77777777">
      <w:pPr>
        <w:numPr>
          <w:ilvl w:val="0"/>
          <w:numId w:val="8"/>
        </w:numPr>
        <w:spacing w:after="0" w:line="240" w:lineRule="auto"/>
        <w:rPr>
          <w:rFonts w:eastAsia="Times New Roman" w:cstheme="minorHAnsi"/>
          <w:color w:val="0E101A"/>
          <w:lang w:eastAsia="en-AU"/>
        </w:rPr>
      </w:pPr>
      <w:r w:rsidRPr="00FD3D8D">
        <w:rPr>
          <w:rFonts w:eastAsia="Times New Roman" w:cstheme="minorHAnsi"/>
          <w:color w:val="0E101A"/>
          <w:lang w:eastAsia="en-AU"/>
        </w:rPr>
        <w:t>D</w:t>
      </w:r>
      <w:r w:rsidRPr="00991751">
        <w:rPr>
          <w:rFonts w:eastAsia="Times New Roman" w:cstheme="minorHAnsi"/>
          <w:color w:val="0E101A"/>
          <w:lang w:eastAsia="en-AU"/>
        </w:rPr>
        <w:t>eploy the website for the general public</w:t>
      </w:r>
    </w:p>
    <w:p w:rsidRPr="00FD3D8D" w:rsidR="00426320" w:rsidP="00426320" w:rsidRDefault="00426320" w14:paraId="2057D661" w14:textId="77777777">
      <w:pPr>
        <w:pStyle w:val="NormalWeb"/>
        <w:spacing w:before="0" w:beforeAutospacing="0" w:after="0" w:afterAutospacing="0"/>
        <w:rPr>
          <w:rFonts w:asciiTheme="minorHAnsi" w:hAnsiTheme="minorHAnsi" w:cstheme="minorHAnsi"/>
          <w:color w:val="0E101A"/>
          <w:sz w:val="22"/>
          <w:szCs w:val="22"/>
        </w:rPr>
      </w:pPr>
      <w:r w:rsidRPr="00FD3D8D">
        <w:rPr>
          <w:rStyle w:val="Strong"/>
          <w:rFonts w:asciiTheme="minorHAnsi" w:hAnsiTheme="minorHAnsi" w:eastAsiaTheme="minorEastAsia" w:cstheme="minorHAnsi"/>
          <w:color w:val="0E101A"/>
          <w:sz w:val="22"/>
          <w:szCs w:val="22"/>
        </w:rPr>
        <w:t>Tools:-</w:t>
      </w:r>
    </w:p>
    <w:p w:rsidRPr="00FD3D8D" w:rsidR="00426320" w:rsidP="00426320" w:rsidRDefault="00426320" w14:paraId="64C800C8" w14:textId="77777777">
      <w:pPr>
        <w:pStyle w:val="NormalWeb"/>
        <w:spacing w:before="0" w:beforeAutospacing="0" w:after="0" w:afterAutospacing="0"/>
        <w:rPr>
          <w:rFonts w:asciiTheme="minorHAnsi" w:hAnsiTheme="minorHAnsi" w:cstheme="minorHAnsi"/>
          <w:color w:val="0E101A"/>
          <w:sz w:val="22"/>
          <w:szCs w:val="22"/>
        </w:rPr>
      </w:pPr>
      <w:r w:rsidRPr="00FD3D8D">
        <w:rPr>
          <w:rStyle w:val="Strong"/>
          <w:rFonts w:asciiTheme="minorHAnsi" w:hAnsiTheme="minorHAnsi" w:eastAsiaTheme="minorEastAsia" w:cstheme="minorHAnsi"/>
          <w:color w:val="0E101A"/>
          <w:sz w:val="22"/>
          <w:szCs w:val="22"/>
        </w:rPr>
        <w:t>UI:-</w:t>
      </w:r>
    </w:p>
    <w:p w:rsidRPr="00FD3D8D" w:rsidR="00426320" w:rsidP="00426320" w:rsidRDefault="00426320" w14:paraId="67D2E5AD" w14:textId="77777777">
      <w:pPr>
        <w:pStyle w:val="NormalWeb"/>
        <w:spacing w:before="0" w:beforeAutospacing="0" w:after="0" w:afterAutospacing="0"/>
        <w:rPr>
          <w:rFonts w:asciiTheme="minorHAnsi" w:hAnsiTheme="minorHAnsi" w:cstheme="minorHAnsi"/>
          <w:color w:val="0E101A"/>
          <w:sz w:val="22"/>
          <w:szCs w:val="22"/>
        </w:rPr>
      </w:pPr>
      <w:r w:rsidRPr="00FD3D8D">
        <w:rPr>
          <w:rFonts w:asciiTheme="minorHAnsi" w:hAnsiTheme="minorHAnsi" w:cstheme="minorHAnsi"/>
          <w:color w:val="0E101A"/>
          <w:sz w:val="22"/>
          <w:szCs w:val="22"/>
        </w:rPr>
        <w:t xml:space="preserve">To make interactive webpages, we need to use UI, which is a graphical layout of the website. It consists of the </w:t>
      </w:r>
      <w:proofErr w:type="gramStart"/>
      <w:r w:rsidRPr="00FD3D8D">
        <w:rPr>
          <w:rFonts w:asciiTheme="minorHAnsi" w:hAnsiTheme="minorHAnsi" w:cstheme="minorHAnsi"/>
          <w:color w:val="0E101A"/>
          <w:sz w:val="22"/>
          <w:szCs w:val="22"/>
        </w:rPr>
        <w:t>buttons</w:t>
      </w:r>
      <w:proofErr w:type="gramEnd"/>
      <w:r w:rsidRPr="00FD3D8D">
        <w:rPr>
          <w:rFonts w:asciiTheme="minorHAnsi" w:hAnsiTheme="minorHAnsi" w:cstheme="minorHAnsi"/>
          <w:color w:val="0E101A"/>
          <w:sz w:val="22"/>
          <w:szCs w:val="22"/>
        </w:rPr>
        <w:t xml:space="preserve"> users click on, the text they read, the images, sliders, text entry fields, and all the rest of the items the user interacts.</w:t>
      </w:r>
    </w:p>
    <w:p w:rsidRPr="00FD3D8D" w:rsidR="00426320" w:rsidP="00426320" w:rsidRDefault="00426320" w14:paraId="20C202B4" w14:textId="77777777">
      <w:pPr>
        <w:pStyle w:val="NormalWeb"/>
        <w:spacing w:before="0" w:beforeAutospacing="0" w:after="0" w:afterAutospacing="0"/>
        <w:rPr>
          <w:rFonts w:asciiTheme="minorHAnsi" w:hAnsiTheme="minorHAnsi" w:cstheme="minorHAnsi"/>
          <w:color w:val="0E101A"/>
          <w:sz w:val="22"/>
          <w:szCs w:val="22"/>
        </w:rPr>
      </w:pPr>
      <w:r w:rsidRPr="00FD3D8D">
        <w:rPr>
          <w:rStyle w:val="Strong"/>
          <w:rFonts w:asciiTheme="minorHAnsi" w:hAnsiTheme="minorHAnsi" w:eastAsiaTheme="minorEastAsia" w:cstheme="minorHAnsi"/>
          <w:color w:val="0E101A"/>
          <w:sz w:val="22"/>
          <w:szCs w:val="22"/>
        </w:rPr>
        <w:t>ATOM:-</w:t>
      </w:r>
    </w:p>
    <w:p w:rsidRPr="00FD3D8D" w:rsidR="00426320" w:rsidP="00426320" w:rsidRDefault="00426320" w14:paraId="4DEE7999" w14:textId="77777777">
      <w:pPr>
        <w:pStyle w:val="NormalWeb"/>
        <w:spacing w:before="0" w:beforeAutospacing="0" w:after="0" w:afterAutospacing="0"/>
        <w:rPr>
          <w:rFonts w:asciiTheme="minorHAnsi" w:hAnsiTheme="minorHAnsi" w:cstheme="minorHAnsi"/>
          <w:color w:val="0E101A"/>
          <w:sz w:val="22"/>
          <w:szCs w:val="22"/>
        </w:rPr>
      </w:pPr>
      <w:r w:rsidRPr="00FD3D8D">
        <w:rPr>
          <w:rFonts w:asciiTheme="minorHAnsi" w:hAnsiTheme="minorHAnsi" w:cstheme="minorHAnsi"/>
          <w:color w:val="0E101A"/>
          <w:sz w:val="22"/>
          <w:szCs w:val="22"/>
        </w:rPr>
        <w:t>To run the HTML code, we are going to use ATOM which is an open-source text and source editor developed by GitHub. ATOM enables users to install third-party packages and themes to customise the features and looks of the editor, so you can set it up according to your preferences and with ease</w:t>
      </w:r>
    </w:p>
    <w:p w:rsidRPr="00FD3D8D" w:rsidR="00426320" w:rsidP="00426320" w:rsidRDefault="00426320" w14:paraId="50BBC3FD" w14:textId="77777777">
      <w:pPr>
        <w:pStyle w:val="NormalWeb"/>
        <w:spacing w:before="0" w:beforeAutospacing="0" w:after="0" w:afterAutospacing="0"/>
        <w:rPr>
          <w:rStyle w:val="Strong"/>
          <w:rFonts w:asciiTheme="minorHAnsi" w:hAnsiTheme="minorHAnsi" w:eastAsiaTheme="minorEastAsia" w:cstheme="minorHAnsi"/>
          <w:color w:val="0E101A"/>
          <w:sz w:val="22"/>
          <w:szCs w:val="22"/>
        </w:rPr>
      </w:pPr>
      <w:r w:rsidRPr="00FD3D8D">
        <w:rPr>
          <w:rStyle w:val="Strong"/>
          <w:rFonts w:asciiTheme="minorHAnsi" w:hAnsiTheme="minorHAnsi" w:eastAsiaTheme="minorEastAsia" w:cstheme="minorHAnsi"/>
          <w:color w:val="0E101A"/>
          <w:sz w:val="22"/>
          <w:szCs w:val="22"/>
        </w:rPr>
        <w:t>Microsoft Azure:-</w:t>
      </w:r>
    </w:p>
    <w:p w:rsidR="00426320" w:rsidP="00426320" w:rsidRDefault="00426320" w14:paraId="4E5A9FD8" w14:textId="77777777">
      <w:pPr>
        <w:pStyle w:val="NormalWeb"/>
        <w:spacing w:before="0" w:beforeAutospacing="0" w:after="0" w:afterAutospacing="0"/>
        <w:rPr>
          <w:rFonts w:asciiTheme="minorHAnsi" w:hAnsiTheme="minorHAnsi" w:cstheme="minorHAnsi"/>
          <w:color w:val="0E101A"/>
          <w:sz w:val="22"/>
          <w:szCs w:val="22"/>
        </w:rPr>
      </w:pPr>
      <w:r w:rsidRPr="00FD3D8D">
        <w:rPr>
          <w:rFonts w:asciiTheme="minorHAnsi" w:hAnsiTheme="minorHAnsi" w:cstheme="minorHAnsi"/>
          <w:color w:val="0E101A"/>
          <w:sz w:val="22"/>
          <w:szCs w:val="22"/>
        </w:rPr>
        <w:t>to make the website live  we are going to use  Microsoft azure which is a public computing platform</w:t>
      </w:r>
    </w:p>
    <w:p w:rsidR="00426320" w:rsidP="00426320" w:rsidRDefault="00426320" w14:paraId="05B300A2" w14:textId="77777777">
      <w:pPr>
        <w:pStyle w:val="NormalWeb"/>
        <w:spacing w:before="0" w:beforeAutospacing="0" w:after="0" w:afterAutospacing="0"/>
        <w:rPr>
          <w:rFonts w:asciiTheme="minorHAnsi" w:hAnsiTheme="minorHAnsi" w:cstheme="minorHAnsi"/>
          <w:color w:val="0E101A"/>
          <w:sz w:val="22"/>
          <w:szCs w:val="22"/>
        </w:rPr>
      </w:pPr>
    </w:p>
    <w:p w:rsidR="00426320" w:rsidP="00426320" w:rsidRDefault="00426320" w14:paraId="3F2BEE30" w14:textId="77777777">
      <w:pPr>
        <w:pStyle w:val="NormalWeb"/>
        <w:spacing w:before="0" w:beforeAutospacing="0" w:after="0" w:afterAutospacing="0"/>
        <w:rPr>
          <w:rFonts w:asciiTheme="minorHAnsi" w:hAnsiTheme="minorHAnsi" w:cstheme="minorHAnsi"/>
          <w:color w:val="0E101A"/>
          <w:sz w:val="22"/>
          <w:szCs w:val="22"/>
        </w:rPr>
      </w:pPr>
      <w:r>
        <w:rPr>
          <w:rFonts w:asciiTheme="minorHAnsi" w:hAnsiTheme="minorHAnsi" w:cstheme="minorHAnsi"/>
          <w:color w:val="0E101A"/>
          <w:sz w:val="22"/>
          <w:szCs w:val="22"/>
        </w:rPr>
        <w:t xml:space="preserve">To create an interactive webpage, we faced many challenges as it involves different coding languages and platforms of visualisation. </w:t>
      </w:r>
    </w:p>
    <w:p w:rsidR="00426320" w:rsidP="00426320" w:rsidRDefault="00426320" w14:paraId="135D8F24" w14:textId="77777777">
      <w:pPr>
        <w:pStyle w:val="NormalWeb"/>
        <w:spacing w:before="0" w:beforeAutospacing="0" w:after="0" w:afterAutospacing="0"/>
        <w:rPr>
          <w:rFonts w:asciiTheme="minorHAnsi" w:hAnsiTheme="minorHAnsi" w:cstheme="minorHAnsi"/>
          <w:color w:val="0E101A"/>
          <w:sz w:val="22"/>
          <w:szCs w:val="22"/>
        </w:rPr>
      </w:pPr>
    </w:p>
    <w:p w:rsidR="00426320" w:rsidP="00426320" w:rsidRDefault="00426320" w14:paraId="07491A8B" w14:textId="77777777">
      <w:pPr>
        <w:pStyle w:val="NormalWeb"/>
        <w:spacing w:before="0" w:beforeAutospacing="0" w:after="0" w:afterAutospacing="0"/>
        <w:rPr>
          <w:rFonts w:asciiTheme="minorHAnsi" w:hAnsiTheme="minorHAnsi" w:cstheme="minorHAnsi"/>
          <w:color w:val="0E101A"/>
          <w:sz w:val="22"/>
          <w:szCs w:val="22"/>
        </w:rPr>
      </w:pPr>
      <w:r>
        <w:rPr>
          <w:rFonts w:asciiTheme="minorHAnsi" w:hAnsiTheme="minorHAnsi" w:cstheme="minorHAnsi"/>
          <w:color w:val="0E101A"/>
          <w:sz w:val="22"/>
          <w:szCs w:val="22"/>
        </w:rPr>
        <w:t>The most prominent hurdle face by the team is to integrate HTML  and Python, so after discussion, we concluded to use “</w:t>
      </w:r>
      <w:r w:rsidRPr="009F1C8B">
        <w:rPr>
          <w:rFonts w:asciiTheme="minorHAnsi" w:hAnsiTheme="minorHAnsi" w:cstheme="minorHAnsi"/>
          <w:b/>
          <w:bCs/>
          <w:color w:val="0E101A"/>
          <w:sz w:val="22"/>
          <w:szCs w:val="22"/>
        </w:rPr>
        <w:t>FLASK</w:t>
      </w:r>
      <w:r>
        <w:rPr>
          <w:rFonts w:asciiTheme="minorHAnsi" w:hAnsiTheme="minorHAnsi" w:cstheme="minorHAnsi"/>
          <w:color w:val="0E101A"/>
          <w:sz w:val="22"/>
          <w:szCs w:val="22"/>
        </w:rPr>
        <w:t xml:space="preserve">” which </w:t>
      </w:r>
      <w:r w:rsidRPr="00657274">
        <w:rPr>
          <w:rFonts w:asciiTheme="minorHAnsi" w:hAnsiTheme="minorHAnsi" w:cstheme="minorHAnsi"/>
          <w:color w:val="0E101A"/>
          <w:sz w:val="22"/>
          <w:szCs w:val="22"/>
        </w:rPr>
        <w:t>is a lightweight Web Server Gateway Interface WSGI web application framework</w:t>
      </w:r>
      <w:r>
        <w:rPr>
          <w:rFonts w:asciiTheme="minorHAnsi" w:hAnsiTheme="minorHAnsi" w:cstheme="minorHAnsi"/>
          <w:color w:val="0E101A"/>
          <w:sz w:val="22"/>
          <w:szCs w:val="22"/>
        </w:rPr>
        <w:t xml:space="preserve">. </w:t>
      </w:r>
      <w:proofErr w:type="gramStart"/>
      <w:r>
        <w:rPr>
          <w:rFonts w:asciiTheme="minorHAnsi" w:hAnsiTheme="minorHAnsi" w:cstheme="minorHAnsi"/>
          <w:color w:val="0E101A"/>
          <w:sz w:val="22"/>
          <w:szCs w:val="22"/>
        </w:rPr>
        <w:t>So</w:t>
      </w:r>
      <w:proofErr w:type="gramEnd"/>
      <w:r>
        <w:rPr>
          <w:rFonts w:asciiTheme="minorHAnsi" w:hAnsiTheme="minorHAnsi" w:cstheme="minorHAnsi"/>
          <w:color w:val="0E101A"/>
          <w:sz w:val="22"/>
          <w:szCs w:val="22"/>
        </w:rPr>
        <w:t xml:space="preserve"> we used flask to integrate Python with HTML and Tableau with HTML webpage</w:t>
      </w:r>
    </w:p>
    <w:p w:rsidR="00426320" w:rsidP="00426320" w:rsidRDefault="00426320" w14:paraId="1A8BFE65" w14:textId="77777777">
      <w:pPr>
        <w:pStyle w:val="NormalWeb"/>
        <w:spacing w:before="0" w:beforeAutospacing="0" w:after="0" w:afterAutospacing="0"/>
        <w:rPr>
          <w:rFonts w:asciiTheme="minorHAnsi" w:hAnsiTheme="minorHAnsi" w:cstheme="minorHAnsi"/>
          <w:color w:val="0E101A"/>
          <w:sz w:val="22"/>
          <w:szCs w:val="22"/>
        </w:rPr>
      </w:pPr>
    </w:p>
    <w:p w:rsidR="00426320" w:rsidP="00426320" w:rsidRDefault="00426320" w14:paraId="07AB2F81" w14:textId="77777777">
      <w:pPr>
        <w:pStyle w:val="NormalWeb"/>
        <w:spacing w:before="0" w:beforeAutospacing="0" w:after="0" w:afterAutospacing="0"/>
        <w:rPr>
          <w:rFonts w:asciiTheme="minorHAnsi" w:hAnsiTheme="minorHAnsi" w:cstheme="minorHAnsi"/>
          <w:color w:val="0E101A"/>
          <w:sz w:val="22"/>
          <w:szCs w:val="22"/>
        </w:rPr>
      </w:pPr>
      <w:r>
        <w:rPr>
          <w:rFonts w:asciiTheme="minorHAnsi" w:hAnsiTheme="minorHAnsi" w:cstheme="minorHAnsi"/>
          <w:color w:val="0E101A"/>
          <w:sz w:val="22"/>
          <w:szCs w:val="22"/>
        </w:rPr>
        <w:t>As there  are only a few people in the group  who  knows how to create a website and coding it was tough to produce a website at the right time</w:t>
      </w:r>
    </w:p>
    <w:p w:rsidRPr="0038702F" w:rsidR="00426320" w:rsidP="0038702F" w:rsidRDefault="00426320" w14:paraId="3545F27A" w14:textId="77777777">
      <w:pPr>
        <w:spacing w:after="0" w:line="240" w:lineRule="auto"/>
        <w:textAlignment w:val="baseline"/>
        <w:rPr>
          <w:rFonts w:ascii="Segoe UI" w:hAnsi="Segoe UI" w:eastAsia="Times New Roman" w:cs="Segoe UI"/>
          <w:sz w:val="18"/>
          <w:szCs w:val="18"/>
          <w:lang w:eastAsia="en-AU"/>
        </w:rPr>
      </w:pPr>
    </w:p>
    <w:p w:rsidRPr="0038702F" w:rsidR="0038702F" w:rsidP="0038702F" w:rsidRDefault="0038702F" w14:paraId="71DC4F9C" w14:textId="77777777">
      <w:pPr>
        <w:spacing w:after="0" w:line="240" w:lineRule="auto"/>
        <w:textAlignment w:val="baseline"/>
        <w:rPr>
          <w:rFonts w:ascii="Segoe UI" w:hAnsi="Segoe UI" w:eastAsia="Times New Roman" w:cs="Segoe UI"/>
          <w:sz w:val="18"/>
          <w:szCs w:val="18"/>
          <w:lang w:eastAsia="en-AU"/>
        </w:rPr>
      </w:pPr>
      <w:r w:rsidRPr="0038702F">
        <w:rPr>
          <w:rFonts w:ascii="Calibri" w:hAnsi="Calibri" w:eastAsia="Times New Roman" w:cs="Calibri"/>
          <w:lang w:eastAsia="en-AU"/>
        </w:rPr>
        <w:t> </w:t>
      </w:r>
    </w:p>
    <w:p w:rsidRPr="0038702F" w:rsidR="0038702F" w:rsidP="0038702F" w:rsidRDefault="0038702F" w14:paraId="2BE70437" w14:textId="77777777">
      <w:pPr>
        <w:spacing w:after="0" w:line="240" w:lineRule="auto"/>
        <w:textAlignment w:val="baseline"/>
        <w:rPr>
          <w:rFonts w:ascii="Segoe UI" w:hAnsi="Segoe UI" w:eastAsia="Times New Roman" w:cs="Segoe UI"/>
          <w:sz w:val="18"/>
          <w:szCs w:val="18"/>
          <w:lang w:eastAsia="en-AU"/>
        </w:rPr>
      </w:pPr>
      <w:r w:rsidRPr="0038702F">
        <w:rPr>
          <w:rFonts w:ascii="Calibri" w:hAnsi="Calibri" w:eastAsia="Times New Roman" w:cs="Calibri"/>
          <w:lang w:eastAsia="en-AU"/>
        </w:rPr>
        <w:t> </w:t>
      </w:r>
    </w:p>
    <w:p w:rsidR="0038702F" w:rsidP="0029086C" w:rsidRDefault="0038702F" w14:paraId="68DAD46D" w14:textId="77777777"/>
    <w:p w:rsidRPr="00EC71AA" w:rsidR="00EC71AA" w:rsidP="001C2D3E" w:rsidRDefault="00EC71AA" w14:paraId="6AEDF00D" w14:textId="77777777">
      <w:pPr>
        <w:spacing w:after="0" w:line="240" w:lineRule="auto"/>
        <w:rPr>
          <w:rFonts w:eastAsia="Times New Roman" w:cstheme="minorHAnsi"/>
          <w:b/>
          <w:bCs/>
          <w:color w:val="0E101A"/>
          <w:lang w:eastAsia="en-AU"/>
        </w:rPr>
      </w:pPr>
    </w:p>
    <w:p w:rsidR="00FA2889" w:rsidP="00CD387C" w:rsidRDefault="00CD387C" w14:paraId="1A5BCAEE" w14:textId="3447B1F4">
      <w:pPr>
        <w:pStyle w:val="Heading1"/>
        <w:rPr>
          <w:rFonts w:eastAsia="Times New Roman"/>
          <w:color w:val="000000" w:themeColor="text1"/>
          <w:lang w:eastAsia="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D387C">
        <w:rPr>
          <w:rFonts w:eastAsia="Times New Roman"/>
          <w:color w:val="000000" w:themeColor="text1"/>
          <w:lang w:eastAsia="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w:t>
      </w:r>
      <w:r w:rsidR="00337540">
        <w:rPr>
          <w:rFonts w:eastAsia="Times New Roman"/>
          <w:color w:val="000000" w:themeColor="text1"/>
          <w:lang w:eastAsia="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urce</w:t>
      </w:r>
      <w:r w:rsidRPr="00CD387C">
        <w:rPr>
          <w:rFonts w:eastAsia="Times New Roman"/>
          <w:color w:val="000000" w:themeColor="text1"/>
          <w:lang w:eastAsia="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C</w:t>
      </w:r>
      <w:r w:rsidR="00337540">
        <w:rPr>
          <w:rFonts w:eastAsia="Times New Roman"/>
          <w:color w:val="000000" w:themeColor="text1"/>
          <w:lang w:eastAsia="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de</w:t>
      </w:r>
      <w:r w:rsidRPr="00CD387C">
        <w:rPr>
          <w:rFonts w:eastAsia="Times New Roman"/>
          <w:color w:val="000000" w:themeColor="text1"/>
          <w:lang w:eastAsia="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rsidR="0098592C" w:rsidP="0098592C" w:rsidRDefault="00D97D5B" w14:paraId="00E151F8" w14:textId="6199242D">
      <w:pPr>
        <w:rPr>
          <w:lang w:eastAsia="en-AU"/>
        </w:rPr>
      </w:pPr>
      <w:r>
        <w:rPr>
          <w:lang w:eastAsia="en-AU"/>
        </w:rPr>
        <w:t>The link for the Repository:-</w:t>
      </w:r>
    </w:p>
    <w:p w:rsidR="00D97D5B" w:rsidP="0098592C" w:rsidRDefault="00E04FF3" w14:paraId="685DCA6A" w14:textId="399BFFB5">
      <w:pPr>
        <w:rPr>
          <w:lang w:eastAsia="en-AU"/>
        </w:rPr>
      </w:pPr>
      <w:r>
        <w:rPr>
          <w:lang w:eastAsia="en-AU"/>
        </w:rPr>
        <w:t xml:space="preserve"> </w:t>
      </w:r>
      <w:r w:rsidR="00BD77B9">
        <w:rPr>
          <w:lang w:eastAsia="en-AU"/>
        </w:rPr>
        <w:t xml:space="preserve">Go through the above link to understand about the project .it contains all the necessary files </w:t>
      </w:r>
      <w:r w:rsidR="00AE4403">
        <w:rPr>
          <w:lang w:eastAsia="en-AU"/>
        </w:rPr>
        <w:t>to run the project</w:t>
      </w:r>
    </w:p>
    <w:p w:rsidR="00AE4403" w:rsidP="0098592C" w:rsidRDefault="00AE4403" w14:paraId="30ADA3CA" w14:textId="20DAE9B9">
      <w:pPr>
        <w:rPr>
          <w:lang w:eastAsia="en-AU"/>
        </w:rPr>
      </w:pPr>
      <w:r>
        <w:rPr>
          <w:lang w:eastAsia="en-AU"/>
        </w:rPr>
        <w:t>1.the data set we used for the project</w:t>
      </w:r>
    </w:p>
    <w:p w:rsidR="00AE4403" w:rsidP="0098592C" w:rsidRDefault="00AE4403" w14:paraId="094520D2" w14:textId="10406064">
      <w:pPr>
        <w:rPr>
          <w:lang w:eastAsia="en-AU"/>
        </w:rPr>
      </w:pPr>
      <w:r>
        <w:rPr>
          <w:lang w:eastAsia="en-AU"/>
        </w:rPr>
        <w:t>2.</w:t>
      </w:r>
      <w:r w:rsidR="00E84A86">
        <w:rPr>
          <w:lang w:eastAsia="en-AU"/>
        </w:rPr>
        <w:t>data visualisation files</w:t>
      </w:r>
    </w:p>
    <w:p w:rsidR="00E84A86" w:rsidP="0098592C" w:rsidRDefault="00E84A86" w14:paraId="6D1BB582" w14:textId="1B5693F6">
      <w:pPr>
        <w:rPr>
          <w:lang w:eastAsia="en-AU"/>
        </w:rPr>
      </w:pPr>
      <w:r>
        <w:rPr>
          <w:lang w:eastAsia="en-AU"/>
        </w:rPr>
        <w:lastRenderedPageBreak/>
        <w:t>3.website</w:t>
      </w:r>
    </w:p>
    <w:p w:rsidR="000E04CF" w:rsidP="0098592C" w:rsidRDefault="000E04CF" w14:paraId="1C15EC8B" w14:textId="763E3005">
      <w:pPr>
        <w:rPr>
          <w:lang w:eastAsia="en-AU"/>
        </w:rPr>
      </w:pPr>
      <w:r>
        <w:rPr>
          <w:lang w:eastAsia="en-AU"/>
        </w:rPr>
        <w:t>Link for the website:-</w:t>
      </w:r>
    </w:p>
    <w:p w:rsidR="000E04CF" w:rsidP="0014716C" w:rsidRDefault="0014716C" w14:paraId="4AC51CC3" w14:textId="72C47D7C">
      <w:pPr>
        <w:pStyle w:val="Heading1"/>
        <w:rPr>
          <w:color w:val="000000" w:themeColor="text1"/>
          <w:lang w:eastAsia="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4716C">
        <w:rPr>
          <w:color w:val="000000" w:themeColor="text1"/>
          <w:lang w:eastAsia="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ther rel</w:t>
      </w:r>
      <w:r w:rsidR="002A01CB">
        <w:rPr>
          <w:color w:val="000000" w:themeColor="text1"/>
          <w:lang w:eastAsia="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van</w:t>
      </w:r>
      <w:r w:rsidRPr="0014716C">
        <w:rPr>
          <w:color w:val="000000" w:themeColor="text1"/>
          <w:lang w:eastAsia="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 documents:-</w:t>
      </w:r>
    </w:p>
    <w:p w:rsidR="002A01CB" w:rsidP="002A01CB" w:rsidRDefault="002A01CB" w14:paraId="770EF8DA" w14:textId="0801AFAE">
      <w:pPr>
        <w:rPr>
          <w:lang w:eastAsia="en-AU"/>
        </w:rPr>
      </w:pPr>
      <w:r>
        <w:rPr>
          <w:lang w:eastAsia="en-AU"/>
        </w:rPr>
        <w:t>All the required documents are uploaded in the repository</w:t>
      </w:r>
      <w:r w:rsidR="00415D86">
        <w:rPr>
          <w:lang w:eastAsia="en-AU"/>
        </w:rPr>
        <w:t xml:space="preserve"> and teams</w:t>
      </w:r>
      <w:r w:rsidR="00004054">
        <w:rPr>
          <w:lang w:eastAsia="en-AU"/>
        </w:rPr>
        <w:t xml:space="preserve"> .</w:t>
      </w:r>
    </w:p>
    <w:p w:rsidRPr="00F3786F" w:rsidR="00F3786F" w:rsidP="00F3786F" w:rsidRDefault="00F3786F" w14:paraId="43BD6DC4" w14:textId="4B56151E">
      <w:pPr>
        <w:pStyle w:val="Heading1"/>
        <w:rPr>
          <w:color w:val="000000" w:themeColor="text1"/>
          <w:lang w:eastAsia="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3786F">
        <w:rPr>
          <w:color w:val="000000" w:themeColor="text1"/>
          <w:lang w:eastAsia="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ppendices</w:t>
      </w:r>
      <w:r>
        <w:rPr>
          <w:color w:val="000000" w:themeColor="text1"/>
          <w:lang w:eastAsia="en-AU"/>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rsidR="003C4B40" w:rsidP="003C4B40" w:rsidRDefault="003C4B40" w14:paraId="44E9B616" w14:textId="54FB3B10">
      <w:pPr>
        <w:rPr>
          <w:lang w:eastAsia="en-AU"/>
        </w:rPr>
      </w:pPr>
    </w:p>
    <w:p w:rsidR="003C4B40" w:rsidP="003C4B40" w:rsidRDefault="003C4B40" w14:paraId="4515C32F" w14:textId="6EEDAAE7">
      <w:pPr>
        <w:rPr>
          <w:lang w:eastAsia="en-AU"/>
        </w:rPr>
      </w:pPr>
    </w:p>
    <w:p w:rsidR="003C4B40" w:rsidP="003C4B40" w:rsidRDefault="003C4B40" w14:paraId="2EC24F0A" w14:textId="6F5EF47E">
      <w:pPr>
        <w:rPr>
          <w:lang w:eastAsia="en-AU"/>
        </w:rPr>
      </w:pPr>
    </w:p>
    <w:p w:rsidRPr="00901603" w:rsidR="000E0FE0" w:rsidP="00E262C1" w:rsidRDefault="000E0FE0" w14:paraId="05C2C66B" w14:textId="1ED456C1">
      <w:pPr>
        <w:pStyle w:val="Heading1"/>
        <w:rPr>
          <w:lang w:eastAsia="en-AU"/>
        </w:rPr>
      </w:pPr>
    </w:p>
    <w:sectPr w:rsidRPr="00901603" w:rsidR="000E0FE0" w:rsidSect="00C26165">
      <w:footerReference w:type="default" r:id="rId21"/>
      <w:pgSz w:w="11906" w:h="16838" w:orient="portrait"/>
      <w:pgMar w:top="1440" w:right="1440" w:bottom="1440" w:left="1440" w:header="708" w:footer="708" w:gutter="0"/>
      <w:pgBorders w:offsetFrom="page">
        <w:top w:val="single" w:color="auto" w:sz="4" w:space="24"/>
        <w:left w:val="single" w:color="auto" w:sz="4" w:space="24"/>
        <w:bottom w:val="single" w:color="auto" w:sz="4" w:space="24"/>
        <w:right w:val="single" w:color="auto" w:sz="4" w:space="24"/>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7F25" w:rsidP="00362C9E" w:rsidRDefault="003D7F25" w14:paraId="79884809" w14:textId="77777777">
      <w:pPr>
        <w:spacing w:after="0" w:line="240" w:lineRule="auto"/>
      </w:pPr>
      <w:r>
        <w:separator/>
      </w:r>
    </w:p>
  </w:endnote>
  <w:endnote w:type="continuationSeparator" w:id="0">
    <w:p w:rsidR="003D7F25" w:rsidP="00362C9E" w:rsidRDefault="003D7F25" w14:paraId="52CD8407"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3146380"/>
      <w:docPartObj>
        <w:docPartGallery w:val="Page Numbers (Bottom of Page)"/>
        <w:docPartUnique/>
      </w:docPartObj>
    </w:sdtPr>
    <w:sdtEndPr>
      <w:rPr>
        <w:noProof/>
      </w:rPr>
    </w:sdtEndPr>
    <w:sdtContent>
      <w:p w:rsidR="00362C9E" w:rsidRDefault="00362C9E" w14:paraId="47EEA682" w14:textId="460A43F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362C9E" w:rsidRDefault="00362C9E" w14:paraId="1F2CC08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7F25" w:rsidP="00362C9E" w:rsidRDefault="003D7F25" w14:paraId="7E5E17A1" w14:textId="77777777">
      <w:pPr>
        <w:spacing w:after="0" w:line="240" w:lineRule="auto"/>
      </w:pPr>
      <w:r>
        <w:separator/>
      </w:r>
    </w:p>
  </w:footnote>
  <w:footnote w:type="continuationSeparator" w:id="0">
    <w:p w:rsidR="003D7F25" w:rsidP="00362C9E" w:rsidRDefault="003D7F25" w14:paraId="5324FCB3"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07DD3"/>
    <w:multiLevelType w:val="hybridMultilevel"/>
    <w:tmpl w:val="82BE33E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43E3501"/>
    <w:multiLevelType w:val="hybridMultilevel"/>
    <w:tmpl w:val="4BE0535E"/>
    <w:lvl w:ilvl="0" w:tplc="9DF43BA0">
      <w:start w:val="1"/>
      <w:numFmt w:val="bullet"/>
      <w:lvlText w:val="•"/>
      <w:lvlJc w:val="left"/>
      <w:pPr>
        <w:ind w:left="721"/>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C728DB52">
      <w:start w:val="1"/>
      <w:numFmt w:val="bullet"/>
      <w:lvlText w:val="o"/>
      <w:lvlJc w:val="left"/>
      <w:pPr>
        <w:ind w:left="1548"/>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77789176">
      <w:start w:val="1"/>
      <w:numFmt w:val="bullet"/>
      <w:lvlText w:val="▪"/>
      <w:lvlJc w:val="left"/>
      <w:pPr>
        <w:ind w:left="2268"/>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CA96505E">
      <w:start w:val="1"/>
      <w:numFmt w:val="bullet"/>
      <w:lvlText w:val="•"/>
      <w:lvlJc w:val="left"/>
      <w:pPr>
        <w:ind w:left="2988"/>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8738EE6A">
      <w:start w:val="1"/>
      <w:numFmt w:val="bullet"/>
      <w:lvlText w:val="o"/>
      <w:lvlJc w:val="left"/>
      <w:pPr>
        <w:ind w:left="3708"/>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F7DC7E88">
      <w:start w:val="1"/>
      <w:numFmt w:val="bullet"/>
      <w:lvlText w:val="▪"/>
      <w:lvlJc w:val="left"/>
      <w:pPr>
        <w:ind w:left="4428"/>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984ACB70">
      <w:start w:val="1"/>
      <w:numFmt w:val="bullet"/>
      <w:lvlText w:val="•"/>
      <w:lvlJc w:val="left"/>
      <w:pPr>
        <w:ind w:left="5148"/>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152EF50C">
      <w:start w:val="1"/>
      <w:numFmt w:val="bullet"/>
      <w:lvlText w:val="o"/>
      <w:lvlJc w:val="left"/>
      <w:pPr>
        <w:ind w:left="5868"/>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7D9087C0">
      <w:start w:val="1"/>
      <w:numFmt w:val="bullet"/>
      <w:lvlText w:val="▪"/>
      <w:lvlJc w:val="left"/>
      <w:pPr>
        <w:ind w:left="6588"/>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2" w15:restartNumberingAfterBreak="0">
    <w:nsid w:val="1DF5078F"/>
    <w:multiLevelType w:val="hybridMultilevel"/>
    <w:tmpl w:val="2F9AB75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 w15:restartNumberingAfterBreak="0">
    <w:nsid w:val="2EF77C76"/>
    <w:multiLevelType w:val="hybridMultilevel"/>
    <w:tmpl w:val="F9387F92"/>
    <w:lvl w:ilvl="0" w:tplc="8576A3F8">
      <w:start w:val="1"/>
      <w:numFmt w:val="bullet"/>
      <w:lvlText w:val="•"/>
      <w:lvlJc w:val="left"/>
      <w:pPr>
        <w:ind w:left="421"/>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FC421556">
      <w:start w:val="1"/>
      <w:numFmt w:val="bullet"/>
      <w:lvlText w:val="o"/>
      <w:lvlJc w:val="left"/>
      <w:pPr>
        <w:ind w:left="1548"/>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FE349876">
      <w:start w:val="1"/>
      <w:numFmt w:val="bullet"/>
      <w:lvlText w:val="▪"/>
      <w:lvlJc w:val="left"/>
      <w:pPr>
        <w:ind w:left="2268"/>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592C7F86">
      <w:start w:val="1"/>
      <w:numFmt w:val="bullet"/>
      <w:lvlText w:val="•"/>
      <w:lvlJc w:val="left"/>
      <w:pPr>
        <w:ind w:left="2988"/>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952C3238">
      <w:start w:val="1"/>
      <w:numFmt w:val="bullet"/>
      <w:lvlText w:val="o"/>
      <w:lvlJc w:val="left"/>
      <w:pPr>
        <w:ind w:left="3708"/>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08480D64">
      <w:start w:val="1"/>
      <w:numFmt w:val="bullet"/>
      <w:lvlText w:val="▪"/>
      <w:lvlJc w:val="left"/>
      <w:pPr>
        <w:ind w:left="4428"/>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35160A12">
      <w:start w:val="1"/>
      <w:numFmt w:val="bullet"/>
      <w:lvlText w:val="•"/>
      <w:lvlJc w:val="left"/>
      <w:pPr>
        <w:ind w:left="5148"/>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90F47124">
      <w:start w:val="1"/>
      <w:numFmt w:val="bullet"/>
      <w:lvlText w:val="o"/>
      <w:lvlJc w:val="left"/>
      <w:pPr>
        <w:ind w:left="5868"/>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CC9E6CEA">
      <w:start w:val="1"/>
      <w:numFmt w:val="bullet"/>
      <w:lvlText w:val="▪"/>
      <w:lvlJc w:val="left"/>
      <w:pPr>
        <w:ind w:left="6588"/>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4" w15:restartNumberingAfterBreak="0">
    <w:nsid w:val="31CE68C7"/>
    <w:multiLevelType w:val="hybridMultilevel"/>
    <w:tmpl w:val="CFD8420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F2813EA"/>
    <w:multiLevelType w:val="hybridMultilevel"/>
    <w:tmpl w:val="34365BF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15:restartNumberingAfterBreak="0">
    <w:nsid w:val="46403EFF"/>
    <w:multiLevelType w:val="hybridMultilevel"/>
    <w:tmpl w:val="F3E8A706"/>
    <w:lvl w:ilvl="0" w:tplc="1F288F90">
      <w:start w:val="1"/>
      <w:numFmt w:val="bullet"/>
      <w:lvlText w:val=""/>
      <w:lvlJc w:val="left"/>
      <w:pPr>
        <w:ind w:left="720"/>
      </w:pPr>
      <w:rPr>
        <w:rFonts w:ascii="Wingdings" w:hAnsi="Wingdings" w:eastAsia="Wingdings" w:cs="Wingdings"/>
        <w:b w:val="0"/>
        <w:i w:val="0"/>
        <w:strike w:val="0"/>
        <w:dstrike w:val="0"/>
        <w:color w:val="000000"/>
        <w:sz w:val="24"/>
        <w:szCs w:val="24"/>
        <w:u w:val="none" w:color="000000"/>
        <w:bdr w:val="none" w:color="auto" w:sz="0" w:space="0"/>
        <w:shd w:val="clear" w:color="auto" w:fill="auto"/>
        <w:vertAlign w:val="baseline"/>
      </w:rPr>
    </w:lvl>
    <w:lvl w:ilvl="1" w:tplc="103402FE">
      <w:start w:val="1"/>
      <w:numFmt w:val="bullet"/>
      <w:lvlText w:val="o"/>
      <w:lvlJc w:val="left"/>
      <w:pPr>
        <w:ind w:left="1440"/>
      </w:pPr>
      <w:rPr>
        <w:rFonts w:ascii="Wingdings" w:hAnsi="Wingdings" w:eastAsia="Wingdings" w:cs="Wingdings"/>
        <w:b w:val="0"/>
        <w:i w:val="0"/>
        <w:strike w:val="0"/>
        <w:dstrike w:val="0"/>
        <w:color w:val="000000"/>
        <w:sz w:val="24"/>
        <w:szCs w:val="24"/>
        <w:u w:val="none" w:color="000000"/>
        <w:bdr w:val="none" w:color="auto" w:sz="0" w:space="0"/>
        <w:shd w:val="clear" w:color="auto" w:fill="auto"/>
        <w:vertAlign w:val="baseline"/>
      </w:rPr>
    </w:lvl>
    <w:lvl w:ilvl="2" w:tplc="42C87EFA">
      <w:start w:val="1"/>
      <w:numFmt w:val="bullet"/>
      <w:lvlText w:val="▪"/>
      <w:lvlJc w:val="left"/>
      <w:pPr>
        <w:ind w:left="2160"/>
      </w:pPr>
      <w:rPr>
        <w:rFonts w:ascii="Wingdings" w:hAnsi="Wingdings" w:eastAsia="Wingdings" w:cs="Wingdings"/>
        <w:b w:val="0"/>
        <w:i w:val="0"/>
        <w:strike w:val="0"/>
        <w:dstrike w:val="0"/>
        <w:color w:val="000000"/>
        <w:sz w:val="24"/>
        <w:szCs w:val="24"/>
        <w:u w:val="none" w:color="000000"/>
        <w:bdr w:val="none" w:color="auto" w:sz="0" w:space="0"/>
        <w:shd w:val="clear" w:color="auto" w:fill="auto"/>
        <w:vertAlign w:val="baseline"/>
      </w:rPr>
    </w:lvl>
    <w:lvl w:ilvl="3" w:tplc="CFFA5B0E">
      <w:start w:val="1"/>
      <w:numFmt w:val="bullet"/>
      <w:lvlText w:val="•"/>
      <w:lvlJc w:val="left"/>
      <w:pPr>
        <w:ind w:left="2880"/>
      </w:pPr>
      <w:rPr>
        <w:rFonts w:ascii="Wingdings" w:hAnsi="Wingdings" w:eastAsia="Wingdings" w:cs="Wingdings"/>
        <w:b w:val="0"/>
        <w:i w:val="0"/>
        <w:strike w:val="0"/>
        <w:dstrike w:val="0"/>
        <w:color w:val="000000"/>
        <w:sz w:val="24"/>
        <w:szCs w:val="24"/>
        <w:u w:val="none" w:color="000000"/>
        <w:bdr w:val="none" w:color="auto" w:sz="0" w:space="0"/>
        <w:shd w:val="clear" w:color="auto" w:fill="auto"/>
        <w:vertAlign w:val="baseline"/>
      </w:rPr>
    </w:lvl>
    <w:lvl w:ilvl="4" w:tplc="B0AE708A">
      <w:start w:val="1"/>
      <w:numFmt w:val="bullet"/>
      <w:lvlText w:val="o"/>
      <w:lvlJc w:val="left"/>
      <w:pPr>
        <w:ind w:left="3600"/>
      </w:pPr>
      <w:rPr>
        <w:rFonts w:ascii="Wingdings" w:hAnsi="Wingdings" w:eastAsia="Wingdings" w:cs="Wingdings"/>
        <w:b w:val="0"/>
        <w:i w:val="0"/>
        <w:strike w:val="0"/>
        <w:dstrike w:val="0"/>
        <w:color w:val="000000"/>
        <w:sz w:val="24"/>
        <w:szCs w:val="24"/>
        <w:u w:val="none" w:color="000000"/>
        <w:bdr w:val="none" w:color="auto" w:sz="0" w:space="0"/>
        <w:shd w:val="clear" w:color="auto" w:fill="auto"/>
        <w:vertAlign w:val="baseline"/>
      </w:rPr>
    </w:lvl>
    <w:lvl w:ilvl="5" w:tplc="E7880CD6">
      <w:start w:val="1"/>
      <w:numFmt w:val="bullet"/>
      <w:lvlText w:val="▪"/>
      <w:lvlJc w:val="left"/>
      <w:pPr>
        <w:ind w:left="4320"/>
      </w:pPr>
      <w:rPr>
        <w:rFonts w:ascii="Wingdings" w:hAnsi="Wingdings" w:eastAsia="Wingdings" w:cs="Wingdings"/>
        <w:b w:val="0"/>
        <w:i w:val="0"/>
        <w:strike w:val="0"/>
        <w:dstrike w:val="0"/>
        <w:color w:val="000000"/>
        <w:sz w:val="24"/>
        <w:szCs w:val="24"/>
        <w:u w:val="none" w:color="000000"/>
        <w:bdr w:val="none" w:color="auto" w:sz="0" w:space="0"/>
        <w:shd w:val="clear" w:color="auto" w:fill="auto"/>
        <w:vertAlign w:val="baseline"/>
      </w:rPr>
    </w:lvl>
    <w:lvl w:ilvl="6" w:tplc="B25644E4">
      <w:start w:val="1"/>
      <w:numFmt w:val="bullet"/>
      <w:lvlText w:val="•"/>
      <w:lvlJc w:val="left"/>
      <w:pPr>
        <w:ind w:left="5040"/>
      </w:pPr>
      <w:rPr>
        <w:rFonts w:ascii="Wingdings" w:hAnsi="Wingdings" w:eastAsia="Wingdings" w:cs="Wingdings"/>
        <w:b w:val="0"/>
        <w:i w:val="0"/>
        <w:strike w:val="0"/>
        <w:dstrike w:val="0"/>
        <w:color w:val="000000"/>
        <w:sz w:val="24"/>
        <w:szCs w:val="24"/>
        <w:u w:val="none" w:color="000000"/>
        <w:bdr w:val="none" w:color="auto" w:sz="0" w:space="0"/>
        <w:shd w:val="clear" w:color="auto" w:fill="auto"/>
        <w:vertAlign w:val="baseline"/>
      </w:rPr>
    </w:lvl>
    <w:lvl w:ilvl="7" w:tplc="5FE684D0">
      <w:start w:val="1"/>
      <w:numFmt w:val="bullet"/>
      <w:lvlText w:val="o"/>
      <w:lvlJc w:val="left"/>
      <w:pPr>
        <w:ind w:left="5760"/>
      </w:pPr>
      <w:rPr>
        <w:rFonts w:ascii="Wingdings" w:hAnsi="Wingdings" w:eastAsia="Wingdings" w:cs="Wingdings"/>
        <w:b w:val="0"/>
        <w:i w:val="0"/>
        <w:strike w:val="0"/>
        <w:dstrike w:val="0"/>
        <w:color w:val="000000"/>
        <w:sz w:val="24"/>
        <w:szCs w:val="24"/>
        <w:u w:val="none" w:color="000000"/>
        <w:bdr w:val="none" w:color="auto" w:sz="0" w:space="0"/>
        <w:shd w:val="clear" w:color="auto" w:fill="auto"/>
        <w:vertAlign w:val="baseline"/>
      </w:rPr>
    </w:lvl>
    <w:lvl w:ilvl="8" w:tplc="94760178">
      <w:start w:val="1"/>
      <w:numFmt w:val="bullet"/>
      <w:lvlText w:val="▪"/>
      <w:lvlJc w:val="left"/>
      <w:pPr>
        <w:ind w:left="6480"/>
      </w:pPr>
      <w:rPr>
        <w:rFonts w:ascii="Wingdings" w:hAnsi="Wingdings" w:eastAsia="Wingdings" w:cs="Wingdings"/>
        <w:b w:val="0"/>
        <w:i w:val="0"/>
        <w:strike w:val="0"/>
        <w:dstrike w:val="0"/>
        <w:color w:val="000000"/>
        <w:sz w:val="24"/>
        <w:szCs w:val="24"/>
        <w:u w:val="none" w:color="000000"/>
        <w:bdr w:val="none" w:color="auto" w:sz="0" w:space="0"/>
        <w:shd w:val="clear" w:color="auto" w:fill="auto"/>
        <w:vertAlign w:val="baseline"/>
      </w:rPr>
    </w:lvl>
  </w:abstractNum>
  <w:abstractNum w:abstractNumId="7" w15:restartNumberingAfterBreak="0">
    <w:nsid w:val="465A3511"/>
    <w:multiLevelType w:val="hybridMultilevel"/>
    <w:tmpl w:val="6D667812"/>
    <w:lvl w:ilvl="0" w:tplc="0C090001">
      <w:start w:val="1"/>
      <w:numFmt w:val="bullet"/>
      <w:lvlText w:val=""/>
      <w:lvlJc w:val="left"/>
      <w:pPr>
        <w:ind w:left="1440"/>
      </w:pPr>
      <w:rPr>
        <w:rFonts w:hint="default" w:ascii="Symbol" w:hAnsi="Symbol"/>
        <w:b w:val="0"/>
        <w:i w:val="0"/>
        <w:strike w:val="0"/>
        <w:dstrike w:val="0"/>
        <w:color w:val="000000"/>
        <w:sz w:val="24"/>
        <w:szCs w:val="24"/>
        <w:u w:val="none" w:color="000000"/>
        <w:bdr w:val="none" w:color="auto" w:sz="0" w:space="0"/>
        <w:shd w:val="clear" w:color="auto" w:fill="auto"/>
        <w:vertAlign w:val="baseline"/>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8" w15:restartNumberingAfterBreak="0">
    <w:nsid w:val="483D22FA"/>
    <w:multiLevelType w:val="multilevel"/>
    <w:tmpl w:val="ECD4101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4910321B"/>
    <w:multiLevelType w:val="hybridMultilevel"/>
    <w:tmpl w:val="C1F0A8C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0" w15:restartNumberingAfterBreak="0">
    <w:nsid w:val="49E92F37"/>
    <w:multiLevelType w:val="hybridMultilevel"/>
    <w:tmpl w:val="08585D24"/>
    <w:lvl w:ilvl="0" w:tplc="C3E4BF50">
      <w:start w:val="1"/>
      <w:numFmt w:val="bullet"/>
      <w:lvlText w:val="•"/>
      <w:lvlJc w:val="left"/>
      <w:pPr>
        <w:ind w:left="541"/>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D1843824">
      <w:start w:val="1"/>
      <w:numFmt w:val="bullet"/>
      <w:lvlText w:val="o"/>
      <w:lvlJc w:val="left"/>
      <w:pPr>
        <w:ind w:left="1548"/>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228A5D0C">
      <w:start w:val="1"/>
      <w:numFmt w:val="bullet"/>
      <w:lvlText w:val="▪"/>
      <w:lvlJc w:val="left"/>
      <w:pPr>
        <w:ind w:left="2268"/>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09AED268">
      <w:start w:val="1"/>
      <w:numFmt w:val="bullet"/>
      <w:lvlText w:val="•"/>
      <w:lvlJc w:val="left"/>
      <w:pPr>
        <w:ind w:left="2988"/>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5956C072">
      <w:start w:val="1"/>
      <w:numFmt w:val="bullet"/>
      <w:lvlText w:val="o"/>
      <w:lvlJc w:val="left"/>
      <w:pPr>
        <w:ind w:left="3708"/>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505A159E">
      <w:start w:val="1"/>
      <w:numFmt w:val="bullet"/>
      <w:lvlText w:val="▪"/>
      <w:lvlJc w:val="left"/>
      <w:pPr>
        <w:ind w:left="4428"/>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8E783032">
      <w:start w:val="1"/>
      <w:numFmt w:val="bullet"/>
      <w:lvlText w:val="•"/>
      <w:lvlJc w:val="left"/>
      <w:pPr>
        <w:ind w:left="5148"/>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5F1C081A">
      <w:start w:val="1"/>
      <w:numFmt w:val="bullet"/>
      <w:lvlText w:val="o"/>
      <w:lvlJc w:val="left"/>
      <w:pPr>
        <w:ind w:left="5868"/>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21AAE75C">
      <w:start w:val="1"/>
      <w:numFmt w:val="bullet"/>
      <w:lvlText w:val="▪"/>
      <w:lvlJc w:val="left"/>
      <w:pPr>
        <w:ind w:left="6588"/>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11" w15:restartNumberingAfterBreak="0">
    <w:nsid w:val="5CE05254"/>
    <w:multiLevelType w:val="hybridMultilevel"/>
    <w:tmpl w:val="41E6AABA"/>
    <w:lvl w:ilvl="0" w:tplc="2856D9A2">
      <w:start w:val="1"/>
      <w:numFmt w:val="bullet"/>
      <w:lvlText w:val="•"/>
      <w:lvlJc w:val="left"/>
      <w:pPr>
        <w:ind w:left="721"/>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CA62AFD6">
      <w:start w:val="1"/>
      <w:numFmt w:val="bullet"/>
      <w:lvlText w:val="o"/>
      <w:lvlJc w:val="left"/>
      <w:pPr>
        <w:ind w:left="1548"/>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2200A104">
      <w:start w:val="1"/>
      <w:numFmt w:val="bullet"/>
      <w:lvlText w:val="▪"/>
      <w:lvlJc w:val="left"/>
      <w:pPr>
        <w:ind w:left="2268"/>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BF02332E">
      <w:start w:val="1"/>
      <w:numFmt w:val="bullet"/>
      <w:lvlText w:val="•"/>
      <w:lvlJc w:val="left"/>
      <w:pPr>
        <w:ind w:left="2988"/>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C1C07DB6">
      <w:start w:val="1"/>
      <w:numFmt w:val="bullet"/>
      <w:lvlText w:val="o"/>
      <w:lvlJc w:val="left"/>
      <w:pPr>
        <w:ind w:left="3708"/>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1342128A">
      <w:start w:val="1"/>
      <w:numFmt w:val="bullet"/>
      <w:lvlText w:val="▪"/>
      <w:lvlJc w:val="left"/>
      <w:pPr>
        <w:ind w:left="4428"/>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ABF46264">
      <w:start w:val="1"/>
      <w:numFmt w:val="bullet"/>
      <w:lvlText w:val="•"/>
      <w:lvlJc w:val="left"/>
      <w:pPr>
        <w:ind w:left="5148"/>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1E945DC8">
      <w:start w:val="1"/>
      <w:numFmt w:val="bullet"/>
      <w:lvlText w:val="o"/>
      <w:lvlJc w:val="left"/>
      <w:pPr>
        <w:ind w:left="5868"/>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2D64A5D6">
      <w:start w:val="1"/>
      <w:numFmt w:val="bullet"/>
      <w:lvlText w:val="▪"/>
      <w:lvlJc w:val="left"/>
      <w:pPr>
        <w:ind w:left="6588"/>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12" w15:restartNumberingAfterBreak="0">
    <w:nsid w:val="68AA2101"/>
    <w:multiLevelType w:val="hybridMultilevel"/>
    <w:tmpl w:val="BCC43A7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3" w15:restartNumberingAfterBreak="0">
    <w:nsid w:val="696E7B05"/>
    <w:multiLevelType w:val="hybridMultilevel"/>
    <w:tmpl w:val="8EC459C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4" w15:restartNumberingAfterBreak="0">
    <w:nsid w:val="6FF26A4D"/>
    <w:multiLevelType w:val="hybridMultilevel"/>
    <w:tmpl w:val="A3E4EF42"/>
    <w:lvl w:ilvl="0" w:tplc="0C090001">
      <w:start w:val="1"/>
      <w:numFmt w:val="bullet"/>
      <w:lvlText w:val=""/>
      <w:lvlJc w:val="left"/>
      <w:pPr>
        <w:ind w:left="715" w:hanging="360"/>
      </w:pPr>
      <w:rPr>
        <w:rFonts w:hint="default" w:ascii="Symbol" w:hAnsi="Symbol"/>
      </w:rPr>
    </w:lvl>
    <w:lvl w:ilvl="1" w:tplc="0C090003" w:tentative="1">
      <w:start w:val="1"/>
      <w:numFmt w:val="bullet"/>
      <w:lvlText w:val="o"/>
      <w:lvlJc w:val="left"/>
      <w:pPr>
        <w:ind w:left="1435" w:hanging="360"/>
      </w:pPr>
      <w:rPr>
        <w:rFonts w:hint="default" w:ascii="Courier New" w:hAnsi="Courier New" w:cs="Courier New"/>
      </w:rPr>
    </w:lvl>
    <w:lvl w:ilvl="2" w:tplc="0C090005" w:tentative="1">
      <w:start w:val="1"/>
      <w:numFmt w:val="bullet"/>
      <w:lvlText w:val=""/>
      <w:lvlJc w:val="left"/>
      <w:pPr>
        <w:ind w:left="2155" w:hanging="360"/>
      </w:pPr>
      <w:rPr>
        <w:rFonts w:hint="default" w:ascii="Wingdings" w:hAnsi="Wingdings"/>
      </w:rPr>
    </w:lvl>
    <w:lvl w:ilvl="3" w:tplc="0C090001" w:tentative="1">
      <w:start w:val="1"/>
      <w:numFmt w:val="bullet"/>
      <w:lvlText w:val=""/>
      <w:lvlJc w:val="left"/>
      <w:pPr>
        <w:ind w:left="2875" w:hanging="360"/>
      </w:pPr>
      <w:rPr>
        <w:rFonts w:hint="default" w:ascii="Symbol" w:hAnsi="Symbol"/>
      </w:rPr>
    </w:lvl>
    <w:lvl w:ilvl="4" w:tplc="0C090003" w:tentative="1">
      <w:start w:val="1"/>
      <w:numFmt w:val="bullet"/>
      <w:lvlText w:val="o"/>
      <w:lvlJc w:val="left"/>
      <w:pPr>
        <w:ind w:left="3595" w:hanging="360"/>
      </w:pPr>
      <w:rPr>
        <w:rFonts w:hint="default" w:ascii="Courier New" w:hAnsi="Courier New" w:cs="Courier New"/>
      </w:rPr>
    </w:lvl>
    <w:lvl w:ilvl="5" w:tplc="0C090005" w:tentative="1">
      <w:start w:val="1"/>
      <w:numFmt w:val="bullet"/>
      <w:lvlText w:val=""/>
      <w:lvlJc w:val="left"/>
      <w:pPr>
        <w:ind w:left="4315" w:hanging="360"/>
      </w:pPr>
      <w:rPr>
        <w:rFonts w:hint="default" w:ascii="Wingdings" w:hAnsi="Wingdings"/>
      </w:rPr>
    </w:lvl>
    <w:lvl w:ilvl="6" w:tplc="0C090001" w:tentative="1">
      <w:start w:val="1"/>
      <w:numFmt w:val="bullet"/>
      <w:lvlText w:val=""/>
      <w:lvlJc w:val="left"/>
      <w:pPr>
        <w:ind w:left="5035" w:hanging="360"/>
      </w:pPr>
      <w:rPr>
        <w:rFonts w:hint="default" w:ascii="Symbol" w:hAnsi="Symbol"/>
      </w:rPr>
    </w:lvl>
    <w:lvl w:ilvl="7" w:tplc="0C090003" w:tentative="1">
      <w:start w:val="1"/>
      <w:numFmt w:val="bullet"/>
      <w:lvlText w:val="o"/>
      <w:lvlJc w:val="left"/>
      <w:pPr>
        <w:ind w:left="5755" w:hanging="360"/>
      </w:pPr>
      <w:rPr>
        <w:rFonts w:hint="default" w:ascii="Courier New" w:hAnsi="Courier New" w:cs="Courier New"/>
      </w:rPr>
    </w:lvl>
    <w:lvl w:ilvl="8" w:tplc="0C090005" w:tentative="1">
      <w:start w:val="1"/>
      <w:numFmt w:val="bullet"/>
      <w:lvlText w:val=""/>
      <w:lvlJc w:val="left"/>
      <w:pPr>
        <w:ind w:left="6475" w:hanging="360"/>
      </w:pPr>
      <w:rPr>
        <w:rFonts w:hint="default" w:ascii="Wingdings" w:hAnsi="Wingdings"/>
      </w:rPr>
    </w:lvl>
  </w:abstractNum>
  <w:abstractNum w:abstractNumId="15" w15:restartNumberingAfterBreak="0">
    <w:nsid w:val="75B15EDE"/>
    <w:multiLevelType w:val="hybridMultilevel"/>
    <w:tmpl w:val="5A76FDCA"/>
    <w:lvl w:ilvl="0" w:tplc="E8FC8934">
      <w:start w:val="1"/>
      <w:numFmt w:val="bullet"/>
      <w:lvlText w:val="•"/>
      <w:lvlJc w:val="left"/>
      <w:pPr>
        <w:ind w:left="541"/>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1" w:tplc="2F507468">
      <w:start w:val="1"/>
      <w:numFmt w:val="bullet"/>
      <w:lvlText w:val="o"/>
      <w:lvlJc w:val="left"/>
      <w:pPr>
        <w:ind w:left="1548"/>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2" w:tplc="24088864">
      <w:start w:val="1"/>
      <w:numFmt w:val="bullet"/>
      <w:lvlText w:val="▪"/>
      <w:lvlJc w:val="left"/>
      <w:pPr>
        <w:ind w:left="2268"/>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3" w:tplc="01149E24">
      <w:start w:val="1"/>
      <w:numFmt w:val="bullet"/>
      <w:lvlText w:val="•"/>
      <w:lvlJc w:val="left"/>
      <w:pPr>
        <w:ind w:left="2988"/>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4" w:tplc="60BA303E">
      <w:start w:val="1"/>
      <w:numFmt w:val="bullet"/>
      <w:lvlText w:val="o"/>
      <w:lvlJc w:val="left"/>
      <w:pPr>
        <w:ind w:left="3708"/>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5" w:tplc="370043BA">
      <w:start w:val="1"/>
      <w:numFmt w:val="bullet"/>
      <w:lvlText w:val="▪"/>
      <w:lvlJc w:val="left"/>
      <w:pPr>
        <w:ind w:left="4428"/>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6" w:tplc="BD747C86">
      <w:start w:val="1"/>
      <w:numFmt w:val="bullet"/>
      <w:lvlText w:val="•"/>
      <w:lvlJc w:val="left"/>
      <w:pPr>
        <w:ind w:left="5148"/>
      </w:pPr>
      <w:rPr>
        <w:rFonts w:ascii="Arial" w:hAnsi="Arial" w:eastAsia="Arial" w:cs="Arial"/>
        <w:b w:val="0"/>
        <w:i w:val="0"/>
        <w:strike w:val="0"/>
        <w:dstrike w:val="0"/>
        <w:color w:val="000000"/>
        <w:sz w:val="24"/>
        <w:szCs w:val="24"/>
        <w:u w:val="none" w:color="000000"/>
        <w:bdr w:val="none" w:color="auto" w:sz="0" w:space="0"/>
        <w:shd w:val="clear" w:color="auto" w:fill="auto"/>
        <w:vertAlign w:val="baseline"/>
      </w:rPr>
    </w:lvl>
    <w:lvl w:ilvl="7" w:tplc="98F686A8">
      <w:start w:val="1"/>
      <w:numFmt w:val="bullet"/>
      <w:lvlText w:val="o"/>
      <w:lvlJc w:val="left"/>
      <w:pPr>
        <w:ind w:left="5868"/>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lvl w:ilvl="8" w:tplc="84344BF8">
      <w:start w:val="1"/>
      <w:numFmt w:val="bullet"/>
      <w:lvlText w:val="▪"/>
      <w:lvlJc w:val="left"/>
      <w:pPr>
        <w:ind w:left="6588"/>
      </w:pPr>
      <w:rPr>
        <w:rFonts w:ascii="Segoe UI Symbol" w:hAnsi="Segoe UI Symbol" w:eastAsia="Segoe UI Symbol" w:cs="Segoe UI Symbol"/>
        <w:b w:val="0"/>
        <w:i w:val="0"/>
        <w:strike w:val="0"/>
        <w:dstrike w:val="0"/>
        <w:color w:val="000000"/>
        <w:sz w:val="24"/>
        <w:szCs w:val="24"/>
        <w:u w:val="none" w:color="000000"/>
        <w:bdr w:val="none" w:color="auto" w:sz="0" w:space="0"/>
        <w:shd w:val="clear" w:color="auto" w:fill="auto"/>
        <w:vertAlign w:val="baseline"/>
      </w:rPr>
    </w:lvl>
  </w:abstractNum>
  <w:abstractNum w:abstractNumId="16" w15:restartNumberingAfterBreak="0">
    <w:nsid w:val="7A83564D"/>
    <w:multiLevelType w:val="hybridMultilevel"/>
    <w:tmpl w:val="3BC44D9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abstractNumId w:val="12"/>
  </w:num>
  <w:num w:numId="2">
    <w:abstractNumId w:val="1"/>
  </w:num>
  <w:num w:numId="3">
    <w:abstractNumId w:val="3"/>
  </w:num>
  <w:num w:numId="4">
    <w:abstractNumId w:val="15"/>
  </w:num>
  <w:num w:numId="5">
    <w:abstractNumId w:val="11"/>
  </w:num>
  <w:num w:numId="6">
    <w:abstractNumId w:val="10"/>
  </w:num>
  <w:num w:numId="7">
    <w:abstractNumId w:val="6"/>
  </w:num>
  <w:num w:numId="8">
    <w:abstractNumId w:val="8"/>
  </w:num>
  <w:num w:numId="9">
    <w:abstractNumId w:val="7"/>
  </w:num>
  <w:num w:numId="10">
    <w:abstractNumId w:val="14"/>
  </w:num>
  <w:num w:numId="11">
    <w:abstractNumId w:val="9"/>
  </w:num>
  <w:num w:numId="12">
    <w:abstractNumId w:val="0"/>
  </w:num>
  <w:num w:numId="13">
    <w:abstractNumId w:val="2"/>
  </w:num>
  <w:num w:numId="14">
    <w:abstractNumId w:val="16"/>
  </w:num>
  <w:num w:numId="15">
    <w:abstractNumId w:val="4"/>
  </w:num>
  <w:num w:numId="16">
    <w:abstractNumId w:val="5"/>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trackRevisions w:val="fal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0MrYwtzQyNjQxMDJV0lEKTi0uzszPAykwrwUAkt/YrCwAAAA="/>
  </w:docVars>
  <w:rsids>
    <w:rsidRoot w:val="00A90954"/>
    <w:rsid w:val="00003AE3"/>
    <w:rsid w:val="00004054"/>
    <w:rsid w:val="00005590"/>
    <w:rsid w:val="00010198"/>
    <w:rsid w:val="000114E2"/>
    <w:rsid w:val="0001329F"/>
    <w:rsid w:val="00016137"/>
    <w:rsid w:val="00024337"/>
    <w:rsid w:val="00025F2F"/>
    <w:rsid w:val="000351DF"/>
    <w:rsid w:val="00044954"/>
    <w:rsid w:val="00056073"/>
    <w:rsid w:val="000565F0"/>
    <w:rsid w:val="00056ABE"/>
    <w:rsid w:val="00063735"/>
    <w:rsid w:val="00072659"/>
    <w:rsid w:val="00074F2E"/>
    <w:rsid w:val="000769B0"/>
    <w:rsid w:val="000805C3"/>
    <w:rsid w:val="000876FF"/>
    <w:rsid w:val="000A06E0"/>
    <w:rsid w:val="000A2C5C"/>
    <w:rsid w:val="000A454F"/>
    <w:rsid w:val="000B46AF"/>
    <w:rsid w:val="000B6A27"/>
    <w:rsid w:val="000C3776"/>
    <w:rsid w:val="000D0D9C"/>
    <w:rsid w:val="000D1D38"/>
    <w:rsid w:val="000E0107"/>
    <w:rsid w:val="000E0367"/>
    <w:rsid w:val="000E04CF"/>
    <w:rsid w:val="000E052A"/>
    <w:rsid w:val="000E0FE0"/>
    <w:rsid w:val="000E4EC8"/>
    <w:rsid w:val="000E51F0"/>
    <w:rsid w:val="000F0530"/>
    <w:rsid w:val="000F107B"/>
    <w:rsid w:val="00102F50"/>
    <w:rsid w:val="00111179"/>
    <w:rsid w:val="001127E6"/>
    <w:rsid w:val="00115DFF"/>
    <w:rsid w:val="00117B56"/>
    <w:rsid w:val="0012638D"/>
    <w:rsid w:val="00130481"/>
    <w:rsid w:val="00131163"/>
    <w:rsid w:val="001418DA"/>
    <w:rsid w:val="00146BB7"/>
    <w:rsid w:val="0014716C"/>
    <w:rsid w:val="001508DA"/>
    <w:rsid w:val="0015174A"/>
    <w:rsid w:val="0015196F"/>
    <w:rsid w:val="00155196"/>
    <w:rsid w:val="00155945"/>
    <w:rsid w:val="0016585D"/>
    <w:rsid w:val="0016668D"/>
    <w:rsid w:val="00166A23"/>
    <w:rsid w:val="00177E07"/>
    <w:rsid w:val="00181875"/>
    <w:rsid w:val="0018230F"/>
    <w:rsid w:val="001825C1"/>
    <w:rsid w:val="00182A27"/>
    <w:rsid w:val="00184899"/>
    <w:rsid w:val="00187F9E"/>
    <w:rsid w:val="00193702"/>
    <w:rsid w:val="001A34FE"/>
    <w:rsid w:val="001A4655"/>
    <w:rsid w:val="001A4C74"/>
    <w:rsid w:val="001A7670"/>
    <w:rsid w:val="001B252F"/>
    <w:rsid w:val="001B5085"/>
    <w:rsid w:val="001B67E7"/>
    <w:rsid w:val="001B7232"/>
    <w:rsid w:val="001B7AD9"/>
    <w:rsid w:val="001C14FB"/>
    <w:rsid w:val="001C2D3E"/>
    <w:rsid w:val="001C30F5"/>
    <w:rsid w:val="001C4A0D"/>
    <w:rsid w:val="001C6214"/>
    <w:rsid w:val="001D53ED"/>
    <w:rsid w:val="001E4AA1"/>
    <w:rsid w:val="001F180E"/>
    <w:rsid w:val="001F302E"/>
    <w:rsid w:val="00201E2C"/>
    <w:rsid w:val="00205A22"/>
    <w:rsid w:val="00211B0F"/>
    <w:rsid w:val="0021315E"/>
    <w:rsid w:val="00217E6E"/>
    <w:rsid w:val="0022543A"/>
    <w:rsid w:val="002264A0"/>
    <w:rsid w:val="00226BDB"/>
    <w:rsid w:val="00227BA6"/>
    <w:rsid w:val="002303CC"/>
    <w:rsid w:val="002506AB"/>
    <w:rsid w:val="002554F6"/>
    <w:rsid w:val="00256ABA"/>
    <w:rsid w:val="00260F38"/>
    <w:rsid w:val="0026181F"/>
    <w:rsid w:val="002632FF"/>
    <w:rsid w:val="00264B80"/>
    <w:rsid w:val="00267DF9"/>
    <w:rsid w:val="002704ED"/>
    <w:rsid w:val="00270ABA"/>
    <w:rsid w:val="00276C4F"/>
    <w:rsid w:val="00280A5C"/>
    <w:rsid w:val="00282ED6"/>
    <w:rsid w:val="002842E2"/>
    <w:rsid w:val="00287AC5"/>
    <w:rsid w:val="0029086C"/>
    <w:rsid w:val="002909DC"/>
    <w:rsid w:val="00296890"/>
    <w:rsid w:val="002A01CB"/>
    <w:rsid w:val="002A09DC"/>
    <w:rsid w:val="002A26D1"/>
    <w:rsid w:val="002A33B4"/>
    <w:rsid w:val="002C072B"/>
    <w:rsid w:val="002C1694"/>
    <w:rsid w:val="002C34D2"/>
    <w:rsid w:val="002C7801"/>
    <w:rsid w:val="002C7B0A"/>
    <w:rsid w:val="002C7F5F"/>
    <w:rsid w:val="002D052D"/>
    <w:rsid w:val="002D0634"/>
    <w:rsid w:val="002D0B25"/>
    <w:rsid w:val="002F117E"/>
    <w:rsid w:val="002F2AB5"/>
    <w:rsid w:val="00302571"/>
    <w:rsid w:val="00302867"/>
    <w:rsid w:val="003035E8"/>
    <w:rsid w:val="00303E46"/>
    <w:rsid w:val="0030422B"/>
    <w:rsid w:val="0030538B"/>
    <w:rsid w:val="003065AC"/>
    <w:rsid w:val="00310492"/>
    <w:rsid w:val="00312810"/>
    <w:rsid w:val="0031623B"/>
    <w:rsid w:val="00324E72"/>
    <w:rsid w:val="003307B8"/>
    <w:rsid w:val="00335900"/>
    <w:rsid w:val="00335A5C"/>
    <w:rsid w:val="00337540"/>
    <w:rsid w:val="0034076F"/>
    <w:rsid w:val="00342623"/>
    <w:rsid w:val="00344294"/>
    <w:rsid w:val="003478BD"/>
    <w:rsid w:val="00347D05"/>
    <w:rsid w:val="00351CE5"/>
    <w:rsid w:val="00352901"/>
    <w:rsid w:val="0035438F"/>
    <w:rsid w:val="00354AFD"/>
    <w:rsid w:val="00355F9D"/>
    <w:rsid w:val="00360EB0"/>
    <w:rsid w:val="00362C9E"/>
    <w:rsid w:val="00366BEF"/>
    <w:rsid w:val="0037134A"/>
    <w:rsid w:val="00383337"/>
    <w:rsid w:val="00385CE7"/>
    <w:rsid w:val="0038702F"/>
    <w:rsid w:val="00387410"/>
    <w:rsid w:val="003904F5"/>
    <w:rsid w:val="00390644"/>
    <w:rsid w:val="003972CF"/>
    <w:rsid w:val="003973E2"/>
    <w:rsid w:val="003A2314"/>
    <w:rsid w:val="003A2CCA"/>
    <w:rsid w:val="003A38D5"/>
    <w:rsid w:val="003A5627"/>
    <w:rsid w:val="003A5915"/>
    <w:rsid w:val="003A7848"/>
    <w:rsid w:val="003B08CD"/>
    <w:rsid w:val="003B214A"/>
    <w:rsid w:val="003B726F"/>
    <w:rsid w:val="003C447E"/>
    <w:rsid w:val="003C4B40"/>
    <w:rsid w:val="003D1BB5"/>
    <w:rsid w:val="003D41DA"/>
    <w:rsid w:val="003D7F25"/>
    <w:rsid w:val="003E1985"/>
    <w:rsid w:val="003F0333"/>
    <w:rsid w:val="003F61C1"/>
    <w:rsid w:val="003F62F6"/>
    <w:rsid w:val="00407D8B"/>
    <w:rsid w:val="00415D86"/>
    <w:rsid w:val="00417E8E"/>
    <w:rsid w:val="00423F62"/>
    <w:rsid w:val="00426320"/>
    <w:rsid w:val="0042706D"/>
    <w:rsid w:val="00431FA9"/>
    <w:rsid w:val="004335EE"/>
    <w:rsid w:val="00435FE1"/>
    <w:rsid w:val="004379F1"/>
    <w:rsid w:val="004401BE"/>
    <w:rsid w:val="0045029C"/>
    <w:rsid w:val="00451ED5"/>
    <w:rsid w:val="00455746"/>
    <w:rsid w:val="0046135A"/>
    <w:rsid w:val="00467119"/>
    <w:rsid w:val="00474481"/>
    <w:rsid w:val="00477340"/>
    <w:rsid w:val="004828FD"/>
    <w:rsid w:val="00487E76"/>
    <w:rsid w:val="004A58F6"/>
    <w:rsid w:val="004B1F99"/>
    <w:rsid w:val="004C14B5"/>
    <w:rsid w:val="004C489B"/>
    <w:rsid w:val="004D32CE"/>
    <w:rsid w:val="004D4728"/>
    <w:rsid w:val="004D4821"/>
    <w:rsid w:val="004E445C"/>
    <w:rsid w:val="004E7169"/>
    <w:rsid w:val="004F2EF1"/>
    <w:rsid w:val="004F3459"/>
    <w:rsid w:val="004F3499"/>
    <w:rsid w:val="004F648D"/>
    <w:rsid w:val="00501A37"/>
    <w:rsid w:val="0050272B"/>
    <w:rsid w:val="00507834"/>
    <w:rsid w:val="005103C5"/>
    <w:rsid w:val="00513CCC"/>
    <w:rsid w:val="00523134"/>
    <w:rsid w:val="00526F41"/>
    <w:rsid w:val="00534B1B"/>
    <w:rsid w:val="005427B9"/>
    <w:rsid w:val="00546177"/>
    <w:rsid w:val="00554837"/>
    <w:rsid w:val="00560CBA"/>
    <w:rsid w:val="00566596"/>
    <w:rsid w:val="00573187"/>
    <w:rsid w:val="00576840"/>
    <w:rsid w:val="005774D7"/>
    <w:rsid w:val="00580B8C"/>
    <w:rsid w:val="005811B6"/>
    <w:rsid w:val="005817EF"/>
    <w:rsid w:val="00582808"/>
    <w:rsid w:val="00584FB7"/>
    <w:rsid w:val="00590CEC"/>
    <w:rsid w:val="00591C3B"/>
    <w:rsid w:val="00596F18"/>
    <w:rsid w:val="005B0F32"/>
    <w:rsid w:val="005B3658"/>
    <w:rsid w:val="005C3280"/>
    <w:rsid w:val="005C3ABA"/>
    <w:rsid w:val="005C6A1E"/>
    <w:rsid w:val="005E7A9F"/>
    <w:rsid w:val="005F7007"/>
    <w:rsid w:val="00603C41"/>
    <w:rsid w:val="00611E8C"/>
    <w:rsid w:val="0061641C"/>
    <w:rsid w:val="00622FCE"/>
    <w:rsid w:val="00625C09"/>
    <w:rsid w:val="00631E0E"/>
    <w:rsid w:val="0063208E"/>
    <w:rsid w:val="0063324A"/>
    <w:rsid w:val="00642EE6"/>
    <w:rsid w:val="0065020B"/>
    <w:rsid w:val="00650982"/>
    <w:rsid w:val="0065641C"/>
    <w:rsid w:val="00657274"/>
    <w:rsid w:val="00665F58"/>
    <w:rsid w:val="00672CFF"/>
    <w:rsid w:val="00682EB4"/>
    <w:rsid w:val="006832EB"/>
    <w:rsid w:val="006903DE"/>
    <w:rsid w:val="006A77C9"/>
    <w:rsid w:val="006A7F24"/>
    <w:rsid w:val="006B1D60"/>
    <w:rsid w:val="006B1FB9"/>
    <w:rsid w:val="006B3D6D"/>
    <w:rsid w:val="006B57C2"/>
    <w:rsid w:val="006B6DD5"/>
    <w:rsid w:val="006B7BF2"/>
    <w:rsid w:val="006C1D8F"/>
    <w:rsid w:val="006C2B89"/>
    <w:rsid w:val="006C6471"/>
    <w:rsid w:val="006C6929"/>
    <w:rsid w:val="006D08B4"/>
    <w:rsid w:val="006D311F"/>
    <w:rsid w:val="006D45F7"/>
    <w:rsid w:val="006D49EC"/>
    <w:rsid w:val="006D4B4B"/>
    <w:rsid w:val="006E10F4"/>
    <w:rsid w:val="006E2F13"/>
    <w:rsid w:val="006E2FCE"/>
    <w:rsid w:val="006E3E1D"/>
    <w:rsid w:val="006E6AEA"/>
    <w:rsid w:val="006E719A"/>
    <w:rsid w:val="006E760A"/>
    <w:rsid w:val="006F243C"/>
    <w:rsid w:val="00702EAF"/>
    <w:rsid w:val="00715033"/>
    <w:rsid w:val="00722A1F"/>
    <w:rsid w:val="0072442A"/>
    <w:rsid w:val="007302D3"/>
    <w:rsid w:val="007323DD"/>
    <w:rsid w:val="00735868"/>
    <w:rsid w:val="00741786"/>
    <w:rsid w:val="0074458C"/>
    <w:rsid w:val="00746A64"/>
    <w:rsid w:val="00753A68"/>
    <w:rsid w:val="00755453"/>
    <w:rsid w:val="00757F49"/>
    <w:rsid w:val="00761570"/>
    <w:rsid w:val="00766D62"/>
    <w:rsid w:val="007769A7"/>
    <w:rsid w:val="00792666"/>
    <w:rsid w:val="00796391"/>
    <w:rsid w:val="0079730A"/>
    <w:rsid w:val="007B133C"/>
    <w:rsid w:val="007B44FC"/>
    <w:rsid w:val="007B48A3"/>
    <w:rsid w:val="007B7730"/>
    <w:rsid w:val="007C4527"/>
    <w:rsid w:val="007C56ED"/>
    <w:rsid w:val="007D1354"/>
    <w:rsid w:val="007D2B90"/>
    <w:rsid w:val="007D382C"/>
    <w:rsid w:val="007D3C4F"/>
    <w:rsid w:val="007E26D8"/>
    <w:rsid w:val="007E47C5"/>
    <w:rsid w:val="007F09DD"/>
    <w:rsid w:val="007F15EC"/>
    <w:rsid w:val="007F3CDC"/>
    <w:rsid w:val="007F4345"/>
    <w:rsid w:val="007F43D4"/>
    <w:rsid w:val="007F69DA"/>
    <w:rsid w:val="00800E45"/>
    <w:rsid w:val="00801D2C"/>
    <w:rsid w:val="00802F3F"/>
    <w:rsid w:val="00803E91"/>
    <w:rsid w:val="00805F9B"/>
    <w:rsid w:val="00811216"/>
    <w:rsid w:val="00812BB6"/>
    <w:rsid w:val="008134F1"/>
    <w:rsid w:val="008139A7"/>
    <w:rsid w:val="00817A68"/>
    <w:rsid w:val="00827C93"/>
    <w:rsid w:val="00833A83"/>
    <w:rsid w:val="00835E49"/>
    <w:rsid w:val="008371A0"/>
    <w:rsid w:val="008371EA"/>
    <w:rsid w:val="008409DD"/>
    <w:rsid w:val="00841F29"/>
    <w:rsid w:val="00841F4D"/>
    <w:rsid w:val="00842FEF"/>
    <w:rsid w:val="0084304A"/>
    <w:rsid w:val="008431F9"/>
    <w:rsid w:val="0084673F"/>
    <w:rsid w:val="008526B7"/>
    <w:rsid w:val="008566A7"/>
    <w:rsid w:val="00865CBD"/>
    <w:rsid w:val="00871A5F"/>
    <w:rsid w:val="00877F1C"/>
    <w:rsid w:val="008808BE"/>
    <w:rsid w:val="0088264F"/>
    <w:rsid w:val="0088280E"/>
    <w:rsid w:val="00885ED8"/>
    <w:rsid w:val="008919AC"/>
    <w:rsid w:val="00894C83"/>
    <w:rsid w:val="008959FC"/>
    <w:rsid w:val="008A2CDB"/>
    <w:rsid w:val="008A606B"/>
    <w:rsid w:val="008B2527"/>
    <w:rsid w:val="008B6315"/>
    <w:rsid w:val="008C0889"/>
    <w:rsid w:val="008C22B7"/>
    <w:rsid w:val="008C24FA"/>
    <w:rsid w:val="008C2C0C"/>
    <w:rsid w:val="008D36EF"/>
    <w:rsid w:val="008D41BB"/>
    <w:rsid w:val="008E5362"/>
    <w:rsid w:val="008E73B7"/>
    <w:rsid w:val="00901603"/>
    <w:rsid w:val="00905B92"/>
    <w:rsid w:val="00911106"/>
    <w:rsid w:val="00911BB9"/>
    <w:rsid w:val="00920830"/>
    <w:rsid w:val="00923EC7"/>
    <w:rsid w:val="00931B48"/>
    <w:rsid w:val="0093440C"/>
    <w:rsid w:val="00936E15"/>
    <w:rsid w:val="00941380"/>
    <w:rsid w:val="00942507"/>
    <w:rsid w:val="0095035C"/>
    <w:rsid w:val="00952A98"/>
    <w:rsid w:val="009563C5"/>
    <w:rsid w:val="00956B02"/>
    <w:rsid w:val="00960ABB"/>
    <w:rsid w:val="00961B83"/>
    <w:rsid w:val="00962FDC"/>
    <w:rsid w:val="00964A54"/>
    <w:rsid w:val="00966C62"/>
    <w:rsid w:val="009724C9"/>
    <w:rsid w:val="00985506"/>
    <w:rsid w:val="0098592C"/>
    <w:rsid w:val="00987187"/>
    <w:rsid w:val="00987C46"/>
    <w:rsid w:val="00990957"/>
    <w:rsid w:val="00991751"/>
    <w:rsid w:val="00992BF4"/>
    <w:rsid w:val="009952FB"/>
    <w:rsid w:val="00997E9E"/>
    <w:rsid w:val="009A04A1"/>
    <w:rsid w:val="009A0832"/>
    <w:rsid w:val="009A5971"/>
    <w:rsid w:val="009A7348"/>
    <w:rsid w:val="009B32E6"/>
    <w:rsid w:val="009B3DB0"/>
    <w:rsid w:val="009B5B89"/>
    <w:rsid w:val="009B7EF1"/>
    <w:rsid w:val="009C0174"/>
    <w:rsid w:val="009C1E8D"/>
    <w:rsid w:val="009D6445"/>
    <w:rsid w:val="009D6E58"/>
    <w:rsid w:val="009E0393"/>
    <w:rsid w:val="009E3831"/>
    <w:rsid w:val="009E51B0"/>
    <w:rsid w:val="009E7CFA"/>
    <w:rsid w:val="009F1C8B"/>
    <w:rsid w:val="009F3659"/>
    <w:rsid w:val="00A002A7"/>
    <w:rsid w:val="00A039C4"/>
    <w:rsid w:val="00A0721A"/>
    <w:rsid w:val="00A218A6"/>
    <w:rsid w:val="00A23E89"/>
    <w:rsid w:val="00A321C8"/>
    <w:rsid w:val="00A327C2"/>
    <w:rsid w:val="00A404FB"/>
    <w:rsid w:val="00A430BE"/>
    <w:rsid w:val="00A467DC"/>
    <w:rsid w:val="00A47C89"/>
    <w:rsid w:val="00A524D9"/>
    <w:rsid w:val="00A536B2"/>
    <w:rsid w:val="00A55C14"/>
    <w:rsid w:val="00A60FF6"/>
    <w:rsid w:val="00A67D4D"/>
    <w:rsid w:val="00A70C0A"/>
    <w:rsid w:val="00A74A86"/>
    <w:rsid w:val="00A84352"/>
    <w:rsid w:val="00A8563A"/>
    <w:rsid w:val="00A85CA2"/>
    <w:rsid w:val="00A905E4"/>
    <w:rsid w:val="00A90954"/>
    <w:rsid w:val="00A95E5D"/>
    <w:rsid w:val="00A96909"/>
    <w:rsid w:val="00A96B29"/>
    <w:rsid w:val="00AA7C87"/>
    <w:rsid w:val="00AC01D0"/>
    <w:rsid w:val="00AC252D"/>
    <w:rsid w:val="00AC74E9"/>
    <w:rsid w:val="00AD1CC7"/>
    <w:rsid w:val="00AD3ED9"/>
    <w:rsid w:val="00AD507C"/>
    <w:rsid w:val="00AD74DB"/>
    <w:rsid w:val="00AE4403"/>
    <w:rsid w:val="00AE499E"/>
    <w:rsid w:val="00AF41E3"/>
    <w:rsid w:val="00B010E1"/>
    <w:rsid w:val="00B03990"/>
    <w:rsid w:val="00B05AAE"/>
    <w:rsid w:val="00B076C0"/>
    <w:rsid w:val="00B13BC1"/>
    <w:rsid w:val="00B14577"/>
    <w:rsid w:val="00B20D05"/>
    <w:rsid w:val="00B32C44"/>
    <w:rsid w:val="00B33F80"/>
    <w:rsid w:val="00B35CC5"/>
    <w:rsid w:val="00B504BA"/>
    <w:rsid w:val="00B50508"/>
    <w:rsid w:val="00B50E38"/>
    <w:rsid w:val="00B5771E"/>
    <w:rsid w:val="00B60612"/>
    <w:rsid w:val="00B608D5"/>
    <w:rsid w:val="00B618E5"/>
    <w:rsid w:val="00B62AE6"/>
    <w:rsid w:val="00B64F3F"/>
    <w:rsid w:val="00B77A9A"/>
    <w:rsid w:val="00B8033C"/>
    <w:rsid w:val="00B825DB"/>
    <w:rsid w:val="00B91AC4"/>
    <w:rsid w:val="00BA485C"/>
    <w:rsid w:val="00BA5C6A"/>
    <w:rsid w:val="00BA6E0C"/>
    <w:rsid w:val="00BB180E"/>
    <w:rsid w:val="00BC2D1D"/>
    <w:rsid w:val="00BC335B"/>
    <w:rsid w:val="00BC58C6"/>
    <w:rsid w:val="00BD264A"/>
    <w:rsid w:val="00BD4524"/>
    <w:rsid w:val="00BD4ABE"/>
    <w:rsid w:val="00BD77B9"/>
    <w:rsid w:val="00BE0A30"/>
    <w:rsid w:val="00BE5AA2"/>
    <w:rsid w:val="00BF143B"/>
    <w:rsid w:val="00BF618A"/>
    <w:rsid w:val="00BF771B"/>
    <w:rsid w:val="00C02793"/>
    <w:rsid w:val="00C16850"/>
    <w:rsid w:val="00C20243"/>
    <w:rsid w:val="00C245B7"/>
    <w:rsid w:val="00C26165"/>
    <w:rsid w:val="00C3156C"/>
    <w:rsid w:val="00C42303"/>
    <w:rsid w:val="00C44C29"/>
    <w:rsid w:val="00C52AA2"/>
    <w:rsid w:val="00C543BE"/>
    <w:rsid w:val="00C54CD3"/>
    <w:rsid w:val="00C562E9"/>
    <w:rsid w:val="00C619F1"/>
    <w:rsid w:val="00C64147"/>
    <w:rsid w:val="00C66A26"/>
    <w:rsid w:val="00C760F7"/>
    <w:rsid w:val="00C808A3"/>
    <w:rsid w:val="00C810F2"/>
    <w:rsid w:val="00C815AC"/>
    <w:rsid w:val="00C82823"/>
    <w:rsid w:val="00C84605"/>
    <w:rsid w:val="00C86182"/>
    <w:rsid w:val="00C90F46"/>
    <w:rsid w:val="00C9251D"/>
    <w:rsid w:val="00C93CE6"/>
    <w:rsid w:val="00CA04CF"/>
    <w:rsid w:val="00CA1AB5"/>
    <w:rsid w:val="00CA4D20"/>
    <w:rsid w:val="00CA661D"/>
    <w:rsid w:val="00CB175E"/>
    <w:rsid w:val="00CB57F6"/>
    <w:rsid w:val="00CC0D5E"/>
    <w:rsid w:val="00CC192B"/>
    <w:rsid w:val="00CC21CA"/>
    <w:rsid w:val="00CC3307"/>
    <w:rsid w:val="00CD008B"/>
    <w:rsid w:val="00CD387C"/>
    <w:rsid w:val="00CD5443"/>
    <w:rsid w:val="00CD7F2F"/>
    <w:rsid w:val="00CE2E4B"/>
    <w:rsid w:val="00CE7D60"/>
    <w:rsid w:val="00CF3267"/>
    <w:rsid w:val="00CF36C0"/>
    <w:rsid w:val="00CF4392"/>
    <w:rsid w:val="00CF5C29"/>
    <w:rsid w:val="00D06DE3"/>
    <w:rsid w:val="00D12092"/>
    <w:rsid w:val="00D138C4"/>
    <w:rsid w:val="00D14837"/>
    <w:rsid w:val="00D1715D"/>
    <w:rsid w:val="00D20F4E"/>
    <w:rsid w:val="00D213F1"/>
    <w:rsid w:val="00D24AF5"/>
    <w:rsid w:val="00D25307"/>
    <w:rsid w:val="00D257D5"/>
    <w:rsid w:val="00D26641"/>
    <w:rsid w:val="00D41B0A"/>
    <w:rsid w:val="00D42181"/>
    <w:rsid w:val="00D45AD9"/>
    <w:rsid w:val="00D47CAB"/>
    <w:rsid w:val="00D53779"/>
    <w:rsid w:val="00D55CE4"/>
    <w:rsid w:val="00D61787"/>
    <w:rsid w:val="00D633A5"/>
    <w:rsid w:val="00D638A1"/>
    <w:rsid w:val="00D64773"/>
    <w:rsid w:val="00D64F2C"/>
    <w:rsid w:val="00D671B4"/>
    <w:rsid w:val="00D67CBF"/>
    <w:rsid w:val="00D733A0"/>
    <w:rsid w:val="00D73B33"/>
    <w:rsid w:val="00D84582"/>
    <w:rsid w:val="00D86D86"/>
    <w:rsid w:val="00D97D5B"/>
    <w:rsid w:val="00DA117B"/>
    <w:rsid w:val="00DA23BB"/>
    <w:rsid w:val="00DA2AC8"/>
    <w:rsid w:val="00DA3098"/>
    <w:rsid w:val="00DA3473"/>
    <w:rsid w:val="00DA50A4"/>
    <w:rsid w:val="00DA554D"/>
    <w:rsid w:val="00DA6200"/>
    <w:rsid w:val="00DA6995"/>
    <w:rsid w:val="00DB26AD"/>
    <w:rsid w:val="00DB4989"/>
    <w:rsid w:val="00DC0A4F"/>
    <w:rsid w:val="00DC2F81"/>
    <w:rsid w:val="00DC386B"/>
    <w:rsid w:val="00DD0067"/>
    <w:rsid w:val="00DD0532"/>
    <w:rsid w:val="00DE376C"/>
    <w:rsid w:val="00DE74A8"/>
    <w:rsid w:val="00DF6415"/>
    <w:rsid w:val="00E003EA"/>
    <w:rsid w:val="00E01301"/>
    <w:rsid w:val="00E02B67"/>
    <w:rsid w:val="00E04FF3"/>
    <w:rsid w:val="00E07F38"/>
    <w:rsid w:val="00E13FCE"/>
    <w:rsid w:val="00E2016A"/>
    <w:rsid w:val="00E239F5"/>
    <w:rsid w:val="00E262C1"/>
    <w:rsid w:val="00E27C97"/>
    <w:rsid w:val="00E30125"/>
    <w:rsid w:val="00E30793"/>
    <w:rsid w:val="00E35CC4"/>
    <w:rsid w:val="00E45E1F"/>
    <w:rsid w:val="00E47F1C"/>
    <w:rsid w:val="00E50025"/>
    <w:rsid w:val="00E539D4"/>
    <w:rsid w:val="00E5544D"/>
    <w:rsid w:val="00E565A9"/>
    <w:rsid w:val="00E607B8"/>
    <w:rsid w:val="00E6359C"/>
    <w:rsid w:val="00E77760"/>
    <w:rsid w:val="00E77BEB"/>
    <w:rsid w:val="00E82F34"/>
    <w:rsid w:val="00E84A86"/>
    <w:rsid w:val="00E8707E"/>
    <w:rsid w:val="00E90BF4"/>
    <w:rsid w:val="00E92BE3"/>
    <w:rsid w:val="00EA7011"/>
    <w:rsid w:val="00EA74E0"/>
    <w:rsid w:val="00EB05FD"/>
    <w:rsid w:val="00EB5B8C"/>
    <w:rsid w:val="00EC4C2E"/>
    <w:rsid w:val="00EC5C58"/>
    <w:rsid w:val="00EC71AA"/>
    <w:rsid w:val="00ED0FEA"/>
    <w:rsid w:val="00ED239A"/>
    <w:rsid w:val="00EE61A4"/>
    <w:rsid w:val="00EE6C48"/>
    <w:rsid w:val="00EF6D9D"/>
    <w:rsid w:val="00F0063F"/>
    <w:rsid w:val="00F21D8C"/>
    <w:rsid w:val="00F25289"/>
    <w:rsid w:val="00F2633E"/>
    <w:rsid w:val="00F3035A"/>
    <w:rsid w:val="00F3786F"/>
    <w:rsid w:val="00F3787E"/>
    <w:rsid w:val="00F4123A"/>
    <w:rsid w:val="00F5099C"/>
    <w:rsid w:val="00F5101D"/>
    <w:rsid w:val="00F51A4B"/>
    <w:rsid w:val="00F541A3"/>
    <w:rsid w:val="00F54785"/>
    <w:rsid w:val="00F57125"/>
    <w:rsid w:val="00F57F4A"/>
    <w:rsid w:val="00F7036D"/>
    <w:rsid w:val="00F70ACA"/>
    <w:rsid w:val="00F75996"/>
    <w:rsid w:val="00F806AB"/>
    <w:rsid w:val="00F82F32"/>
    <w:rsid w:val="00F83CB9"/>
    <w:rsid w:val="00F86011"/>
    <w:rsid w:val="00F92CF3"/>
    <w:rsid w:val="00F96167"/>
    <w:rsid w:val="00FA2660"/>
    <w:rsid w:val="00FA2889"/>
    <w:rsid w:val="00FA6374"/>
    <w:rsid w:val="00FA68F9"/>
    <w:rsid w:val="00FB0B08"/>
    <w:rsid w:val="00FB235C"/>
    <w:rsid w:val="00FB2B98"/>
    <w:rsid w:val="00FB3BF9"/>
    <w:rsid w:val="00FB5D27"/>
    <w:rsid w:val="00FC4F4D"/>
    <w:rsid w:val="00FC5197"/>
    <w:rsid w:val="00FD08AA"/>
    <w:rsid w:val="00FD3D8D"/>
    <w:rsid w:val="00FD7BFB"/>
    <w:rsid w:val="00FE00AB"/>
    <w:rsid w:val="00FE1E6B"/>
    <w:rsid w:val="00FE2601"/>
    <w:rsid w:val="00FE4169"/>
    <w:rsid w:val="00FF4782"/>
    <w:rsid w:val="00FF557C"/>
    <w:rsid w:val="0C42B75F"/>
    <w:rsid w:val="169F274D"/>
    <w:rsid w:val="248E4C36"/>
    <w:rsid w:val="25733434"/>
    <w:rsid w:val="39051986"/>
    <w:rsid w:val="4B0973AD"/>
    <w:rsid w:val="56605660"/>
    <w:rsid w:val="7FC201A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0BCDE"/>
  <w15:chartTrackingRefBased/>
  <w15:docId w15:val="{3D310AA4-F40B-4768-8844-3C17FD5F08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9A7348"/>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2704ED"/>
    <w:pPr>
      <w:ind w:left="720"/>
      <w:contextualSpacing/>
    </w:pPr>
  </w:style>
  <w:style w:type="paragraph" w:styleId="NoSpacing">
    <w:name w:val="No Spacing"/>
    <w:link w:val="NoSpacingChar"/>
    <w:uiPriority w:val="1"/>
    <w:qFormat/>
    <w:rsid w:val="005C3ABA"/>
    <w:pPr>
      <w:spacing w:after="0" w:line="240" w:lineRule="auto"/>
    </w:pPr>
    <w:rPr>
      <w:rFonts w:eastAsiaTheme="minorEastAsia"/>
      <w:lang w:val="en-US"/>
    </w:rPr>
  </w:style>
  <w:style w:type="character" w:styleId="NoSpacingChar" w:customStyle="1">
    <w:name w:val="No Spacing Char"/>
    <w:basedOn w:val="DefaultParagraphFont"/>
    <w:link w:val="NoSpacing"/>
    <w:uiPriority w:val="1"/>
    <w:rsid w:val="005C3ABA"/>
    <w:rPr>
      <w:rFonts w:eastAsiaTheme="minorEastAsia"/>
      <w:lang w:val="en-US"/>
    </w:rPr>
  </w:style>
  <w:style w:type="character" w:styleId="normaltextrun" w:customStyle="1">
    <w:name w:val="normaltextrun"/>
    <w:basedOn w:val="DefaultParagraphFont"/>
    <w:rsid w:val="005C3ABA"/>
  </w:style>
  <w:style w:type="paragraph" w:styleId="paragraph" w:customStyle="1">
    <w:name w:val="paragraph"/>
    <w:basedOn w:val="Normal"/>
    <w:rsid w:val="007F09DD"/>
    <w:pPr>
      <w:spacing w:before="100" w:beforeAutospacing="1" w:after="100" w:afterAutospacing="1" w:line="240" w:lineRule="auto"/>
    </w:pPr>
    <w:rPr>
      <w:rFonts w:ascii="Times New Roman" w:hAnsi="Times New Roman" w:eastAsia="Times New Roman" w:cs="Times New Roman"/>
      <w:sz w:val="24"/>
      <w:szCs w:val="24"/>
      <w:lang w:eastAsia="en-AU"/>
    </w:rPr>
  </w:style>
  <w:style w:type="character" w:styleId="eop" w:customStyle="1">
    <w:name w:val="eop"/>
    <w:basedOn w:val="DefaultParagraphFont"/>
    <w:rsid w:val="007F09DD"/>
  </w:style>
  <w:style w:type="character" w:styleId="Hyperlink">
    <w:name w:val="Hyperlink"/>
    <w:basedOn w:val="DefaultParagraphFont"/>
    <w:uiPriority w:val="99"/>
    <w:unhideWhenUsed/>
    <w:rsid w:val="007F09DD"/>
    <w:rPr>
      <w:color w:val="0000FF"/>
      <w:u w:val="single"/>
    </w:rPr>
  </w:style>
  <w:style w:type="character" w:styleId="UnresolvedMention">
    <w:name w:val="Unresolved Mention"/>
    <w:basedOn w:val="DefaultParagraphFont"/>
    <w:uiPriority w:val="99"/>
    <w:semiHidden/>
    <w:unhideWhenUsed/>
    <w:rsid w:val="007F09DD"/>
    <w:rPr>
      <w:color w:val="605E5C"/>
      <w:shd w:val="clear" w:color="auto" w:fill="E1DFDD"/>
    </w:rPr>
  </w:style>
  <w:style w:type="paragraph" w:styleId="NormalWeb">
    <w:name w:val="Normal (Web)"/>
    <w:basedOn w:val="Normal"/>
    <w:uiPriority w:val="99"/>
    <w:semiHidden/>
    <w:unhideWhenUsed/>
    <w:rsid w:val="00C64147"/>
    <w:pPr>
      <w:spacing w:before="100" w:beforeAutospacing="1" w:after="100" w:afterAutospacing="1" w:line="240" w:lineRule="auto"/>
    </w:pPr>
    <w:rPr>
      <w:rFonts w:ascii="Times New Roman" w:hAnsi="Times New Roman" w:eastAsia="Times New Roman" w:cs="Times New Roman"/>
      <w:sz w:val="24"/>
      <w:szCs w:val="24"/>
      <w:lang w:eastAsia="en-AU"/>
    </w:rPr>
  </w:style>
  <w:style w:type="table" w:styleId="TableGrid">
    <w:name w:val="Table Grid"/>
    <w:basedOn w:val="TableNormal"/>
    <w:uiPriority w:val="39"/>
    <w:rsid w:val="000565F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1C2D3E"/>
    <w:rPr>
      <w:b/>
      <w:bCs/>
    </w:rPr>
  </w:style>
  <w:style w:type="paragraph" w:styleId="Header">
    <w:name w:val="header"/>
    <w:basedOn w:val="Normal"/>
    <w:link w:val="HeaderChar"/>
    <w:uiPriority w:val="99"/>
    <w:unhideWhenUsed/>
    <w:rsid w:val="00362C9E"/>
    <w:pPr>
      <w:tabs>
        <w:tab w:val="center" w:pos="4513"/>
        <w:tab w:val="right" w:pos="9026"/>
      </w:tabs>
      <w:spacing w:after="0" w:line="240" w:lineRule="auto"/>
    </w:pPr>
  </w:style>
  <w:style w:type="character" w:styleId="HeaderChar" w:customStyle="1">
    <w:name w:val="Header Char"/>
    <w:basedOn w:val="DefaultParagraphFont"/>
    <w:link w:val="Header"/>
    <w:uiPriority w:val="99"/>
    <w:rsid w:val="00362C9E"/>
  </w:style>
  <w:style w:type="paragraph" w:styleId="Footer">
    <w:name w:val="footer"/>
    <w:basedOn w:val="Normal"/>
    <w:link w:val="FooterChar"/>
    <w:uiPriority w:val="99"/>
    <w:unhideWhenUsed/>
    <w:rsid w:val="00362C9E"/>
    <w:pPr>
      <w:tabs>
        <w:tab w:val="center" w:pos="4513"/>
        <w:tab w:val="right" w:pos="9026"/>
      </w:tabs>
      <w:spacing w:after="0" w:line="240" w:lineRule="auto"/>
    </w:pPr>
  </w:style>
  <w:style w:type="character" w:styleId="FooterChar" w:customStyle="1">
    <w:name w:val="Footer Char"/>
    <w:basedOn w:val="DefaultParagraphFont"/>
    <w:link w:val="Footer"/>
    <w:uiPriority w:val="99"/>
    <w:rsid w:val="00362C9E"/>
  </w:style>
  <w:style w:type="character" w:styleId="Heading1Char" w:customStyle="1">
    <w:name w:val="Heading 1 Char"/>
    <w:basedOn w:val="DefaultParagraphFont"/>
    <w:link w:val="Heading1"/>
    <w:uiPriority w:val="9"/>
    <w:rsid w:val="009A7348"/>
    <w:rPr>
      <w:rFonts w:asciiTheme="majorHAnsi" w:hAnsiTheme="majorHAnsi" w:eastAsiaTheme="majorEastAsia" w:cstheme="majorBidi"/>
      <w:color w:val="2F5496" w:themeColor="accent1" w:themeShade="BF"/>
      <w:sz w:val="32"/>
      <w:szCs w:val="32"/>
    </w:rPr>
  </w:style>
  <w:style w:type="paragraph" w:styleId="TOCHeading">
    <w:name w:val="TOC Heading"/>
    <w:basedOn w:val="Heading1"/>
    <w:next w:val="Normal"/>
    <w:uiPriority w:val="39"/>
    <w:unhideWhenUsed/>
    <w:qFormat/>
    <w:rsid w:val="00F3035A"/>
    <w:pPr>
      <w:outlineLvl w:val="9"/>
    </w:pPr>
    <w:rPr>
      <w:lang w:val="en-US"/>
    </w:rPr>
  </w:style>
  <w:style w:type="paragraph" w:styleId="TOC2">
    <w:name w:val="toc 2"/>
    <w:basedOn w:val="Normal"/>
    <w:next w:val="Normal"/>
    <w:autoRedefine/>
    <w:uiPriority w:val="39"/>
    <w:unhideWhenUsed/>
    <w:rsid w:val="00F3035A"/>
    <w:pPr>
      <w:spacing w:after="100"/>
      <w:ind w:left="220"/>
    </w:pPr>
    <w:rPr>
      <w:rFonts w:cs="Times New Roman" w:eastAsiaTheme="minorEastAsia"/>
      <w:lang w:val="en-US"/>
    </w:rPr>
  </w:style>
  <w:style w:type="paragraph" w:styleId="TOC1">
    <w:name w:val="toc 1"/>
    <w:basedOn w:val="Normal"/>
    <w:next w:val="Normal"/>
    <w:autoRedefine/>
    <w:uiPriority w:val="39"/>
    <w:unhideWhenUsed/>
    <w:rsid w:val="00F3035A"/>
    <w:pPr>
      <w:spacing w:after="100"/>
    </w:pPr>
    <w:rPr>
      <w:rFonts w:cs="Times New Roman" w:eastAsiaTheme="minorEastAsia"/>
      <w:lang w:val="en-US"/>
    </w:rPr>
  </w:style>
  <w:style w:type="paragraph" w:styleId="TOC3">
    <w:name w:val="toc 3"/>
    <w:basedOn w:val="Normal"/>
    <w:next w:val="Normal"/>
    <w:autoRedefine/>
    <w:uiPriority w:val="39"/>
    <w:unhideWhenUsed/>
    <w:rsid w:val="00F3035A"/>
    <w:pPr>
      <w:spacing w:after="100"/>
      <w:ind w:left="440"/>
    </w:pPr>
    <w:rPr>
      <w:rFonts w:cs="Times New Roman" w:eastAsiaTheme="minorEastAsia"/>
      <w:lang w:val="en-US"/>
    </w:rPr>
  </w:style>
  <w:style w:type="character" w:styleId="contextualspellingandgrammarerror" w:customStyle="1">
    <w:name w:val="contextualspellingandgrammarerror"/>
    <w:basedOn w:val="DefaultParagraphFont"/>
    <w:rsid w:val="003870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093074">
      <w:bodyDiv w:val="1"/>
      <w:marLeft w:val="0"/>
      <w:marRight w:val="0"/>
      <w:marTop w:val="0"/>
      <w:marBottom w:val="0"/>
      <w:divBdr>
        <w:top w:val="none" w:sz="0" w:space="0" w:color="auto"/>
        <w:left w:val="none" w:sz="0" w:space="0" w:color="auto"/>
        <w:bottom w:val="none" w:sz="0" w:space="0" w:color="auto"/>
        <w:right w:val="none" w:sz="0" w:space="0" w:color="auto"/>
      </w:divBdr>
    </w:div>
    <w:div w:id="165175813">
      <w:bodyDiv w:val="1"/>
      <w:marLeft w:val="0"/>
      <w:marRight w:val="0"/>
      <w:marTop w:val="0"/>
      <w:marBottom w:val="0"/>
      <w:divBdr>
        <w:top w:val="none" w:sz="0" w:space="0" w:color="auto"/>
        <w:left w:val="none" w:sz="0" w:space="0" w:color="auto"/>
        <w:bottom w:val="none" w:sz="0" w:space="0" w:color="auto"/>
        <w:right w:val="none" w:sz="0" w:space="0" w:color="auto"/>
      </w:divBdr>
      <w:divsChild>
        <w:div w:id="155612566">
          <w:marLeft w:val="0"/>
          <w:marRight w:val="0"/>
          <w:marTop w:val="0"/>
          <w:marBottom w:val="0"/>
          <w:divBdr>
            <w:top w:val="none" w:sz="0" w:space="0" w:color="auto"/>
            <w:left w:val="none" w:sz="0" w:space="0" w:color="auto"/>
            <w:bottom w:val="none" w:sz="0" w:space="0" w:color="auto"/>
            <w:right w:val="none" w:sz="0" w:space="0" w:color="auto"/>
          </w:divBdr>
        </w:div>
        <w:div w:id="700284451">
          <w:marLeft w:val="0"/>
          <w:marRight w:val="0"/>
          <w:marTop w:val="0"/>
          <w:marBottom w:val="0"/>
          <w:divBdr>
            <w:top w:val="none" w:sz="0" w:space="0" w:color="auto"/>
            <w:left w:val="none" w:sz="0" w:space="0" w:color="auto"/>
            <w:bottom w:val="none" w:sz="0" w:space="0" w:color="auto"/>
            <w:right w:val="none" w:sz="0" w:space="0" w:color="auto"/>
          </w:divBdr>
        </w:div>
        <w:div w:id="689726511">
          <w:marLeft w:val="0"/>
          <w:marRight w:val="0"/>
          <w:marTop w:val="0"/>
          <w:marBottom w:val="0"/>
          <w:divBdr>
            <w:top w:val="none" w:sz="0" w:space="0" w:color="auto"/>
            <w:left w:val="none" w:sz="0" w:space="0" w:color="auto"/>
            <w:bottom w:val="none" w:sz="0" w:space="0" w:color="auto"/>
            <w:right w:val="none" w:sz="0" w:space="0" w:color="auto"/>
          </w:divBdr>
        </w:div>
      </w:divsChild>
    </w:div>
    <w:div w:id="295838134">
      <w:bodyDiv w:val="1"/>
      <w:marLeft w:val="0"/>
      <w:marRight w:val="0"/>
      <w:marTop w:val="0"/>
      <w:marBottom w:val="0"/>
      <w:divBdr>
        <w:top w:val="none" w:sz="0" w:space="0" w:color="auto"/>
        <w:left w:val="none" w:sz="0" w:space="0" w:color="auto"/>
        <w:bottom w:val="none" w:sz="0" w:space="0" w:color="auto"/>
        <w:right w:val="none" w:sz="0" w:space="0" w:color="auto"/>
      </w:divBdr>
      <w:divsChild>
        <w:div w:id="818421">
          <w:marLeft w:val="0"/>
          <w:marRight w:val="0"/>
          <w:marTop w:val="0"/>
          <w:marBottom w:val="0"/>
          <w:divBdr>
            <w:top w:val="none" w:sz="0" w:space="0" w:color="auto"/>
            <w:left w:val="none" w:sz="0" w:space="0" w:color="auto"/>
            <w:bottom w:val="none" w:sz="0" w:space="0" w:color="auto"/>
            <w:right w:val="none" w:sz="0" w:space="0" w:color="auto"/>
          </w:divBdr>
        </w:div>
        <w:div w:id="1823036732">
          <w:marLeft w:val="0"/>
          <w:marRight w:val="0"/>
          <w:marTop w:val="0"/>
          <w:marBottom w:val="0"/>
          <w:divBdr>
            <w:top w:val="none" w:sz="0" w:space="0" w:color="auto"/>
            <w:left w:val="none" w:sz="0" w:space="0" w:color="auto"/>
            <w:bottom w:val="none" w:sz="0" w:space="0" w:color="auto"/>
            <w:right w:val="none" w:sz="0" w:space="0" w:color="auto"/>
          </w:divBdr>
        </w:div>
      </w:divsChild>
    </w:div>
    <w:div w:id="297030010">
      <w:bodyDiv w:val="1"/>
      <w:marLeft w:val="0"/>
      <w:marRight w:val="0"/>
      <w:marTop w:val="0"/>
      <w:marBottom w:val="0"/>
      <w:divBdr>
        <w:top w:val="none" w:sz="0" w:space="0" w:color="auto"/>
        <w:left w:val="none" w:sz="0" w:space="0" w:color="auto"/>
        <w:bottom w:val="none" w:sz="0" w:space="0" w:color="auto"/>
        <w:right w:val="none" w:sz="0" w:space="0" w:color="auto"/>
      </w:divBdr>
    </w:div>
    <w:div w:id="1090925240">
      <w:bodyDiv w:val="1"/>
      <w:marLeft w:val="0"/>
      <w:marRight w:val="0"/>
      <w:marTop w:val="0"/>
      <w:marBottom w:val="0"/>
      <w:divBdr>
        <w:top w:val="none" w:sz="0" w:space="0" w:color="auto"/>
        <w:left w:val="none" w:sz="0" w:space="0" w:color="auto"/>
        <w:bottom w:val="none" w:sz="0" w:space="0" w:color="auto"/>
        <w:right w:val="none" w:sz="0" w:space="0" w:color="auto"/>
      </w:divBdr>
    </w:div>
    <w:div w:id="1295865205">
      <w:bodyDiv w:val="1"/>
      <w:marLeft w:val="0"/>
      <w:marRight w:val="0"/>
      <w:marTop w:val="0"/>
      <w:marBottom w:val="0"/>
      <w:divBdr>
        <w:top w:val="none" w:sz="0" w:space="0" w:color="auto"/>
        <w:left w:val="none" w:sz="0" w:space="0" w:color="auto"/>
        <w:bottom w:val="none" w:sz="0" w:space="0" w:color="auto"/>
        <w:right w:val="none" w:sz="0" w:space="0" w:color="auto"/>
      </w:divBdr>
    </w:div>
    <w:div w:id="1453095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jpg" Id="rId8" /><Relationship Type="http://schemas.openxmlformats.org/officeDocument/2006/relationships/image" Target="media/image2.png" Id="rId13" /><Relationship Type="http://schemas.openxmlformats.org/officeDocument/2006/relationships/image" Target="media/image5.png" Id="rId18" /><Relationship Type="http://schemas.openxmlformats.org/officeDocument/2006/relationships/customXml" Target="../customXml/item4.xml" Id="rId26" /><Relationship Type="http://schemas.openxmlformats.org/officeDocument/2006/relationships/styles" Target="styles.xml" Id="rId3" /><Relationship Type="http://schemas.openxmlformats.org/officeDocument/2006/relationships/footer" Target="footer1.xml" Id="rId21" /><Relationship Type="http://schemas.openxmlformats.org/officeDocument/2006/relationships/endnotes" Target="endnotes.xml" Id="rId7" /><Relationship Type="http://schemas.openxmlformats.org/officeDocument/2006/relationships/hyperlink" Target="https://www.worldweatheronline.com/" TargetMode="External" Id="rId12" /><Relationship Type="http://schemas.openxmlformats.org/officeDocument/2006/relationships/image" Target="media/image4.png" Id="rId17" /><Relationship Type="http://schemas.openxmlformats.org/officeDocument/2006/relationships/customXml" Target="../customXml/item3.xml" Id="rId25" /><Relationship Type="http://schemas.openxmlformats.org/officeDocument/2006/relationships/numbering" Target="numbering.xml" Id="rId2" /><Relationship Type="http://schemas.openxmlformats.org/officeDocument/2006/relationships/image" Target="media/image3.png" Id="rId16" /><Relationship Type="http://schemas.openxmlformats.org/officeDocument/2006/relationships/hyperlink" Target="https://public.tableau.com/profile/nikhil.reddy8097" TargetMode="Externa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nrt4.modaps.eosdis.nasa.gov/" TargetMode="External" Id="rId11" /><Relationship Type="http://schemas.openxmlformats.org/officeDocument/2006/relationships/customXml" Target="../customXml/item2.xml" Id="rId24" /><Relationship Type="http://schemas.openxmlformats.org/officeDocument/2006/relationships/webSettings" Target="webSettings.xml" Id="rId5" /><Relationship Type="http://schemas.openxmlformats.org/officeDocument/2006/relationships/hyperlink" Target="https://nrt4.modaps.eosdis.nasa.gov/" TargetMode="External" Id="rId15" /><Relationship Type="http://schemas.openxmlformats.org/officeDocument/2006/relationships/theme" Target="theme/theme1.xml" Id="rId23" /><Relationship Type="http://schemas.openxmlformats.org/officeDocument/2006/relationships/hyperlink" Target="https://www.worldweatheronline.com/" TargetMode="External" Id="rId10" /><Relationship Type="http://schemas.openxmlformats.org/officeDocument/2006/relationships/image" Target="media/image6.png" Id="rId19" /><Relationship Type="http://schemas.openxmlformats.org/officeDocument/2006/relationships/settings" Target="settings.xml" Id="rId4" /><Relationship Type="http://schemas.openxmlformats.org/officeDocument/2006/relationships/hyperlink" Target="https://nrt4.modaps.eosdis.nasa.gov/" TargetMode="External" Id="rId9" /><Relationship Type="http://schemas.openxmlformats.org/officeDocument/2006/relationships/hyperlink" Target="https://www.worldweatheronline.com/" TargetMode="External" Id="rId14" /><Relationship Type="http://schemas.openxmlformats.org/officeDocument/2006/relationships/fontTable" Target="fontTable.xml" Id="rId22" /><Relationship Type="http://schemas.openxmlformats.org/officeDocument/2006/relationships/glossaryDocument" Target="/word/glossary/document.xml" Id="Ra4fcc385c6134ff7"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310d3b63-08c2-4e4c-87df-4aa796ed4f9b}"/>
      </w:docPartPr>
      <w:docPartBody>
        <w:p w14:paraId="7785E17B">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EFE272B2DF4B44EA6E332E22EB86DD4" ma:contentTypeVersion="10" ma:contentTypeDescription="Create a new document." ma:contentTypeScope="" ma:versionID="7b4c9bdf068468c71ea5f12673ba52d5">
  <xsd:schema xmlns:xsd="http://www.w3.org/2001/XMLSchema" xmlns:xs="http://www.w3.org/2001/XMLSchema" xmlns:p="http://schemas.microsoft.com/office/2006/metadata/properties" xmlns:ns2="afc71e28-3a3c-4a48-b14a-5eb4c2135c62" targetNamespace="http://schemas.microsoft.com/office/2006/metadata/properties" ma:root="true" ma:fieldsID="c115a55776667cc25f628bf2cf7532f5" ns2:_="">
    <xsd:import namespace="afc71e28-3a3c-4a48-b14a-5eb4c2135c6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c71e28-3a3c-4a48-b14a-5eb4c2135c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D616A9-8F4B-41F4-95EC-CC2414E8EF98}">
  <ds:schemaRefs>
    <ds:schemaRef ds:uri="http://schemas.openxmlformats.org/officeDocument/2006/bibliography"/>
  </ds:schemaRefs>
</ds:datastoreItem>
</file>

<file path=customXml/itemProps2.xml><?xml version="1.0" encoding="utf-8"?>
<ds:datastoreItem xmlns:ds="http://schemas.openxmlformats.org/officeDocument/2006/customXml" ds:itemID="{93A3FE9D-93DC-4AF0-9A69-365D7D595D18}"/>
</file>

<file path=customXml/itemProps3.xml><?xml version="1.0" encoding="utf-8"?>
<ds:datastoreItem xmlns:ds="http://schemas.openxmlformats.org/officeDocument/2006/customXml" ds:itemID="{B61E65BF-7590-4733-957B-2D2B06E661B1}"/>
</file>

<file path=customXml/itemProps4.xml><?xml version="1.0" encoding="utf-8"?>
<ds:datastoreItem xmlns:ds="http://schemas.openxmlformats.org/officeDocument/2006/customXml" ds:itemID="{1DC9E4B8-21B0-4FE1-8D5F-0BC1B1F4E060}"/>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Emergency management</dc:title>
  <dc:subject>EMERGENCY MANAGEMENT SIT782 T1 2020 DEAKIN UNIVERSITY BURWOOD</dc:subject>
  <dc:creator>vijay bathini</dc:creator>
  <keywords/>
  <dc:description/>
  <lastModifiedBy>NITHIN REDDY GUNDRE</lastModifiedBy>
  <revision>5</revision>
  <dcterms:created xsi:type="dcterms:W3CDTF">2020-06-04T23:17:00.0000000Z</dcterms:created>
  <dcterms:modified xsi:type="dcterms:W3CDTF">2020-06-05T02:11:44.569479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FE272B2DF4B44EA6E332E22EB86DD4</vt:lpwstr>
  </property>
</Properties>
</file>